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24B07" w14:textId="77777777" w:rsidR="00CA0B4E" w:rsidRDefault="00CA0B4E" w:rsidP="00263CE7">
      <w:pPr>
        <w:jc w:val="center"/>
        <w:rPr>
          <w:b/>
          <w:bCs/>
        </w:rPr>
      </w:pPr>
      <w:r>
        <w:rPr>
          <w:b/>
          <w:bCs/>
        </w:rPr>
        <w:t xml:space="preserve">BT-3172: Special Topics in Bioinformatics: </w:t>
      </w:r>
      <w:r w:rsidR="00494723">
        <w:rPr>
          <w:b/>
          <w:bCs/>
        </w:rPr>
        <w:t>Practical c</w:t>
      </w:r>
      <w:r>
        <w:rPr>
          <w:b/>
          <w:bCs/>
        </w:rPr>
        <w:t xml:space="preserve">omputing for </w:t>
      </w:r>
      <w:r w:rsidR="00494723">
        <w:rPr>
          <w:b/>
          <w:bCs/>
        </w:rPr>
        <w:t>bioinformatics</w:t>
      </w:r>
    </w:p>
    <w:p w14:paraId="6F352C7F" w14:textId="77777777" w:rsidR="00C80435" w:rsidRDefault="0058497B" w:rsidP="00263CE7">
      <w:pPr>
        <w:jc w:val="center"/>
        <w:rPr>
          <w:b/>
          <w:bCs/>
        </w:rPr>
      </w:pPr>
      <w:r>
        <w:rPr>
          <w:b/>
          <w:bCs/>
        </w:rPr>
        <w:t>Lab</w:t>
      </w:r>
      <w:r w:rsidR="00DC604E">
        <w:rPr>
          <w:b/>
          <w:bCs/>
        </w:rPr>
        <w:t>5</w:t>
      </w:r>
      <w:r w:rsidR="00AD0A8E" w:rsidRPr="00263CE7">
        <w:rPr>
          <w:b/>
          <w:bCs/>
        </w:rPr>
        <w:t xml:space="preserve">: </w:t>
      </w:r>
      <w:r w:rsidR="00643444" w:rsidRPr="00643444">
        <w:rPr>
          <w:b/>
          <w:bCs/>
        </w:rPr>
        <w:t>Biological hypothesis testing using Python</w:t>
      </w:r>
      <w:r w:rsidR="007D30AD" w:rsidRPr="007D30AD">
        <w:rPr>
          <w:b/>
          <w:bCs/>
        </w:rPr>
        <w:t>.</w:t>
      </w:r>
    </w:p>
    <w:p w14:paraId="65F905FC" w14:textId="77777777" w:rsidR="000C5A61" w:rsidRDefault="000C5A61" w:rsidP="000C5A61">
      <w:pPr>
        <w:rPr>
          <w:b/>
          <w:bCs/>
        </w:rPr>
      </w:pPr>
    </w:p>
    <w:p w14:paraId="1D678C82" w14:textId="1C1E3FB1" w:rsidR="000C5A61" w:rsidRDefault="000C5A61" w:rsidP="000C5A61">
      <w:pPr>
        <w:rPr>
          <w:b/>
          <w:bCs/>
        </w:rPr>
      </w:pPr>
      <w:r>
        <w:rPr>
          <w:b/>
          <w:bCs/>
        </w:rPr>
        <w:t xml:space="preserve">Name: </w:t>
      </w:r>
      <w:r w:rsidR="003D7D28">
        <w:rPr>
          <w:b/>
          <w:bCs/>
        </w:rPr>
        <w:t>Anushka Udara</w:t>
      </w:r>
    </w:p>
    <w:p w14:paraId="288629A6" w14:textId="33A50597" w:rsidR="000C5A61" w:rsidRPr="00263CE7" w:rsidRDefault="000C5A61" w:rsidP="000C5A61">
      <w:pPr>
        <w:rPr>
          <w:b/>
          <w:bCs/>
        </w:rPr>
      </w:pPr>
      <w:r>
        <w:rPr>
          <w:b/>
          <w:bCs/>
        </w:rPr>
        <w:t xml:space="preserve">Index number: </w:t>
      </w:r>
      <w:r w:rsidR="003D7D28">
        <w:rPr>
          <w:b/>
          <w:bCs/>
        </w:rPr>
        <w:t>s14234</w:t>
      </w:r>
    </w:p>
    <w:p w14:paraId="3DF897A7" w14:textId="77777777" w:rsidR="00AD0A8E" w:rsidRDefault="00AD0A8E"/>
    <w:p w14:paraId="04DEAD0D" w14:textId="77777777" w:rsidR="00C0419B" w:rsidRDefault="00AD0A8E" w:rsidP="00C96BBA">
      <w:r>
        <w:t>In this practical</w:t>
      </w:r>
      <w:r w:rsidR="006808EA">
        <w:t>,</w:t>
      </w:r>
      <w:r>
        <w:t xml:space="preserve"> you will learn how to </w:t>
      </w:r>
      <w:r w:rsidR="00494723">
        <w:t xml:space="preserve">import and use </w:t>
      </w:r>
      <w:r w:rsidR="00643444">
        <w:t xml:space="preserve">Numpy, Scipy, Pandas, Matplotlib, and Seaborn packages to analyze, describe, and visualize </w:t>
      </w:r>
      <w:r w:rsidR="00781F23">
        <w:t xml:space="preserve">biological </w:t>
      </w:r>
      <w:r w:rsidR="00643444">
        <w:t>data and perform biological hypothesis testing</w:t>
      </w:r>
      <w:r w:rsidR="00DC2588">
        <w:t>.</w:t>
      </w:r>
    </w:p>
    <w:p w14:paraId="6DA174DB" w14:textId="77777777" w:rsidR="00643444" w:rsidRDefault="00643444" w:rsidP="00C96BBA"/>
    <w:p w14:paraId="660CEB0B" w14:textId="77777777" w:rsidR="00AD0A8E" w:rsidRDefault="00C0419B">
      <w:r>
        <w:t xml:space="preserve">After using PyCharm to write your scripts, </w:t>
      </w:r>
      <w:r w:rsidRPr="004B05CA">
        <w:rPr>
          <w:b/>
          <w:bCs/>
        </w:rPr>
        <w:t>copy the codes to the appropriate space below the questions</w:t>
      </w:r>
      <w:r>
        <w:t xml:space="preserve">. Also, submit the Python files separately so </w:t>
      </w:r>
      <w:r w:rsidR="00043191">
        <w:t>we can test them</w:t>
      </w:r>
      <w:r>
        <w:t xml:space="preserve">. </w:t>
      </w:r>
      <w:r w:rsidR="0083653F">
        <w:t xml:space="preserve">Use the following format to name </w:t>
      </w:r>
      <w:r w:rsidR="00043191">
        <w:t>each</w:t>
      </w:r>
      <w:r w:rsidR="0083653F">
        <w:t xml:space="preserve"> script: YourIndexNo_PrimaryQuestion.py</w:t>
      </w:r>
      <w:r w:rsidR="004B05CA">
        <w:t xml:space="preserve"> (submit </w:t>
      </w:r>
      <w:r w:rsidR="00781F23">
        <w:t>four</w:t>
      </w:r>
      <w:r w:rsidR="004B05CA">
        <w:t xml:space="preserve"> programs for the </w:t>
      </w:r>
      <w:r w:rsidR="00781F23">
        <w:t>four</w:t>
      </w:r>
      <w:r w:rsidR="004B05CA">
        <w:t xml:space="preserve"> questions)</w:t>
      </w:r>
    </w:p>
    <w:p w14:paraId="18A1FE02" w14:textId="77777777" w:rsidR="00AD0A8E" w:rsidRDefault="00AD0A8E"/>
    <w:p w14:paraId="199A539E" w14:textId="77777777" w:rsidR="00781F23" w:rsidRDefault="00781F23" w:rsidP="006E6A10">
      <w:pPr>
        <w:pStyle w:val="ListParagraph"/>
        <w:numPr>
          <w:ilvl w:val="0"/>
          <w:numId w:val="1"/>
        </w:numPr>
        <w:ind w:left="360"/>
      </w:pPr>
    </w:p>
    <w:p w14:paraId="5086936A" w14:textId="77777777" w:rsidR="00AD0A8E" w:rsidRDefault="00043191" w:rsidP="00781F23">
      <w:pPr>
        <w:pStyle w:val="ListParagraph"/>
        <w:ind w:left="360"/>
      </w:pPr>
      <w:r>
        <w:t xml:space="preserve">Question description: </w:t>
      </w:r>
      <w:r w:rsidRPr="00043191">
        <w:t>Normal human body temperature, as kids are taught in North America, is 98.6°F. But how well is</w:t>
      </w:r>
      <w:r w:rsidR="00462DAD">
        <w:t xml:space="preserve"> </w:t>
      </w:r>
      <w:r w:rsidRPr="00043191">
        <w:t>this supported by data? Researchers obtained body-temperature measurements on randomly</w:t>
      </w:r>
      <w:r w:rsidR="00462DAD">
        <w:t xml:space="preserve"> </w:t>
      </w:r>
      <w:r w:rsidRPr="00043191">
        <w:t>chosen healthy people (Shoemaker 1996)</w:t>
      </w:r>
      <w:r>
        <w:t>, which can be found in “</w:t>
      </w:r>
      <w:r w:rsidRPr="00043191">
        <w:t>Temperature.csv</w:t>
      </w:r>
      <w:r>
        <w:t xml:space="preserve">” file. </w:t>
      </w:r>
    </w:p>
    <w:p w14:paraId="55D21A21" w14:textId="77777777" w:rsidR="00195BD2" w:rsidRDefault="00522599" w:rsidP="00F235C9">
      <w:pPr>
        <w:pStyle w:val="ListParagraph"/>
        <w:numPr>
          <w:ilvl w:val="1"/>
          <w:numId w:val="1"/>
        </w:numPr>
        <w:ind w:left="900"/>
      </w:pPr>
      <w:r>
        <w:t>Write the null and alternative hypotheses for the above research question.</w:t>
      </w:r>
    </w:p>
    <w:p w14:paraId="78414EE8" w14:textId="77777777" w:rsidR="00671127" w:rsidRDefault="00671127" w:rsidP="00671127"/>
    <w:p w14:paraId="7C7D2233" w14:textId="77777777" w:rsidR="00462DAD" w:rsidRPr="00462DAD" w:rsidRDefault="00671127" w:rsidP="00462DAD">
      <w:pPr>
        <w:rPr>
          <w:vertAlign w:val="subscript"/>
        </w:rPr>
      </w:pPr>
      <w:r>
        <w:t xml:space="preserve">Ho: </w:t>
      </w:r>
      <w:r w:rsidR="00462DAD">
        <w:t>U</w:t>
      </w:r>
      <w:r w:rsidR="00462DAD">
        <w:rPr>
          <w:vertAlign w:val="subscript"/>
        </w:rPr>
        <w:t>N</w:t>
      </w:r>
      <w:r w:rsidR="00462DAD">
        <w:t xml:space="preserve"> -98.6= 0</w:t>
      </w:r>
    </w:p>
    <w:p w14:paraId="6795EB8C" w14:textId="77777777" w:rsidR="00671127" w:rsidRDefault="00D61A64" w:rsidP="00671127">
      <w:r>
        <w:t xml:space="preserve">There is no significant difference between the </w:t>
      </w:r>
      <w:r w:rsidR="00671127">
        <w:t>normal human body temperature</w:t>
      </w:r>
      <w:r>
        <w:t xml:space="preserve"> mean and 98.6F</w:t>
      </w:r>
      <w:r w:rsidR="00671127">
        <w:t>.</w:t>
      </w:r>
    </w:p>
    <w:p w14:paraId="7D7A3EC9" w14:textId="77777777" w:rsidR="00671127" w:rsidRDefault="00671127" w:rsidP="00671127"/>
    <w:p w14:paraId="55C7988F" w14:textId="77777777" w:rsidR="00462DAD" w:rsidRPr="00462DAD" w:rsidRDefault="00671127" w:rsidP="00462DAD">
      <w:pPr>
        <w:rPr>
          <w:vertAlign w:val="subscript"/>
        </w:rPr>
      </w:pPr>
      <w:r>
        <w:t>H</w:t>
      </w:r>
      <w:r>
        <w:rPr>
          <w:vertAlign w:val="subscript"/>
        </w:rPr>
        <w:t>A</w:t>
      </w:r>
      <w:r>
        <w:t xml:space="preserve">: </w:t>
      </w:r>
      <w:r w:rsidR="00462DAD">
        <w:t>U</w:t>
      </w:r>
      <w:r w:rsidR="00462DAD">
        <w:rPr>
          <w:vertAlign w:val="subscript"/>
        </w:rPr>
        <w:t>N</w:t>
      </w:r>
      <w:r w:rsidR="00462DAD">
        <w:t xml:space="preserve"> -98.6≠ 0</w:t>
      </w:r>
    </w:p>
    <w:p w14:paraId="65348362" w14:textId="77777777" w:rsidR="00D61A64" w:rsidRDefault="00D61A64" w:rsidP="00D61A64">
      <w:r>
        <w:t>There is a significant difference between the normal human body temperature mean and 98.6F.</w:t>
      </w:r>
    </w:p>
    <w:p w14:paraId="2AA133D9" w14:textId="77777777" w:rsidR="00671127" w:rsidRPr="00671127" w:rsidRDefault="00671127" w:rsidP="00671127"/>
    <w:p w14:paraId="054EDF3B" w14:textId="77777777" w:rsidR="00940B2C" w:rsidRDefault="00522599" w:rsidP="00BF4DEF">
      <w:pPr>
        <w:pStyle w:val="ListParagraph"/>
        <w:numPr>
          <w:ilvl w:val="1"/>
          <w:numId w:val="1"/>
        </w:numPr>
        <w:ind w:left="900"/>
      </w:pPr>
      <w:r>
        <w:t>What are the assumptions when performing the above test?</w:t>
      </w:r>
    </w:p>
    <w:p w14:paraId="3DD69447" w14:textId="77777777" w:rsidR="00671127" w:rsidRDefault="00671127" w:rsidP="00671127">
      <w:pPr>
        <w:pStyle w:val="ListParagraph"/>
        <w:ind w:left="900"/>
      </w:pPr>
    </w:p>
    <w:p w14:paraId="6C034A52" w14:textId="77777777" w:rsidR="00671127" w:rsidRDefault="00671127" w:rsidP="00671127">
      <w:pPr>
        <w:pStyle w:val="ListParagraph"/>
        <w:ind w:left="900"/>
      </w:pPr>
      <w:r>
        <w:t>Data population is normally distributed.</w:t>
      </w:r>
    </w:p>
    <w:p w14:paraId="55472685" w14:textId="77777777" w:rsidR="00671127" w:rsidRDefault="00671127" w:rsidP="00671127">
      <w:pPr>
        <w:pStyle w:val="ListParagraph"/>
        <w:ind w:left="900"/>
      </w:pPr>
      <w:r>
        <w:t>Samples are randomly selected.</w:t>
      </w:r>
    </w:p>
    <w:p w14:paraId="259DAA8A" w14:textId="77777777" w:rsidR="00671127" w:rsidRDefault="00671127" w:rsidP="00671127">
      <w:pPr>
        <w:pStyle w:val="ListParagraph"/>
        <w:ind w:left="900"/>
      </w:pPr>
      <w:r>
        <w:t>Independent observations.</w:t>
      </w:r>
    </w:p>
    <w:p w14:paraId="2CA42B07" w14:textId="77777777" w:rsidR="00940B2C" w:rsidRDefault="00940B2C" w:rsidP="00940B2C">
      <w:pPr>
        <w:pStyle w:val="ListParagraph"/>
        <w:ind w:left="1620"/>
      </w:pPr>
    </w:p>
    <w:p w14:paraId="31137C8B" w14:textId="77777777" w:rsidR="000C5A61" w:rsidRDefault="00781F23" w:rsidP="00023FED">
      <w:pPr>
        <w:pStyle w:val="ListParagraph"/>
        <w:numPr>
          <w:ilvl w:val="1"/>
          <w:numId w:val="1"/>
        </w:numPr>
        <w:ind w:left="900"/>
      </w:pPr>
      <w:r>
        <w:t>I</w:t>
      </w:r>
      <w:r w:rsidR="00522599">
        <w:t xml:space="preserve">mport the Scipy-stat, </w:t>
      </w:r>
      <w:r w:rsidR="00A6301A">
        <w:t>M</w:t>
      </w:r>
      <w:r w:rsidR="00522599">
        <w:t xml:space="preserve">atplotlib, and Seaborn packages/sub modules. </w:t>
      </w:r>
      <w:r>
        <w:t xml:space="preserve">Import the data set into a Pandas DataFrame. </w:t>
      </w:r>
    </w:p>
    <w:p w14:paraId="539DA188" w14:textId="77777777" w:rsidR="000C5A61" w:rsidRDefault="00177710" w:rsidP="000C5A61">
      <w:pPr>
        <w:pStyle w:val="ListParagraph"/>
        <w:ind w:left="900"/>
      </w:pPr>
      <w:r w:rsidRPr="00177710">
        <w:rPr>
          <w:noProof/>
        </w:rPr>
        <w:drawing>
          <wp:inline distT="0" distB="0" distL="0" distR="0" wp14:anchorId="1F7AEE45" wp14:editId="4A1387BC">
            <wp:extent cx="5020376" cy="65731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0376" cy="657317"/>
                    </a:xfrm>
                    <a:prstGeom prst="rect">
                      <a:avLst/>
                    </a:prstGeom>
                  </pic:spPr>
                </pic:pic>
              </a:graphicData>
            </a:graphic>
          </wp:inline>
        </w:drawing>
      </w:r>
    </w:p>
    <w:p w14:paraId="614AD1B8" w14:textId="77777777" w:rsidR="00682049" w:rsidRPr="00DB7013" w:rsidRDefault="00522599" w:rsidP="000C5A61">
      <w:pPr>
        <w:pStyle w:val="ListParagraph"/>
        <w:ind w:left="900"/>
      </w:pPr>
      <w:r>
        <w:t>Write down the following statistics for the human temperature variable</w:t>
      </w:r>
      <w:r w:rsidR="00A6301A">
        <w:t>: mean, standard deviation, number of observations/count, minimum and maximum values</w:t>
      </w:r>
      <w:r>
        <w:t>.</w:t>
      </w:r>
    </w:p>
    <w:p w14:paraId="0E5C6E97" w14:textId="77777777" w:rsidR="00DB7013" w:rsidRDefault="00177710" w:rsidP="000750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color w:val="000080"/>
          <w:sz w:val="21"/>
          <w:szCs w:val="21"/>
        </w:rPr>
      </w:pPr>
      <w:r w:rsidRPr="00177710">
        <w:rPr>
          <w:b/>
          <w:bCs/>
          <w:noProof/>
          <w:color w:val="000080"/>
          <w:sz w:val="21"/>
          <w:szCs w:val="21"/>
        </w:rPr>
        <w:lastRenderedPageBreak/>
        <w:drawing>
          <wp:inline distT="0" distB="0" distL="0" distR="0" wp14:anchorId="6A4B19C0" wp14:editId="5E27CE83">
            <wp:extent cx="5363323" cy="30865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63323" cy="3086531"/>
                    </a:xfrm>
                    <a:prstGeom prst="rect">
                      <a:avLst/>
                    </a:prstGeom>
                  </pic:spPr>
                </pic:pic>
              </a:graphicData>
            </a:graphic>
          </wp:inline>
        </w:drawing>
      </w:r>
    </w:p>
    <w:p w14:paraId="0B0B5C2B" w14:textId="77777777" w:rsidR="00177710" w:rsidRDefault="00177710" w:rsidP="0017771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p>
    <w:p w14:paraId="4DDB91C5" w14:textId="77777777" w:rsidR="00177710" w:rsidRDefault="00177710" w:rsidP="0017771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p>
    <w:p w14:paraId="7B741C96" w14:textId="77777777" w:rsidR="000750A0" w:rsidRPr="00177710" w:rsidRDefault="000750A0" w:rsidP="0017771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r w:rsidRPr="00177710">
        <w:rPr>
          <w:b/>
          <w:bCs/>
          <w:sz w:val="21"/>
          <w:szCs w:val="21"/>
        </w:rPr>
        <w:t>Mean: 98.524</w:t>
      </w:r>
    </w:p>
    <w:p w14:paraId="3079A785" w14:textId="77777777" w:rsidR="000750A0" w:rsidRDefault="000750A0" w:rsidP="000750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r>
        <w:rPr>
          <w:b/>
          <w:bCs/>
          <w:sz w:val="21"/>
          <w:szCs w:val="21"/>
        </w:rPr>
        <w:t>Std: 0.664096</w:t>
      </w:r>
    </w:p>
    <w:p w14:paraId="461C6B10" w14:textId="77777777" w:rsidR="000750A0" w:rsidRDefault="000750A0" w:rsidP="000750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r>
        <w:rPr>
          <w:b/>
          <w:bCs/>
          <w:sz w:val="21"/>
          <w:szCs w:val="21"/>
        </w:rPr>
        <w:t>Observations: 25</w:t>
      </w:r>
    </w:p>
    <w:p w14:paraId="4B44252B" w14:textId="77777777" w:rsidR="000750A0" w:rsidRDefault="000750A0" w:rsidP="000750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r>
        <w:rPr>
          <w:b/>
          <w:bCs/>
          <w:sz w:val="21"/>
          <w:szCs w:val="21"/>
        </w:rPr>
        <w:t>Maximum value: 100</w:t>
      </w:r>
    </w:p>
    <w:p w14:paraId="1052D317" w14:textId="77777777" w:rsidR="000750A0" w:rsidRPr="000750A0" w:rsidRDefault="000750A0" w:rsidP="000750A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b/>
          <w:bCs/>
          <w:sz w:val="21"/>
          <w:szCs w:val="21"/>
        </w:rPr>
      </w:pPr>
      <w:r>
        <w:rPr>
          <w:b/>
          <w:bCs/>
          <w:sz w:val="21"/>
          <w:szCs w:val="21"/>
        </w:rPr>
        <w:t>Minimum value: 97.4</w:t>
      </w:r>
    </w:p>
    <w:p w14:paraId="5478E57B" w14:textId="77777777" w:rsidR="000750A0" w:rsidRDefault="000750A0" w:rsidP="00DB7013">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b/>
          <w:bCs/>
          <w:color w:val="000080"/>
          <w:sz w:val="21"/>
          <w:szCs w:val="21"/>
        </w:rPr>
      </w:pPr>
    </w:p>
    <w:p w14:paraId="3D088E81" w14:textId="77777777" w:rsidR="00A6301A" w:rsidRDefault="00A6301A" w:rsidP="00A6301A">
      <w:pPr>
        <w:pStyle w:val="ListParagraph"/>
      </w:pPr>
    </w:p>
    <w:p w14:paraId="0C4FB725" w14:textId="77777777" w:rsidR="00781F23" w:rsidRDefault="00A6301A" w:rsidP="004B05CA">
      <w:pPr>
        <w:pStyle w:val="ListParagraph"/>
        <w:numPr>
          <w:ilvl w:val="1"/>
          <w:numId w:val="1"/>
        </w:numPr>
        <w:ind w:left="900"/>
      </w:pPr>
      <w:r>
        <w:t>Testing the normality assumption for the temperature variable</w:t>
      </w:r>
      <w:r w:rsidR="004B05CA">
        <w:t>.</w:t>
      </w:r>
    </w:p>
    <w:p w14:paraId="6931B678" w14:textId="77777777" w:rsidR="0048157B" w:rsidRDefault="00A6301A" w:rsidP="00781F23">
      <w:pPr>
        <w:pStyle w:val="ListParagraph"/>
        <w:ind w:left="900"/>
      </w:pPr>
      <w:r>
        <w:t>First</w:t>
      </w:r>
      <w:r w:rsidRPr="0048157B">
        <w:t xml:space="preserve">, draw the histogram for the variable. </w:t>
      </w:r>
    </w:p>
    <w:p w14:paraId="333203FE" w14:textId="77777777" w:rsidR="0048157B" w:rsidRDefault="0048157B" w:rsidP="00781F23">
      <w:pPr>
        <w:pStyle w:val="ListParagraph"/>
        <w:ind w:left="900"/>
      </w:pPr>
    </w:p>
    <w:p w14:paraId="20CFFE6B" w14:textId="77777777" w:rsidR="0048157B" w:rsidRDefault="0048157B" w:rsidP="00781F23">
      <w:pPr>
        <w:pStyle w:val="ListParagraph"/>
        <w:ind w:left="900"/>
      </w:pPr>
    </w:p>
    <w:p w14:paraId="66600BDC" w14:textId="77777777" w:rsidR="0048157B" w:rsidRDefault="00177710" w:rsidP="00781F23">
      <w:pPr>
        <w:pStyle w:val="ListParagraph"/>
        <w:ind w:left="900"/>
      </w:pPr>
      <w:r w:rsidRPr="00177710">
        <w:rPr>
          <w:noProof/>
        </w:rPr>
        <w:drawing>
          <wp:inline distT="0" distB="0" distL="0" distR="0" wp14:anchorId="382A69C8" wp14:editId="4E28F09A">
            <wp:extent cx="4982270" cy="1257475"/>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2270" cy="1257475"/>
                    </a:xfrm>
                    <a:prstGeom prst="rect">
                      <a:avLst/>
                    </a:prstGeom>
                  </pic:spPr>
                </pic:pic>
              </a:graphicData>
            </a:graphic>
          </wp:inline>
        </w:drawing>
      </w:r>
    </w:p>
    <w:p w14:paraId="0DB3F195" w14:textId="77777777" w:rsidR="0048157B" w:rsidRDefault="0048157B" w:rsidP="00781F23">
      <w:pPr>
        <w:pStyle w:val="ListParagraph"/>
        <w:ind w:left="900"/>
      </w:pPr>
      <w:r>
        <w:rPr>
          <w:noProof/>
        </w:rPr>
        <w:lastRenderedPageBreak/>
        <w:drawing>
          <wp:anchor distT="0" distB="0" distL="114300" distR="114300" simplePos="0" relativeHeight="251657216" behindDoc="0" locked="0" layoutInCell="1" allowOverlap="1" wp14:anchorId="13A320B6" wp14:editId="742A94A5">
            <wp:simplePos x="0" y="0"/>
            <wp:positionH relativeFrom="column">
              <wp:posOffset>91440</wp:posOffset>
            </wp:positionH>
            <wp:positionV relativeFrom="paragraph">
              <wp:posOffset>0</wp:posOffset>
            </wp:positionV>
            <wp:extent cx="5852160" cy="43891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_histogram.png"/>
                    <pic:cNvPicPr/>
                  </pic:nvPicPr>
                  <pic:blipFill>
                    <a:blip r:embed="rId11">
                      <a:extLst>
                        <a:ext uri="{28A0092B-C50C-407E-A947-70E740481C1C}">
                          <a14:useLocalDpi xmlns:a14="http://schemas.microsoft.com/office/drawing/2010/main" val="0"/>
                        </a:ext>
                      </a:extLst>
                    </a:blip>
                    <a:stretch>
                      <a:fillRect/>
                    </a:stretch>
                  </pic:blipFill>
                  <pic:spPr>
                    <a:xfrm>
                      <a:off x="0" y="0"/>
                      <a:ext cx="5852160" cy="4389120"/>
                    </a:xfrm>
                    <a:prstGeom prst="rect">
                      <a:avLst/>
                    </a:prstGeom>
                  </pic:spPr>
                </pic:pic>
              </a:graphicData>
            </a:graphic>
            <wp14:sizeRelH relativeFrom="page">
              <wp14:pctWidth>0</wp14:pctWidth>
            </wp14:sizeRelH>
            <wp14:sizeRelV relativeFrom="page">
              <wp14:pctHeight>0</wp14:pctHeight>
            </wp14:sizeRelV>
          </wp:anchor>
        </w:drawing>
      </w:r>
    </w:p>
    <w:p w14:paraId="4B47A1DE" w14:textId="77777777" w:rsidR="00BB35F2" w:rsidRPr="00E83FC8" w:rsidRDefault="00BB35F2" w:rsidP="00BB35F2">
      <w:pPr>
        <w:pStyle w:val="ListParagraph"/>
        <w:ind w:left="900"/>
        <w:rPr>
          <w:u w:val="single"/>
        </w:rPr>
      </w:pPr>
      <w:r w:rsidRPr="00E83FC8">
        <w:rPr>
          <w:u w:val="single"/>
        </w:rPr>
        <w:t>Histogram</w:t>
      </w:r>
    </w:p>
    <w:p w14:paraId="16199918" w14:textId="77777777" w:rsidR="00BB35F2" w:rsidRDefault="00BB35F2" w:rsidP="00BB35F2">
      <w:pPr>
        <w:pStyle w:val="ListParagraph"/>
        <w:ind w:left="900"/>
      </w:pPr>
      <w:r>
        <w:t>There are five values in the range of 97.5 to 98,  three values in the range of 97.7 to 98.3, six values in the range of 98.3 to 98.7, seven values in the range of 98.7 to 99.1.</w:t>
      </w:r>
    </w:p>
    <w:p w14:paraId="6F12E038" w14:textId="77777777" w:rsidR="00BB35F2" w:rsidRDefault="00BB35F2" w:rsidP="00BB35F2">
      <w:pPr>
        <w:pStyle w:val="ListParagraph"/>
        <w:ind w:left="900"/>
      </w:pPr>
      <w:r>
        <w:t>There are three values in the range of 99.1 to 99.6 and one value in the range of 99.6 to 100.</w:t>
      </w:r>
    </w:p>
    <w:p w14:paraId="4230AE84" w14:textId="77777777" w:rsidR="00BB35F2" w:rsidRDefault="00BB35F2" w:rsidP="00781F23">
      <w:pPr>
        <w:pStyle w:val="ListParagraph"/>
        <w:ind w:left="900"/>
      </w:pPr>
    </w:p>
    <w:p w14:paraId="60A3E6A0" w14:textId="77777777" w:rsidR="0048157B" w:rsidRDefault="00A6301A" w:rsidP="00781F23">
      <w:pPr>
        <w:pStyle w:val="ListParagraph"/>
        <w:ind w:left="900"/>
      </w:pPr>
      <w:r w:rsidRPr="0048157B">
        <w:t>Then, draw a Quantile-Quantile plot</w:t>
      </w:r>
      <w:r w:rsidR="00CF6CD1" w:rsidRPr="0048157B">
        <w:t xml:space="preserve"> (QQ plot)</w:t>
      </w:r>
      <w:r w:rsidRPr="0048157B">
        <w:t xml:space="preserve">. </w:t>
      </w:r>
    </w:p>
    <w:p w14:paraId="0AD37ED1" w14:textId="77777777" w:rsidR="00177710" w:rsidRDefault="00177710" w:rsidP="00781F23">
      <w:pPr>
        <w:pStyle w:val="ListParagraph"/>
        <w:ind w:left="900"/>
      </w:pPr>
      <w:r w:rsidRPr="00177710">
        <w:rPr>
          <w:noProof/>
        </w:rPr>
        <w:drawing>
          <wp:anchor distT="0" distB="0" distL="114300" distR="114300" simplePos="0" relativeHeight="251659264" behindDoc="0" locked="0" layoutInCell="1" allowOverlap="1" wp14:anchorId="2095766E" wp14:editId="20ED1070">
            <wp:simplePos x="0" y="0"/>
            <wp:positionH relativeFrom="column">
              <wp:posOffset>571500</wp:posOffset>
            </wp:positionH>
            <wp:positionV relativeFrom="paragraph">
              <wp:posOffset>342900</wp:posOffset>
            </wp:positionV>
            <wp:extent cx="4048690" cy="1314633"/>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48690" cy="1314633"/>
                    </a:xfrm>
                    <a:prstGeom prst="rect">
                      <a:avLst/>
                    </a:prstGeom>
                  </pic:spPr>
                </pic:pic>
              </a:graphicData>
            </a:graphic>
            <wp14:sizeRelH relativeFrom="page">
              <wp14:pctWidth>0</wp14:pctWidth>
            </wp14:sizeRelH>
            <wp14:sizeRelV relativeFrom="page">
              <wp14:pctHeight>0</wp14:pctHeight>
            </wp14:sizeRelV>
          </wp:anchor>
        </w:drawing>
      </w:r>
    </w:p>
    <w:p w14:paraId="6EB4C09C" w14:textId="77777777" w:rsidR="0048157B" w:rsidRDefault="00177710" w:rsidP="00781F23">
      <w:pPr>
        <w:pStyle w:val="ListParagraph"/>
        <w:ind w:left="900"/>
      </w:pPr>
      <w:r>
        <w:rPr>
          <w:noProof/>
        </w:rPr>
        <w:lastRenderedPageBreak/>
        <w:drawing>
          <wp:anchor distT="0" distB="0" distL="114300" distR="114300" simplePos="0" relativeHeight="251656192" behindDoc="0" locked="0" layoutInCell="1" allowOverlap="1" wp14:anchorId="419C4E30" wp14:editId="24705571">
            <wp:simplePos x="0" y="0"/>
            <wp:positionH relativeFrom="column">
              <wp:posOffset>0</wp:posOffset>
            </wp:positionH>
            <wp:positionV relativeFrom="paragraph">
              <wp:posOffset>283210</wp:posOffset>
            </wp:positionV>
            <wp:extent cx="5417820" cy="406336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_QQplot.png"/>
                    <pic:cNvPicPr/>
                  </pic:nvPicPr>
                  <pic:blipFill>
                    <a:blip r:embed="rId13">
                      <a:extLst>
                        <a:ext uri="{28A0092B-C50C-407E-A947-70E740481C1C}">
                          <a14:useLocalDpi xmlns:a14="http://schemas.microsoft.com/office/drawing/2010/main" val="0"/>
                        </a:ext>
                      </a:extLst>
                    </a:blip>
                    <a:stretch>
                      <a:fillRect/>
                    </a:stretch>
                  </pic:blipFill>
                  <pic:spPr>
                    <a:xfrm>
                      <a:off x="0" y="0"/>
                      <a:ext cx="5417820" cy="4063365"/>
                    </a:xfrm>
                    <a:prstGeom prst="rect">
                      <a:avLst/>
                    </a:prstGeom>
                  </pic:spPr>
                </pic:pic>
              </a:graphicData>
            </a:graphic>
            <wp14:sizeRelH relativeFrom="page">
              <wp14:pctWidth>0</wp14:pctWidth>
            </wp14:sizeRelH>
            <wp14:sizeRelV relativeFrom="page">
              <wp14:pctHeight>0</wp14:pctHeight>
            </wp14:sizeRelV>
          </wp:anchor>
        </w:drawing>
      </w:r>
    </w:p>
    <w:p w14:paraId="274E12B7" w14:textId="77777777" w:rsidR="0048157B" w:rsidRDefault="0048157B" w:rsidP="00781F23">
      <w:pPr>
        <w:pStyle w:val="ListParagraph"/>
        <w:ind w:left="900"/>
      </w:pPr>
    </w:p>
    <w:p w14:paraId="7930BBA3" w14:textId="77777777" w:rsidR="000C5A61" w:rsidRDefault="000C5A61" w:rsidP="00781F23">
      <w:pPr>
        <w:pStyle w:val="ListParagraph"/>
        <w:ind w:left="900"/>
      </w:pPr>
    </w:p>
    <w:p w14:paraId="5D9B4F27" w14:textId="77777777" w:rsidR="00E83FC8" w:rsidRDefault="00E83FC8" w:rsidP="00781F23">
      <w:pPr>
        <w:pStyle w:val="ListParagraph"/>
        <w:ind w:left="900"/>
      </w:pPr>
    </w:p>
    <w:p w14:paraId="2A387D96" w14:textId="77777777" w:rsidR="00E83FC8" w:rsidRDefault="00E83FC8" w:rsidP="00781F23">
      <w:pPr>
        <w:pStyle w:val="ListParagraph"/>
        <w:ind w:left="900"/>
      </w:pPr>
    </w:p>
    <w:p w14:paraId="5436A4FB" w14:textId="77777777" w:rsidR="000C5A61" w:rsidRPr="00E83FC8" w:rsidRDefault="00E83FC8" w:rsidP="00781F23">
      <w:pPr>
        <w:pStyle w:val="ListParagraph"/>
        <w:ind w:left="900"/>
        <w:rPr>
          <w:u w:val="single"/>
        </w:rPr>
      </w:pPr>
      <w:r w:rsidRPr="00E83FC8">
        <w:rPr>
          <w:u w:val="single"/>
        </w:rPr>
        <w:t>QQ plot</w:t>
      </w:r>
    </w:p>
    <w:p w14:paraId="4F640195" w14:textId="77777777" w:rsidR="00E83FC8" w:rsidRDefault="00E83FC8" w:rsidP="00781F23">
      <w:pPr>
        <w:pStyle w:val="ListParagraph"/>
        <w:ind w:left="900"/>
      </w:pPr>
      <w:r>
        <w:t>QQ plot gives an indication of univariate normality. No any sign of a straight line. Therefore, the data is not normally distributed.</w:t>
      </w:r>
    </w:p>
    <w:p w14:paraId="4A9D8725" w14:textId="77777777" w:rsidR="00E83FC8" w:rsidRDefault="00E83FC8" w:rsidP="00781F23">
      <w:pPr>
        <w:pStyle w:val="ListParagraph"/>
        <w:ind w:left="900"/>
      </w:pPr>
    </w:p>
    <w:p w14:paraId="1856845D" w14:textId="77777777" w:rsidR="00A6301A" w:rsidRDefault="00A6301A" w:rsidP="00781F23">
      <w:pPr>
        <w:pStyle w:val="ListParagraph"/>
        <w:ind w:left="900"/>
      </w:pPr>
      <w:r>
        <w:t>Then, perform the Shapiro-Wilk test for normality on the variable. Write the test hypotheses</w:t>
      </w:r>
      <w:r w:rsidR="00CF6CD1">
        <w:t>, P-value,</w:t>
      </w:r>
      <w:r>
        <w:t xml:space="preserve"> and the conclusion</w:t>
      </w:r>
      <w:r w:rsidR="00781F23">
        <w:t xml:space="preserve"> for the Shapiro-Wilk test</w:t>
      </w:r>
      <w:r>
        <w:t>.</w:t>
      </w:r>
      <w:r w:rsidR="00CF6CD1">
        <w:t xml:space="preserve"> What type of test would you recommend (parametric or non-parametric)?</w:t>
      </w:r>
    </w:p>
    <w:p w14:paraId="4A20A92B" w14:textId="77777777" w:rsidR="00D61A64" w:rsidRPr="00D61A64" w:rsidRDefault="00D61A64" w:rsidP="00781F23">
      <w:pPr>
        <w:pStyle w:val="ListParagraph"/>
        <w:ind w:left="900"/>
        <w:rPr>
          <w:u w:val="single"/>
        </w:rPr>
      </w:pPr>
      <w:r w:rsidRPr="00D61A64">
        <w:rPr>
          <w:u w:val="single"/>
        </w:rPr>
        <w:t>Code</w:t>
      </w:r>
    </w:p>
    <w:p w14:paraId="6206B81A" w14:textId="77777777" w:rsidR="00D61A64" w:rsidRPr="00D61A64" w:rsidRDefault="00D61A64" w:rsidP="00D61A6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rPr>
      </w:pPr>
      <w:r w:rsidRPr="00D61A64">
        <w:rPr>
          <w:rFonts w:ascii="Courier New" w:hAnsi="Courier New" w:cs="Courier New"/>
          <w:color w:val="A9B7C6"/>
          <w:sz w:val="20"/>
          <w:szCs w:val="20"/>
        </w:rPr>
        <w:t>nt = ss.shapiro(</w:t>
      </w:r>
      <w:r w:rsidRPr="00D61A64">
        <w:rPr>
          <w:rFonts w:ascii="Courier New" w:hAnsi="Courier New" w:cs="Courier New"/>
          <w:color w:val="AA4926"/>
          <w:sz w:val="20"/>
          <w:szCs w:val="20"/>
        </w:rPr>
        <w:t>x</w:t>
      </w:r>
      <w:r w:rsidRPr="00D61A64">
        <w:rPr>
          <w:rFonts w:ascii="Courier New" w:hAnsi="Courier New" w:cs="Courier New"/>
          <w:color w:val="A9B7C6"/>
          <w:sz w:val="20"/>
          <w:szCs w:val="20"/>
        </w:rPr>
        <w:t>=data)</w:t>
      </w:r>
      <w:r w:rsidRPr="00D61A64">
        <w:rPr>
          <w:rFonts w:ascii="Courier New" w:hAnsi="Courier New" w:cs="Courier New"/>
          <w:color w:val="A9B7C6"/>
          <w:sz w:val="20"/>
          <w:szCs w:val="20"/>
        </w:rPr>
        <w:br/>
      </w:r>
      <w:r w:rsidRPr="00D61A64">
        <w:rPr>
          <w:rFonts w:ascii="Courier New" w:hAnsi="Courier New" w:cs="Courier New"/>
          <w:color w:val="8888C6"/>
          <w:sz w:val="20"/>
          <w:szCs w:val="20"/>
        </w:rPr>
        <w:t>print</w:t>
      </w:r>
      <w:r w:rsidRPr="00D61A64">
        <w:rPr>
          <w:rFonts w:ascii="Courier New" w:hAnsi="Courier New" w:cs="Courier New"/>
          <w:color w:val="A9B7C6"/>
          <w:sz w:val="20"/>
          <w:szCs w:val="20"/>
        </w:rPr>
        <w:t>(nt)</w:t>
      </w:r>
    </w:p>
    <w:p w14:paraId="36D1A359" w14:textId="77777777" w:rsidR="00D61A64" w:rsidRDefault="00D61A64" w:rsidP="00781F23">
      <w:pPr>
        <w:pStyle w:val="ListParagraph"/>
        <w:ind w:left="900"/>
      </w:pPr>
    </w:p>
    <w:p w14:paraId="2374685F" w14:textId="77777777" w:rsidR="00634C1A" w:rsidRDefault="00634C1A" w:rsidP="00781F23">
      <w:pPr>
        <w:pStyle w:val="ListParagraph"/>
        <w:ind w:left="900"/>
      </w:pPr>
    </w:p>
    <w:p w14:paraId="43D4D296" w14:textId="77777777" w:rsidR="00634C1A" w:rsidRPr="00634C1A" w:rsidRDefault="00634C1A" w:rsidP="00781F23">
      <w:pPr>
        <w:pStyle w:val="ListParagraph"/>
        <w:ind w:left="900"/>
        <w:rPr>
          <w:u w:val="single"/>
        </w:rPr>
      </w:pPr>
      <w:r w:rsidRPr="00634C1A">
        <w:rPr>
          <w:u w:val="single"/>
        </w:rPr>
        <w:t>Wilk test for normality</w:t>
      </w:r>
    </w:p>
    <w:p w14:paraId="569FA8AC" w14:textId="77777777" w:rsidR="00634C1A" w:rsidRDefault="00634C1A" w:rsidP="00634C1A">
      <w:r>
        <w:t>Ho: data is normally distributed.</w:t>
      </w:r>
    </w:p>
    <w:p w14:paraId="4616A2B4" w14:textId="77777777" w:rsidR="00634C1A" w:rsidRDefault="00634C1A" w:rsidP="00634C1A">
      <w:r>
        <w:t>H</w:t>
      </w:r>
      <w:r>
        <w:rPr>
          <w:vertAlign w:val="subscript"/>
        </w:rPr>
        <w:t>A</w:t>
      </w:r>
      <w:r>
        <w:t>: data is not normally distributed.</w:t>
      </w:r>
    </w:p>
    <w:p w14:paraId="6D6CB385" w14:textId="77777777" w:rsidR="00634C1A" w:rsidRDefault="00634C1A" w:rsidP="00781F23">
      <w:pPr>
        <w:pStyle w:val="ListParagraph"/>
        <w:ind w:left="900"/>
      </w:pPr>
    </w:p>
    <w:p w14:paraId="7E2FF73D" w14:textId="77777777" w:rsidR="00634C1A" w:rsidRDefault="00634C1A" w:rsidP="00634C1A">
      <w:r w:rsidRPr="00634C1A">
        <w:t>ShapiroResult(statistic=0.9721594452857971, pvalue=0.7001229524612427)</w:t>
      </w:r>
    </w:p>
    <w:p w14:paraId="112CDE2B" w14:textId="77777777" w:rsidR="00634C1A" w:rsidRDefault="00634C1A" w:rsidP="00634C1A"/>
    <w:p w14:paraId="0153C69B" w14:textId="77777777" w:rsidR="00634C1A" w:rsidRDefault="00634C1A" w:rsidP="00634C1A">
      <w:r>
        <w:lastRenderedPageBreak/>
        <w:t>p-value &gt;significance level(0.05)</w:t>
      </w:r>
    </w:p>
    <w:p w14:paraId="05F6D784" w14:textId="77777777" w:rsidR="00634C1A" w:rsidRDefault="00634C1A" w:rsidP="00634C1A">
      <w:r>
        <w:t>null hypothesis fails to be rejected.</w:t>
      </w:r>
    </w:p>
    <w:p w14:paraId="69B6A710" w14:textId="77777777" w:rsidR="00634C1A" w:rsidRDefault="00634C1A" w:rsidP="00634C1A"/>
    <w:p w14:paraId="1F33FA6C" w14:textId="77777777" w:rsidR="00634C1A" w:rsidRDefault="00634C1A" w:rsidP="00634C1A">
      <w:r>
        <w:t>Therefore, data is normally distributed.</w:t>
      </w:r>
    </w:p>
    <w:p w14:paraId="281AC126" w14:textId="77777777" w:rsidR="00634C1A" w:rsidRDefault="00634C1A" w:rsidP="00634C1A"/>
    <w:p w14:paraId="2570A653" w14:textId="77777777" w:rsidR="00634C1A" w:rsidRDefault="00634C1A" w:rsidP="00634C1A">
      <w:r>
        <w:t xml:space="preserve">Since </w:t>
      </w:r>
      <w:r w:rsidR="00D1056B">
        <w:t xml:space="preserve">the </w:t>
      </w:r>
      <w:r>
        <w:t>data</w:t>
      </w:r>
      <w:r w:rsidR="00D1056B">
        <w:t xml:space="preserve">set </w:t>
      </w:r>
      <w:r>
        <w:t>is normally distributed, a parametric test is recommended.</w:t>
      </w:r>
    </w:p>
    <w:p w14:paraId="6DA9779F" w14:textId="77777777" w:rsidR="00634C1A" w:rsidRDefault="00634C1A" w:rsidP="00634C1A"/>
    <w:p w14:paraId="195EF4D1" w14:textId="77777777" w:rsidR="00634C1A" w:rsidRDefault="00634C1A" w:rsidP="00634C1A">
      <w:r>
        <w:t>Dataset is less than 30 and population variance is not known.</w:t>
      </w:r>
    </w:p>
    <w:p w14:paraId="6AE2B8AF" w14:textId="77777777" w:rsidR="00634C1A" w:rsidRDefault="00634C1A" w:rsidP="00634C1A">
      <w:r>
        <w:t>Therefore, one sample t-test.</w:t>
      </w:r>
    </w:p>
    <w:p w14:paraId="16D40BB6" w14:textId="77777777" w:rsidR="00634C1A" w:rsidRDefault="00634C1A" w:rsidP="00781F23">
      <w:pPr>
        <w:pStyle w:val="ListParagraph"/>
        <w:ind w:left="900"/>
      </w:pPr>
    </w:p>
    <w:p w14:paraId="5FD1FB97" w14:textId="77777777" w:rsidR="00634C1A" w:rsidRDefault="00634C1A" w:rsidP="00781F23">
      <w:pPr>
        <w:pStyle w:val="ListParagraph"/>
        <w:ind w:left="900"/>
      </w:pPr>
    </w:p>
    <w:p w14:paraId="15ADABB8" w14:textId="77777777" w:rsidR="00634C1A" w:rsidRDefault="00634C1A" w:rsidP="00634C1A"/>
    <w:p w14:paraId="42A17FD8" w14:textId="77777777" w:rsidR="00CF6CD1" w:rsidRPr="00EB70D6" w:rsidRDefault="00CF6CD1" w:rsidP="00CF6CD1">
      <w:pPr>
        <w:pStyle w:val="ListParagraph"/>
        <w:ind w:left="900"/>
        <w:rPr>
          <w:i/>
          <w:iCs/>
        </w:rPr>
      </w:pPr>
      <w:r w:rsidRPr="00EB70D6">
        <w:rPr>
          <w:i/>
          <w:iCs/>
        </w:rPr>
        <w:t xml:space="preserve">Hint: use statmodels package for </w:t>
      </w:r>
      <w:r w:rsidR="00781F23" w:rsidRPr="00EB70D6">
        <w:rPr>
          <w:i/>
          <w:iCs/>
        </w:rPr>
        <w:t xml:space="preserve">the </w:t>
      </w:r>
      <w:r w:rsidRPr="00EB70D6">
        <w:rPr>
          <w:i/>
          <w:iCs/>
        </w:rPr>
        <w:t>QQ plot generation.</w:t>
      </w:r>
    </w:p>
    <w:p w14:paraId="48B25EAE" w14:textId="77777777" w:rsidR="00D21DB1" w:rsidRPr="00302D7A" w:rsidRDefault="00D21DB1" w:rsidP="004B05CA">
      <w:pPr>
        <w:pStyle w:val="ListParagraph"/>
        <w:ind w:left="900"/>
      </w:pPr>
    </w:p>
    <w:p w14:paraId="7DE7118C" w14:textId="77777777" w:rsidR="00302D7A" w:rsidRDefault="00D21DB1" w:rsidP="00302D7A">
      <w:pPr>
        <w:pStyle w:val="ListParagraph"/>
        <w:numPr>
          <w:ilvl w:val="1"/>
          <w:numId w:val="1"/>
        </w:numPr>
        <w:ind w:left="900"/>
      </w:pPr>
      <w:r>
        <w:t>Perform the test you recommended in the previous question. Write the test statistic, P-value and the conclusions clearly</w:t>
      </w:r>
      <w:r w:rsidR="002F5988">
        <w:t>.</w:t>
      </w:r>
    </w:p>
    <w:p w14:paraId="24992DFC" w14:textId="77777777" w:rsidR="00D21DB1" w:rsidRPr="00634C1A" w:rsidRDefault="00D21DB1" w:rsidP="00D21DB1">
      <w:pPr>
        <w:pStyle w:val="ListParagraph"/>
        <w:ind w:left="900"/>
        <w:rPr>
          <w:u w:val="single"/>
        </w:rPr>
      </w:pPr>
    </w:p>
    <w:p w14:paraId="2385D56B" w14:textId="77777777" w:rsidR="00D21DB1" w:rsidRDefault="00634C1A" w:rsidP="00634C1A">
      <w:pPr>
        <w:ind w:left="540"/>
        <w:rPr>
          <w:u w:val="single"/>
        </w:rPr>
      </w:pPr>
      <w:r w:rsidRPr="00634C1A">
        <w:rPr>
          <w:u w:val="single"/>
        </w:rPr>
        <w:t>One sample t-test</w:t>
      </w:r>
    </w:p>
    <w:p w14:paraId="60593E8A" w14:textId="77777777" w:rsidR="00D61A64" w:rsidRDefault="00D61A64" w:rsidP="00634C1A">
      <w:pPr>
        <w:ind w:left="540"/>
        <w:rPr>
          <w:u w:val="single"/>
        </w:rPr>
      </w:pPr>
    </w:p>
    <w:p w14:paraId="5AC117B6" w14:textId="77777777" w:rsidR="00D61A64" w:rsidRDefault="00D61A64" w:rsidP="00634C1A">
      <w:pPr>
        <w:ind w:left="540"/>
        <w:rPr>
          <w:u w:val="single"/>
        </w:rPr>
      </w:pPr>
      <w:r>
        <w:rPr>
          <w:u w:val="single"/>
        </w:rPr>
        <w:t>Code</w:t>
      </w:r>
    </w:p>
    <w:p w14:paraId="3CB78A51" w14:textId="77777777" w:rsidR="00D61A64" w:rsidRPr="00D61A64" w:rsidRDefault="00D61A64" w:rsidP="00D61A6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20"/>
          <w:szCs w:val="20"/>
        </w:rPr>
      </w:pPr>
      <w:r w:rsidRPr="00D61A64">
        <w:rPr>
          <w:rFonts w:ascii="Courier New" w:hAnsi="Courier New" w:cs="Courier New"/>
          <w:color w:val="A9B7C6"/>
          <w:sz w:val="20"/>
          <w:szCs w:val="20"/>
        </w:rPr>
        <w:t>one_sampt = ss.ttest_1samp(</w:t>
      </w:r>
      <w:r w:rsidRPr="00D61A64">
        <w:rPr>
          <w:rFonts w:ascii="Courier New" w:hAnsi="Courier New" w:cs="Courier New"/>
          <w:color w:val="AA4926"/>
          <w:sz w:val="20"/>
          <w:szCs w:val="20"/>
        </w:rPr>
        <w:t>a</w:t>
      </w:r>
      <w:r w:rsidRPr="00D61A64">
        <w:rPr>
          <w:rFonts w:ascii="Courier New" w:hAnsi="Courier New" w:cs="Courier New"/>
          <w:color w:val="A9B7C6"/>
          <w:sz w:val="20"/>
          <w:szCs w:val="20"/>
        </w:rPr>
        <w:t>=data</w:t>
      </w:r>
      <w:r w:rsidRPr="00D61A64">
        <w:rPr>
          <w:rFonts w:ascii="Courier New" w:hAnsi="Courier New" w:cs="Courier New"/>
          <w:color w:val="CC7832"/>
          <w:sz w:val="20"/>
          <w:szCs w:val="20"/>
        </w:rPr>
        <w:t xml:space="preserve">, </w:t>
      </w:r>
      <w:r w:rsidRPr="00D61A64">
        <w:rPr>
          <w:rFonts w:ascii="Courier New" w:hAnsi="Courier New" w:cs="Courier New"/>
          <w:color w:val="AA4926"/>
          <w:sz w:val="20"/>
          <w:szCs w:val="20"/>
        </w:rPr>
        <w:t>popmean</w:t>
      </w:r>
      <w:r w:rsidRPr="00D61A64">
        <w:rPr>
          <w:rFonts w:ascii="Courier New" w:hAnsi="Courier New" w:cs="Courier New"/>
          <w:color w:val="A9B7C6"/>
          <w:sz w:val="20"/>
          <w:szCs w:val="20"/>
        </w:rPr>
        <w:t>=</w:t>
      </w:r>
      <w:r w:rsidRPr="00D61A64">
        <w:rPr>
          <w:rFonts w:ascii="Courier New" w:hAnsi="Courier New" w:cs="Courier New"/>
          <w:color w:val="6897BB"/>
          <w:sz w:val="20"/>
          <w:szCs w:val="20"/>
        </w:rPr>
        <w:t>98.6</w:t>
      </w:r>
      <w:r w:rsidRPr="00D61A64">
        <w:rPr>
          <w:rFonts w:ascii="Courier New" w:hAnsi="Courier New" w:cs="Courier New"/>
          <w:color w:val="CC7832"/>
          <w:sz w:val="20"/>
          <w:szCs w:val="20"/>
        </w:rPr>
        <w:t xml:space="preserve">, </w:t>
      </w:r>
      <w:r w:rsidRPr="00D61A64">
        <w:rPr>
          <w:rFonts w:ascii="Courier New" w:hAnsi="Courier New" w:cs="Courier New"/>
          <w:color w:val="AA4926"/>
          <w:sz w:val="20"/>
          <w:szCs w:val="20"/>
        </w:rPr>
        <w:t>alternative</w:t>
      </w:r>
      <w:r w:rsidRPr="00D61A64">
        <w:rPr>
          <w:rFonts w:ascii="Courier New" w:hAnsi="Courier New" w:cs="Courier New"/>
          <w:color w:val="A9B7C6"/>
          <w:sz w:val="20"/>
          <w:szCs w:val="20"/>
        </w:rPr>
        <w:t>=</w:t>
      </w:r>
      <w:r w:rsidRPr="00D61A64">
        <w:rPr>
          <w:rFonts w:ascii="Courier New" w:hAnsi="Courier New" w:cs="Courier New"/>
          <w:color w:val="6A8759"/>
          <w:sz w:val="20"/>
          <w:szCs w:val="20"/>
        </w:rPr>
        <w:t>"two-sided"</w:t>
      </w:r>
      <w:r w:rsidRPr="00D61A64">
        <w:rPr>
          <w:rFonts w:ascii="Courier New" w:hAnsi="Courier New" w:cs="Courier New"/>
          <w:color w:val="A9B7C6"/>
          <w:sz w:val="20"/>
          <w:szCs w:val="20"/>
        </w:rPr>
        <w:t>)</w:t>
      </w:r>
      <w:r w:rsidRPr="00D61A64">
        <w:rPr>
          <w:rFonts w:ascii="Courier New" w:hAnsi="Courier New" w:cs="Courier New"/>
          <w:color w:val="A9B7C6"/>
          <w:sz w:val="20"/>
          <w:szCs w:val="20"/>
        </w:rPr>
        <w:br/>
      </w:r>
      <w:r w:rsidRPr="00D61A64">
        <w:rPr>
          <w:rFonts w:ascii="Courier New" w:hAnsi="Courier New" w:cs="Courier New"/>
          <w:color w:val="8888C6"/>
          <w:sz w:val="20"/>
          <w:szCs w:val="20"/>
        </w:rPr>
        <w:t>print</w:t>
      </w:r>
      <w:r w:rsidRPr="00D61A64">
        <w:rPr>
          <w:rFonts w:ascii="Courier New" w:hAnsi="Courier New" w:cs="Courier New"/>
          <w:color w:val="A9B7C6"/>
          <w:sz w:val="20"/>
          <w:szCs w:val="20"/>
        </w:rPr>
        <w:t>(one_sampt)</w:t>
      </w:r>
    </w:p>
    <w:p w14:paraId="68422029" w14:textId="77777777" w:rsidR="00D61A64" w:rsidRDefault="00D61A64" w:rsidP="00634C1A">
      <w:pPr>
        <w:ind w:left="540"/>
        <w:rPr>
          <w:u w:val="single"/>
        </w:rPr>
      </w:pPr>
    </w:p>
    <w:p w14:paraId="4BD8C3D3" w14:textId="77777777" w:rsidR="00D61A64" w:rsidRPr="00D61A64" w:rsidRDefault="00D61A64" w:rsidP="00634C1A">
      <w:pPr>
        <w:ind w:left="540"/>
      </w:pPr>
      <w:r w:rsidRPr="00D61A64">
        <w:t>TtestResult(statistic=array([-0.56064519]), pvalue=array([0.58023628]), df=array([24]))</w:t>
      </w:r>
    </w:p>
    <w:p w14:paraId="55DD43F4" w14:textId="77777777" w:rsidR="00634C1A" w:rsidRPr="00634C1A" w:rsidRDefault="00634C1A" w:rsidP="00634C1A">
      <w:pPr>
        <w:ind w:left="540"/>
      </w:pPr>
    </w:p>
    <w:p w14:paraId="2484BA5D" w14:textId="77777777" w:rsidR="00634C1A" w:rsidRDefault="00D61A64" w:rsidP="00634C1A">
      <w:pPr>
        <w:ind w:left="540"/>
      </w:pPr>
      <w:r>
        <w:t>p-value &gt; 0.05</w:t>
      </w:r>
    </w:p>
    <w:p w14:paraId="12EE49A5" w14:textId="77777777" w:rsidR="00D61A64" w:rsidRDefault="00D61A64" w:rsidP="00634C1A">
      <w:pPr>
        <w:ind w:left="540"/>
      </w:pPr>
      <w:r>
        <w:t>null hypothesis fails to be rejected.</w:t>
      </w:r>
    </w:p>
    <w:p w14:paraId="5A8BF9D5" w14:textId="77777777" w:rsidR="00D61A64" w:rsidRDefault="00D61A64" w:rsidP="00634C1A">
      <w:pPr>
        <w:ind w:left="540"/>
      </w:pPr>
    </w:p>
    <w:p w14:paraId="46FC57BD" w14:textId="77777777" w:rsidR="00D61A64" w:rsidRDefault="00D61A64" w:rsidP="00634C1A">
      <w:pPr>
        <w:ind w:left="540"/>
        <w:rPr>
          <w:u w:val="single"/>
        </w:rPr>
      </w:pPr>
      <w:r w:rsidRPr="00D61A64">
        <w:rPr>
          <w:u w:val="single"/>
        </w:rPr>
        <w:t>Conclusion</w:t>
      </w:r>
    </w:p>
    <w:p w14:paraId="59BED50F" w14:textId="77777777" w:rsidR="00D61A64" w:rsidRDefault="00D61A64" w:rsidP="00D61A64">
      <w:r>
        <w:t>At the 0.05 significance level, there is no significant difference between the normal human body temperature mean and 98.6F.</w:t>
      </w:r>
    </w:p>
    <w:p w14:paraId="090093C4" w14:textId="77777777" w:rsidR="00D61A64" w:rsidRDefault="00D61A64" w:rsidP="00634C1A">
      <w:pPr>
        <w:ind w:left="540"/>
      </w:pPr>
    </w:p>
    <w:p w14:paraId="76318E95" w14:textId="77777777" w:rsidR="00D61A64" w:rsidRDefault="00D61A64" w:rsidP="00634C1A">
      <w:pPr>
        <w:ind w:left="540"/>
      </w:pPr>
    </w:p>
    <w:p w14:paraId="6637D5CD" w14:textId="77777777" w:rsidR="00D61A64" w:rsidRDefault="00D61A64" w:rsidP="00634C1A">
      <w:pPr>
        <w:ind w:left="540"/>
      </w:pPr>
    </w:p>
    <w:p w14:paraId="0711F411" w14:textId="77777777" w:rsidR="00E83FC8" w:rsidRDefault="00E83FC8" w:rsidP="00634C1A">
      <w:pPr>
        <w:ind w:left="540"/>
      </w:pPr>
    </w:p>
    <w:p w14:paraId="56CCD471" w14:textId="77777777" w:rsidR="00E83FC8" w:rsidRDefault="00E83FC8" w:rsidP="00634C1A">
      <w:pPr>
        <w:ind w:left="540"/>
      </w:pPr>
    </w:p>
    <w:p w14:paraId="0AFEC999" w14:textId="77777777" w:rsidR="00E83FC8" w:rsidRDefault="00E83FC8" w:rsidP="00634C1A">
      <w:pPr>
        <w:ind w:left="540"/>
      </w:pPr>
    </w:p>
    <w:p w14:paraId="6B889E30" w14:textId="77777777" w:rsidR="00E83FC8" w:rsidRDefault="00E83FC8" w:rsidP="00634C1A">
      <w:pPr>
        <w:ind w:left="540"/>
      </w:pPr>
    </w:p>
    <w:p w14:paraId="73298CB3" w14:textId="77777777" w:rsidR="00E83FC8" w:rsidRDefault="00E83FC8" w:rsidP="00634C1A">
      <w:pPr>
        <w:ind w:left="540"/>
      </w:pPr>
    </w:p>
    <w:p w14:paraId="1C079336" w14:textId="77777777" w:rsidR="00E83FC8" w:rsidRPr="00D61A64" w:rsidRDefault="00E83FC8" w:rsidP="00634C1A">
      <w:pPr>
        <w:ind w:left="540"/>
      </w:pPr>
    </w:p>
    <w:p w14:paraId="69A72C8C" w14:textId="77777777" w:rsidR="00C439CB" w:rsidRDefault="00C439CB" w:rsidP="006E6A10">
      <w:pPr>
        <w:pStyle w:val="ListParagraph"/>
        <w:numPr>
          <w:ilvl w:val="0"/>
          <w:numId w:val="1"/>
        </w:numPr>
        <w:ind w:left="360"/>
      </w:pPr>
    </w:p>
    <w:p w14:paraId="4D64DDF6" w14:textId="77777777" w:rsidR="00A508AE" w:rsidRDefault="00C439CB" w:rsidP="00A508AE">
      <w:pPr>
        <w:pStyle w:val="ListParagraph"/>
        <w:ind w:left="360"/>
      </w:pPr>
      <w:r>
        <w:t xml:space="preserve">Question description: </w:t>
      </w:r>
      <w:r w:rsidRPr="00C439CB">
        <w:t xml:space="preserve">The horned lizard </w:t>
      </w:r>
      <w:r w:rsidRPr="00C439CB">
        <w:rPr>
          <w:i/>
          <w:iCs/>
        </w:rPr>
        <w:t>Phrynosoma mcallii</w:t>
      </w:r>
      <w:r w:rsidRPr="00C439CB">
        <w:t xml:space="preserve"> has many unusual features, including the ability to squirt</w:t>
      </w:r>
      <w:r w:rsidR="00E83FC8">
        <w:t xml:space="preserve"> </w:t>
      </w:r>
      <w:r w:rsidRPr="00C439CB">
        <w:t>blood from its eyes. The species is named for the fringe of spikes surrounding the head.</w:t>
      </w:r>
      <w:r w:rsidR="00A508AE">
        <w:t xml:space="preserve"> </w:t>
      </w:r>
      <w:r w:rsidRPr="00C439CB">
        <w:t>Herpetologists recently tested the idea that long spikes help protect horned lizards from being</w:t>
      </w:r>
      <w:r w:rsidR="00E83FC8">
        <w:t xml:space="preserve"> </w:t>
      </w:r>
      <w:r w:rsidRPr="00C439CB">
        <w:t>eaten, by taking advantage of the gruesome but convenient behavior of one of their main</w:t>
      </w:r>
      <w:r w:rsidR="00E83FC8">
        <w:t xml:space="preserve"> </w:t>
      </w:r>
      <w:r w:rsidRPr="00C439CB">
        <w:t xml:space="preserve">predators—the loggerhead shrike, </w:t>
      </w:r>
      <w:r w:rsidRPr="00C439CB">
        <w:rPr>
          <w:i/>
          <w:iCs/>
        </w:rPr>
        <w:t>Laniusludovicianus</w:t>
      </w:r>
      <w:r w:rsidRPr="00C439CB">
        <w:t>. The loggerhead shrike is a small</w:t>
      </w:r>
      <w:r w:rsidR="00E83FC8">
        <w:t xml:space="preserve"> </w:t>
      </w:r>
      <w:r w:rsidRPr="00C439CB">
        <w:t xml:space="preserve">predatory bird that skewers its victims on thorns or barbed wire, </w:t>
      </w:r>
      <w:r w:rsidRPr="00C439CB">
        <w:lastRenderedPageBreak/>
        <w:t>to save for later eating</w:t>
      </w:r>
      <w:r>
        <w:t xml:space="preserve">. </w:t>
      </w:r>
      <w:r w:rsidRPr="00C439CB">
        <w:t xml:space="preserve">The researchers identified the remains of </w:t>
      </w:r>
      <w:r w:rsidRPr="00E51F87">
        <w:rPr>
          <w:highlight w:val="yellow"/>
        </w:rPr>
        <w:t>30</w:t>
      </w:r>
      <w:r w:rsidRPr="00C439CB">
        <w:t xml:space="preserve"> horned lizards that had been killed by shrikes</w:t>
      </w:r>
      <w:r w:rsidR="00B570D0">
        <w:t xml:space="preserve"> </w:t>
      </w:r>
      <w:r w:rsidRPr="00C439CB">
        <w:t>and measured the lengths of their horns (Young et al. 2004).</w:t>
      </w:r>
      <w:r w:rsidR="00A508AE">
        <w:t xml:space="preserve"> </w:t>
      </w:r>
      <w:r w:rsidRPr="00C439CB">
        <w:t xml:space="preserve"> As a comparison group, they</w:t>
      </w:r>
      <w:r w:rsidR="00E83FC8">
        <w:t xml:space="preserve"> </w:t>
      </w:r>
      <w:r w:rsidRPr="00C439CB">
        <w:t xml:space="preserve">measured the same trait on </w:t>
      </w:r>
      <w:r w:rsidRPr="00EC337C">
        <w:rPr>
          <w:highlight w:val="yellow"/>
        </w:rPr>
        <w:t>154</w:t>
      </w:r>
      <w:r w:rsidRPr="00C439CB">
        <w:t xml:space="preserve"> horned lizards that were still alive and well.</w:t>
      </w:r>
      <w:r w:rsidR="00A508AE">
        <w:t xml:space="preserve"> </w:t>
      </w:r>
      <w:r>
        <w:t>These data can be found in</w:t>
      </w:r>
      <w:r w:rsidR="00D21DB1">
        <w:t xml:space="preserve"> “</w:t>
      </w:r>
      <w:r w:rsidRPr="00C439CB">
        <w:t>HornedLizards.csv</w:t>
      </w:r>
      <w:r w:rsidR="00D21DB1">
        <w:t xml:space="preserve">” file. </w:t>
      </w:r>
      <w:r>
        <w:t>C</w:t>
      </w:r>
      <w:r w:rsidRPr="00C439CB">
        <w:t>ompare the</w:t>
      </w:r>
      <w:r w:rsidR="00E83FC8">
        <w:t xml:space="preserve"> </w:t>
      </w:r>
      <w:r w:rsidRPr="00C439CB">
        <w:t>mean horn lengths of the dead lizards with those of the living lizards.</w:t>
      </w:r>
    </w:p>
    <w:p w14:paraId="31A3FDCF" w14:textId="77777777" w:rsidR="00A508AE" w:rsidRDefault="00A508AE" w:rsidP="00A508AE">
      <w:pPr>
        <w:pStyle w:val="ListParagraph"/>
        <w:ind w:left="360"/>
      </w:pPr>
    </w:p>
    <w:p w14:paraId="7B4CC710" w14:textId="77777777" w:rsidR="00D21DB1" w:rsidRDefault="00D21DB1" w:rsidP="00D603D7">
      <w:pPr>
        <w:pStyle w:val="ListParagraph"/>
        <w:numPr>
          <w:ilvl w:val="1"/>
          <w:numId w:val="1"/>
        </w:numPr>
        <w:ind w:left="900"/>
      </w:pPr>
      <w:r>
        <w:t>Write the null and alternative hypotheses for the above research question.</w:t>
      </w:r>
    </w:p>
    <w:p w14:paraId="4B7D9AFC" w14:textId="77777777" w:rsidR="00A508AE" w:rsidRDefault="00A508AE" w:rsidP="00A508AE">
      <w:pPr>
        <w:pStyle w:val="ListParagraph"/>
        <w:ind w:left="900"/>
      </w:pPr>
    </w:p>
    <w:p w14:paraId="2CAF9E39" w14:textId="77777777" w:rsidR="00462DAD" w:rsidRPr="00462DAD" w:rsidRDefault="00A508AE" w:rsidP="00A508AE">
      <w:pPr>
        <w:ind w:left="360"/>
      </w:pPr>
      <w:r>
        <w:t xml:space="preserve">Ho: </w:t>
      </w:r>
      <w:r w:rsidR="00462DAD" w:rsidRPr="00462DAD">
        <w:t>U</w:t>
      </w:r>
      <w:r w:rsidR="00462DAD">
        <w:rPr>
          <w:vertAlign w:val="subscript"/>
        </w:rPr>
        <w:t>S</w:t>
      </w:r>
      <w:r w:rsidR="00462DAD">
        <w:t xml:space="preserve"> – U</w:t>
      </w:r>
      <w:r w:rsidR="00462DAD">
        <w:rPr>
          <w:vertAlign w:val="subscript"/>
        </w:rPr>
        <w:t>D</w:t>
      </w:r>
      <w:r w:rsidR="00462DAD">
        <w:t>=0</w:t>
      </w:r>
    </w:p>
    <w:p w14:paraId="6855C107" w14:textId="77777777" w:rsidR="00A508AE" w:rsidRDefault="00A508AE" w:rsidP="00A508AE">
      <w:pPr>
        <w:ind w:left="360"/>
      </w:pPr>
      <w:r w:rsidRPr="00462DAD">
        <w:t>There</w:t>
      </w:r>
      <w:r>
        <w:t xml:space="preserve"> is no significant difference between the </w:t>
      </w:r>
      <w:r w:rsidR="00576BDD">
        <w:t>horn lengths of horned lizards that survived and dead.</w:t>
      </w:r>
    </w:p>
    <w:p w14:paraId="3CDB1EF5" w14:textId="77777777" w:rsidR="00A508AE" w:rsidRDefault="00A508AE" w:rsidP="00A508AE">
      <w:pPr>
        <w:ind w:left="360"/>
      </w:pPr>
    </w:p>
    <w:p w14:paraId="3D3F68AF" w14:textId="77777777" w:rsidR="00462DAD" w:rsidRDefault="00A508AE" w:rsidP="00576BDD">
      <w:pPr>
        <w:ind w:left="360"/>
      </w:pPr>
      <w:r>
        <w:t>H</w:t>
      </w:r>
      <w:r w:rsidRPr="00A508AE">
        <w:rPr>
          <w:vertAlign w:val="subscript"/>
        </w:rPr>
        <w:t>A</w:t>
      </w:r>
      <w:r>
        <w:t>:</w:t>
      </w:r>
      <w:r w:rsidR="00462DAD">
        <w:t xml:space="preserve"> </w:t>
      </w:r>
      <w:r w:rsidR="00462DAD" w:rsidRPr="00462DAD">
        <w:t>U</w:t>
      </w:r>
      <w:r w:rsidR="00462DAD">
        <w:rPr>
          <w:vertAlign w:val="subscript"/>
        </w:rPr>
        <w:t>S</w:t>
      </w:r>
      <w:r w:rsidR="00462DAD">
        <w:t xml:space="preserve"> – U</w:t>
      </w:r>
      <w:r w:rsidR="00462DAD">
        <w:rPr>
          <w:vertAlign w:val="subscript"/>
        </w:rPr>
        <w:t>D</w:t>
      </w:r>
      <w:r w:rsidR="00462DAD">
        <w:t>≠0</w:t>
      </w:r>
      <w:r>
        <w:t xml:space="preserve"> </w:t>
      </w:r>
    </w:p>
    <w:p w14:paraId="449FC695" w14:textId="77777777" w:rsidR="00576BDD" w:rsidRDefault="00A508AE" w:rsidP="00576BDD">
      <w:pPr>
        <w:ind w:left="360"/>
      </w:pPr>
      <w:r>
        <w:t xml:space="preserve">There is a significant difference between the </w:t>
      </w:r>
      <w:r w:rsidR="00576BDD">
        <w:t>horn lengths of horned lizards that survived and dead.</w:t>
      </w:r>
    </w:p>
    <w:p w14:paraId="40922722" w14:textId="77777777" w:rsidR="00EB70D6" w:rsidRDefault="00EB70D6" w:rsidP="00576BDD">
      <w:pPr>
        <w:ind w:left="360"/>
      </w:pPr>
    </w:p>
    <w:p w14:paraId="41F4177F" w14:textId="77777777" w:rsidR="00A508AE" w:rsidRDefault="00A508AE" w:rsidP="00EB70D6">
      <w:pPr>
        <w:pStyle w:val="ListParagraph"/>
        <w:ind w:left="900"/>
      </w:pPr>
    </w:p>
    <w:p w14:paraId="4C363C4D" w14:textId="77777777" w:rsidR="00D21DB1" w:rsidRDefault="00D21DB1" w:rsidP="004126D1">
      <w:pPr>
        <w:pStyle w:val="ListParagraph"/>
        <w:numPr>
          <w:ilvl w:val="1"/>
          <w:numId w:val="1"/>
        </w:numPr>
        <w:ind w:left="900"/>
      </w:pPr>
      <w:r>
        <w:t xml:space="preserve">What are the assumptions when performing the above test? </w:t>
      </w:r>
    </w:p>
    <w:p w14:paraId="57B435A8" w14:textId="77777777" w:rsidR="00576BDD" w:rsidRDefault="00576BDD" w:rsidP="00576BDD">
      <w:pPr>
        <w:ind w:left="1080" w:firstLine="360"/>
      </w:pPr>
      <w:r>
        <w:t>Data population is normally distributed.</w:t>
      </w:r>
    </w:p>
    <w:p w14:paraId="377B4626" w14:textId="77777777" w:rsidR="00576BDD" w:rsidRDefault="00576BDD" w:rsidP="00576BDD">
      <w:pPr>
        <w:ind w:left="720" w:firstLine="720"/>
      </w:pPr>
      <w:r>
        <w:t>Samples are randomly selected.</w:t>
      </w:r>
    </w:p>
    <w:p w14:paraId="0F3EEAA9" w14:textId="77777777" w:rsidR="00576BDD" w:rsidRDefault="00576BDD" w:rsidP="00576BDD">
      <w:pPr>
        <w:ind w:left="1080" w:firstLine="360"/>
      </w:pPr>
      <w:r>
        <w:t>Independent observations.</w:t>
      </w:r>
    </w:p>
    <w:p w14:paraId="7BBD1A7A" w14:textId="77777777" w:rsidR="00576BDD" w:rsidRDefault="00576BDD" w:rsidP="00576BDD">
      <w:pPr>
        <w:pStyle w:val="ListParagraph"/>
      </w:pPr>
      <w:r>
        <w:tab/>
        <w:t>Equal variance in populations are assumed.</w:t>
      </w:r>
    </w:p>
    <w:p w14:paraId="20ADA64B" w14:textId="77777777" w:rsidR="00C04563" w:rsidRDefault="00C04563" w:rsidP="00C04563">
      <w:pPr>
        <w:pStyle w:val="ListParagraph"/>
        <w:ind w:left="1620"/>
      </w:pPr>
    </w:p>
    <w:p w14:paraId="40D15B58" w14:textId="77777777" w:rsidR="00D21DB1" w:rsidRDefault="00D21DB1" w:rsidP="00D21DB1">
      <w:pPr>
        <w:pStyle w:val="ListParagraph"/>
        <w:numPr>
          <w:ilvl w:val="1"/>
          <w:numId w:val="1"/>
        </w:numPr>
        <w:ind w:left="900"/>
      </w:pPr>
      <w:r>
        <w:t xml:space="preserve">Import the data set into a Pandas </w:t>
      </w:r>
      <w:r w:rsidR="00A40149">
        <w:t>Data</w:t>
      </w:r>
      <w:r w:rsidR="00F34E01">
        <w:t xml:space="preserve"> </w:t>
      </w:r>
      <w:r w:rsidR="00A40149">
        <w:t>Frame</w:t>
      </w:r>
      <w:r>
        <w:t>.</w:t>
      </w:r>
      <w:r w:rsidR="00F34E01">
        <w:t xml:space="preserve"> </w:t>
      </w:r>
      <w:r>
        <w:t xml:space="preserve">Write down the following statistics for </w:t>
      </w:r>
      <w:r w:rsidR="00C04563">
        <w:t xml:space="preserve">each </w:t>
      </w:r>
      <w:r>
        <w:t>variable: mean, standard deviation, number of observations/count</w:t>
      </w:r>
      <w:r w:rsidR="00C04563">
        <w:t xml:space="preserve">. </w:t>
      </w:r>
    </w:p>
    <w:p w14:paraId="3AAA1F7A" w14:textId="77777777" w:rsidR="00D21DB1" w:rsidRPr="00EB70D6" w:rsidRDefault="0084429D" w:rsidP="00EB70D6">
      <w:pPr>
        <w:pStyle w:val="ListParagraph"/>
        <w:ind w:left="900"/>
        <w:rPr>
          <w:rFonts w:ascii="Menlo" w:hAnsi="Menlo" w:cs="Menlo"/>
          <w:b/>
          <w:bCs/>
          <w:i/>
          <w:iCs/>
          <w:color w:val="000080"/>
          <w:sz w:val="21"/>
          <w:szCs w:val="21"/>
        </w:rPr>
      </w:pPr>
      <w:r w:rsidRPr="00EB70D6">
        <w:rPr>
          <w:i/>
          <w:iCs/>
        </w:rPr>
        <w:t>Hint: sometimes there are missing values in data sets and they should be handled</w:t>
      </w:r>
      <w:r w:rsidR="00781F23" w:rsidRPr="00EB70D6">
        <w:rPr>
          <w:i/>
          <w:iCs/>
        </w:rPr>
        <w:t>.</w:t>
      </w:r>
    </w:p>
    <w:p w14:paraId="2B86635D" w14:textId="77777777" w:rsidR="0084429D" w:rsidRDefault="00F34E01" w:rsidP="0084429D">
      <w:pPr>
        <w:pStyle w:val="ListParagraph"/>
      </w:pPr>
      <w:r>
        <w:tab/>
      </w:r>
    </w:p>
    <w:p w14:paraId="5D9EAAAB" w14:textId="77777777" w:rsidR="006F79B3" w:rsidRDefault="00823F68" w:rsidP="0084429D">
      <w:pPr>
        <w:pStyle w:val="ListParagraph"/>
      </w:pPr>
      <w:r w:rsidRPr="00823F68">
        <w:rPr>
          <w:noProof/>
        </w:rPr>
        <w:lastRenderedPageBreak/>
        <w:drawing>
          <wp:anchor distT="0" distB="0" distL="114300" distR="114300" simplePos="0" relativeHeight="251601408" behindDoc="0" locked="0" layoutInCell="1" allowOverlap="1" wp14:anchorId="048A86E7" wp14:editId="5165FDE5">
            <wp:simplePos x="0" y="0"/>
            <wp:positionH relativeFrom="column">
              <wp:posOffset>457200</wp:posOffset>
            </wp:positionH>
            <wp:positionV relativeFrom="paragraph">
              <wp:posOffset>0</wp:posOffset>
            </wp:positionV>
            <wp:extent cx="4905375" cy="611124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05375" cy="6111240"/>
                    </a:xfrm>
                    <a:prstGeom prst="rect">
                      <a:avLst/>
                    </a:prstGeom>
                  </pic:spPr>
                </pic:pic>
              </a:graphicData>
            </a:graphic>
            <wp14:sizeRelH relativeFrom="page">
              <wp14:pctWidth>0</wp14:pctWidth>
            </wp14:sizeRelH>
            <wp14:sizeRelV relativeFrom="page">
              <wp14:pctHeight>0</wp14:pctHeight>
            </wp14:sizeRelV>
          </wp:anchor>
        </w:drawing>
      </w:r>
    </w:p>
    <w:p w14:paraId="2B0651B1" w14:textId="77777777" w:rsidR="00E920CE" w:rsidRPr="00AA7C3D" w:rsidRDefault="00E920CE" w:rsidP="00AA7C3D">
      <w:pPr>
        <w:pStyle w:val="ListParagraph"/>
        <w:ind w:firstLine="720"/>
        <w:rPr>
          <w:u w:val="single"/>
        </w:rPr>
      </w:pPr>
      <w:r w:rsidRPr="00AA7C3D">
        <w:rPr>
          <w:u w:val="single"/>
        </w:rPr>
        <w:t>Survived dataset</w:t>
      </w:r>
      <w:r w:rsidR="00AA7C3D" w:rsidRPr="00A1408A">
        <w:t xml:space="preserve">                                                </w:t>
      </w:r>
      <w:r w:rsidR="00AA7C3D" w:rsidRPr="00A1408A">
        <w:rPr>
          <w:u w:val="single"/>
        </w:rPr>
        <w:t xml:space="preserve"> </w:t>
      </w:r>
      <w:r w:rsidR="00AA7C3D">
        <w:rPr>
          <w:u w:val="single"/>
        </w:rPr>
        <w:t>Dead dataset</w:t>
      </w:r>
    </w:p>
    <w:p w14:paraId="2C78B889" w14:textId="77777777" w:rsidR="00F34E01" w:rsidRDefault="00F34E01" w:rsidP="0084429D">
      <w:pPr>
        <w:pStyle w:val="ListParagraph"/>
      </w:pPr>
      <w:r>
        <w:tab/>
      </w:r>
      <w:r w:rsidRPr="00AA7C3D">
        <w:t>mea</w:t>
      </w:r>
      <w:r w:rsidR="00AA7C3D">
        <w:t>n</w:t>
      </w:r>
      <w:r w:rsidRPr="00AA7C3D">
        <w:t>:</w:t>
      </w:r>
      <w:r w:rsidRPr="00F34E01">
        <w:t xml:space="preserve"> </w:t>
      </w:r>
      <w:r w:rsidR="00AF3E5B" w:rsidRPr="00AF3E5B">
        <w:t>24.28116883116883</w:t>
      </w:r>
      <w:r w:rsidR="00AF3E5B">
        <w:t xml:space="preserve">                           </w:t>
      </w:r>
      <w:r w:rsidR="00AA7C3D" w:rsidRPr="00AA7C3D">
        <w:t>mean:</w:t>
      </w:r>
      <w:r w:rsidR="00AA7C3D">
        <w:t xml:space="preserve"> </w:t>
      </w:r>
      <w:r w:rsidR="000C5A61" w:rsidRPr="000C5A61">
        <w:t>21.986666666666668</w:t>
      </w:r>
    </w:p>
    <w:p w14:paraId="2E4C3351" w14:textId="77777777" w:rsidR="00F34E01" w:rsidRDefault="00F34E01" w:rsidP="0084429D">
      <w:pPr>
        <w:pStyle w:val="ListParagraph"/>
      </w:pPr>
      <w:r>
        <w:tab/>
        <w:t xml:space="preserve">Std: </w:t>
      </w:r>
      <w:r w:rsidR="00AF3E5B" w:rsidRPr="00AF3E5B">
        <w:t>2.630782320597537</w:t>
      </w:r>
      <w:r w:rsidR="00AA7C3D">
        <w:tab/>
      </w:r>
      <w:r w:rsidR="00AA7C3D">
        <w:tab/>
      </w:r>
      <w:r w:rsidR="00AA7C3D">
        <w:tab/>
      </w:r>
      <w:r w:rsidR="00AA7C3D" w:rsidRPr="00AA7C3D">
        <w:t>st</w:t>
      </w:r>
      <w:r w:rsidR="00AA7C3D">
        <w:t xml:space="preserve">d: </w:t>
      </w:r>
      <w:r w:rsidR="000C5A61" w:rsidRPr="000C5A61">
        <w:t>2.7094640433670363</w:t>
      </w:r>
      <w:r>
        <w:tab/>
      </w:r>
      <w:r w:rsidR="00AA7C3D" w:rsidRPr="00AA7C3D">
        <w:t xml:space="preserve">observations:  </w:t>
      </w:r>
      <w:r w:rsidR="00823F68">
        <w:t>154</w:t>
      </w:r>
      <w:r w:rsidR="00AA7C3D">
        <w:t xml:space="preserve"> </w:t>
      </w:r>
      <w:r w:rsidR="00AA7C3D">
        <w:tab/>
      </w:r>
      <w:r w:rsidR="00AA7C3D">
        <w:tab/>
      </w:r>
      <w:r w:rsidR="00AA7C3D">
        <w:tab/>
      </w:r>
      <w:r w:rsidR="00AF3E5B">
        <w:t xml:space="preserve">    </w:t>
      </w:r>
      <w:r w:rsidR="00AA7C3D" w:rsidRPr="00AA7C3D">
        <w:t xml:space="preserve">observations:  </w:t>
      </w:r>
      <w:r w:rsidR="00823F68">
        <w:t>30</w:t>
      </w:r>
    </w:p>
    <w:p w14:paraId="3C597235" w14:textId="77777777" w:rsidR="00F34E01" w:rsidRDefault="00F34E01" w:rsidP="00F34E01"/>
    <w:p w14:paraId="4E7F358B" w14:textId="77777777" w:rsidR="00576BDD" w:rsidRDefault="00576BDD" w:rsidP="0084429D">
      <w:pPr>
        <w:pStyle w:val="ListParagraph"/>
      </w:pPr>
    </w:p>
    <w:p w14:paraId="0135EA9E" w14:textId="77777777" w:rsidR="00781F23" w:rsidRDefault="00D21DB1" w:rsidP="00D21DB1">
      <w:pPr>
        <w:pStyle w:val="ListParagraph"/>
        <w:numPr>
          <w:ilvl w:val="1"/>
          <w:numId w:val="1"/>
        </w:numPr>
        <w:ind w:left="900"/>
      </w:pPr>
      <w:r>
        <w:t xml:space="preserve">Testing the normality assumption for the </w:t>
      </w:r>
      <w:r w:rsidR="00F600FA">
        <w:t>two independent samples</w:t>
      </w:r>
      <w:r>
        <w:t xml:space="preserve">. </w:t>
      </w:r>
    </w:p>
    <w:p w14:paraId="0C767011" w14:textId="77777777" w:rsidR="00F34E01" w:rsidRDefault="00D21DB1" w:rsidP="00781F23">
      <w:pPr>
        <w:pStyle w:val="ListParagraph"/>
        <w:ind w:left="900"/>
      </w:pPr>
      <w:r>
        <w:t>First, draw histogram</w:t>
      </w:r>
      <w:r w:rsidR="00F600FA">
        <w:t>s and QQ plots</w:t>
      </w:r>
      <w:r>
        <w:t xml:space="preserve"> for </w:t>
      </w:r>
      <w:r w:rsidR="00F600FA">
        <w:t>each</w:t>
      </w:r>
      <w:r w:rsidR="00F34E01">
        <w:t xml:space="preserve"> </w:t>
      </w:r>
      <w:r w:rsidR="00F600FA">
        <w:t>sample</w:t>
      </w:r>
      <w:r>
        <w:t xml:space="preserve">. </w:t>
      </w:r>
    </w:p>
    <w:p w14:paraId="36B5E64A" w14:textId="77777777" w:rsidR="00F34E01" w:rsidRDefault="00F34E01" w:rsidP="00781F23">
      <w:pPr>
        <w:pStyle w:val="ListParagraph"/>
        <w:ind w:left="900"/>
      </w:pPr>
    </w:p>
    <w:p w14:paraId="7B506701" w14:textId="77777777" w:rsidR="00823F68" w:rsidRDefault="00823F68" w:rsidP="00781F23">
      <w:pPr>
        <w:pStyle w:val="ListParagraph"/>
        <w:ind w:left="900"/>
      </w:pPr>
    </w:p>
    <w:p w14:paraId="568C89D9" w14:textId="77777777" w:rsidR="00823F68" w:rsidRDefault="00823F68" w:rsidP="00781F23">
      <w:pPr>
        <w:pStyle w:val="ListParagraph"/>
        <w:ind w:left="900"/>
      </w:pPr>
    </w:p>
    <w:p w14:paraId="689126AB" w14:textId="77777777" w:rsidR="00823F68" w:rsidRDefault="00D1056B" w:rsidP="00781F23">
      <w:pPr>
        <w:pStyle w:val="ListParagraph"/>
        <w:ind w:left="900"/>
      </w:pPr>
      <w:r>
        <w:rPr>
          <w:noProof/>
        </w:rPr>
        <w:lastRenderedPageBreak/>
        <w:drawing>
          <wp:anchor distT="0" distB="0" distL="114300" distR="114300" simplePos="0" relativeHeight="251644416" behindDoc="0" locked="0" layoutInCell="1" allowOverlap="1" wp14:anchorId="50CA19F3" wp14:editId="74525E5C">
            <wp:simplePos x="0" y="0"/>
            <wp:positionH relativeFrom="column">
              <wp:posOffset>830580</wp:posOffset>
            </wp:positionH>
            <wp:positionV relativeFrom="paragraph">
              <wp:posOffset>5210175</wp:posOffset>
            </wp:positionV>
            <wp:extent cx="4335780" cy="325183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2_hist_dead.png"/>
                    <pic:cNvPicPr/>
                  </pic:nvPicPr>
                  <pic:blipFill>
                    <a:blip r:embed="rId15">
                      <a:extLst>
                        <a:ext uri="{28A0092B-C50C-407E-A947-70E740481C1C}">
                          <a14:useLocalDpi xmlns:a14="http://schemas.microsoft.com/office/drawing/2010/main" val="0"/>
                        </a:ext>
                      </a:extLst>
                    </a:blip>
                    <a:stretch>
                      <a:fillRect/>
                    </a:stretch>
                  </pic:blipFill>
                  <pic:spPr>
                    <a:xfrm>
                      <a:off x="0" y="0"/>
                      <a:ext cx="4335780" cy="3251835"/>
                    </a:xfrm>
                    <a:prstGeom prst="rect">
                      <a:avLst/>
                    </a:prstGeom>
                  </pic:spPr>
                </pic:pic>
              </a:graphicData>
            </a:graphic>
            <wp14:sizeRelH relativeFrom="page">
              <wp14:pctWidth>0</wp14:pctWidth>
            </wp14:sizeRelH>
            <wp14:sizeRelV relativeFrom="page">
              <wp14:pctHeight>0</wp14:pctHeight>
            </wp14:sizeRelV>
          </wp:anchor>
        </w:drawing>
      </w:r>
      <w:r w:rsidRPr="00D1056B">
        <w:rPr>
          <w:noProof/>
        </w:rPr>
        <w:drawing>
          <wp:anchor distT="0" distB="0" distL="114300" distR="114300" simplePos="0" relativeHeight="251677184" behindDoc="0" locked="0" layoutInCell="1" allowOverlap="1" wp14:anchorId="16FADC85" wp14:editId="30EA9FC7">
            <wp:simplePos x="0" y="0"/>
            <wp:positionH relativeFrom="column">
              <wp:posOffset>1402080</wp:posOffset>
            </wp:positionH>
            <wp:positionV relativeFrom="paragraph">
              <wp:posOffset>4434840</wp:posOffset>
            </wp:positionV>
            <wp:extent cx="2964180" cy="799465"/>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64180" cy="79946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4176" behindDoc="0" locked="0" layoutInCell="1" allowOverlap="1" wp14:anchorId="34005761" wp14:editId="0C250606">
            <wp:simplePos x="0" y="0"/>
            <wp:positionH relativeFrom="column">
              <wp:posOffset>563880</wp:posOffset>
            </wp:positionH>
            <wp:positionV relativeFrom="paragraph">
              <wp:posOffset>1074420</wp:posOffset>
            </wp:positionV>
            <wp:extent cx="4351020" cy="326326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Q2_hist_survived.png"/>
                    <pic:cNvPicPr/>
                  </pic:nvPicPr>
                  <pic:blipFill>
                    <a:blip r:embed="rId17">
                      <a:extLst>
                        <a:ext uri="{28A0092B-C50C-407E-A947-70E740481C1C}">
                          <a14:useLocalDpi xmlns:a14="http://schemas.microsoft.com/office/drawing/2010/main" val="0"/>
                        </a:ext>
                      </a:extLst>
                    </a:blip>
                    <a:stretch>
                      <a:fillRect/>
                    </a:stretch>
                  </pic:blipFill>
                  <pic:spPr>
                    <a:xfrm>
                      <a:off x="0" y="0"/>
                      <a:ext cx="4351020" cy="3263265"/>
                    </a:xfrm>
                    <a:prstGeom prst="rect">
                      <a:avLst/>
                    </a:prstGeom>
                  </pic:spPr>
                </pic:pic>
              </a:graphicData>
            </a:graphic>
            <wp14:sizeRelH relativeFrom="page">
              <wp14:pctWidth>0</wp14:pctWidth>
            </wp14:sizeRelH>
            <wp14:sizeRelV relativeFrom="page">
              <wp14:pctHeight>0</wp14:pctHeight>
            </wp14:sizeRelV>
          </wp:anchor>
        </w:drawing>
      </w:r>
      <w:r w:rsidR="00823F68" w:rsidRPr="00823F68">
        <w:rPr>
          <w:noProof/>
        </w:rPr>
        <w:drawing>
          <wp:anchor distT="0" distB="0" distL="114300" distR="114300" simplePos="0" relativeHeight="251616768" behindDoc="0" locked="0" layoutInCell="1" allowOverlap="1" wp14:anchorId="0364C93C" wp14:editId="4C88A6FD">
            <wp:simplePos x="0" y="0"/>
            <wp:positionH relativeFrom="column">
              <wp:posOffset>1295400</wp:posOffset>
            </wp:positionH>
            <wp:positionV relativeFrom="paragraph">
              <wp:posOffset>99695</wp:posOffset>
            </wp:positionV>
            <wp:extent cx="3345180" cy="80264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45180" cy="802640"/>
                    </a:xfrm>
                    <a:prstGeom prst="rect">
                      <a:avLst/>
                    </a:prstGeom>
                  </pic:spPr>
                </pic:pic>
              </a:graphicData>
            </a:graphic>
            <wp14:sizeRelH relativeFrom="page">
              <wp14:pctWidth>0</wp14:pctWidth>
            </wp14:sizeRelH>
            <wp14:sizeRelV relativeFrom="page">
              <wp14:pctHeight>0</wp14:pctHeight>
            </wp14:sizeRelV>
          </wp:anchor>
        </w:drawing>
      </w:r>
    </w:p>
    <w:p w14:paraId="238549FC" w14:textId="77777777" w:rsidR="00D1056B" w:rsidRDefault="00B8623F" w:rsidP="00781F23">
      <w:pPr>
        <w:pStyle w:val="ListParagraph"/>
        <w:ind w:left="900"/>
      </w:pPr>
      <w:r w:rsidRPr="00D1056B">
        <w:rPr>
          <w:noProof/>
        </w:rPr>
        <w:lastRenderedPageBreak/>
        <w:drawing>
          <wp:anchor distT="0" distB="0" distL="114300" distR="114300" simplePos="0" relativeHeight="251690496" behindDoc="0" locked="0" layoutInCell="1" allowOverlap="1" wp14:anchorId="317B077C" wp14:editId="57DAF623">
            <wp:simplePos x="0" y="0"/>
            <wp:positionH relativeFrom="column">
              <wp:posOffset>1203960</wp:posOffset>
            </wp:positionH>
            <wp:positionV relativeFrom="paragraph">
              <wp:posOffset>4823460</wp:posOffset>
            </wp:positionV>
            <wp:extent cx="3169920" cy="821055"/>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69920" cy="821055"/>
                    </a:xfrm>
                    <a:prstGeom prst="rect">
                      <a:avLst/>
                    </a:prstGeom>
                  </pic:spPr>
                </pic:pic>
              </a:graphicData>
            </a:graphic>
            <wp14:sizeRelH relativeFrom="page">
              <wp14:pctWidth>0</wp14:pctWidth>
            </wp14:sizeRelH>
            <wp14:sizeRelV relativeFrom="page">
              <wp14:pctHeight>0</wp14:pctHeight>
            </wp14:sizeRelV>
          </wp:anchor>
        </w:drawing>
      </w:r>
      <w:r w:rsidR="00D1056B">
        <w:rPr>
          <w:noProof/>
        </w:rPr>
        <w:drawing>
          <wp:anchor distT="0" distB="0" distL="114300" distR="114300" simplePos="0" relativeHeight="251653632" behindDoc="0" locked="0" layoutInCell="1" allowOverlap="1" wp14:anchorId="0621919B" wp14:editId="50DBA892">
            <wp:simplePos x="0" y="0"/>
            <wp:positionH relativeFrom="column">
              <wp:posOffset>594360</wp:posOffset>
            </wp:positionH>
            <wp:positionV relativeFrom="paragraph">
              <wp:posOffset>925830</wp:posOffset>
            </wp:positionV>
            <wp:extent cx="4229100" cy="3171825"/>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2_survived_QQplot.png"/>
                    <pic:cNvPicPr/>
                  </pic:nvPicPr>
                  <pic:blipFill>
                    <a:blip r:embed="rId20">
                      <a:extLst>
                        <a:ext uri="{28A0092B-C50C-407E-A947-70E740481C1C}">
                          <a14:useLocalDpi xmlns:a14="http://schemas.microsoft.com/office/drawing/2010/main" val="0"/>
                        </a:ext>
                      </a:extLst>
                    </a:blip>
                    <a:stretch>
                      <a:fillRect/>
                    </a:stretch>
                  </pic:blipFill>
                  <pic:spPr>
                    <a:xfrm>
                      <a:off x="0" y="0"/>
                      <a:ext cx="4229100" cy="3171825"/>
                    </a:xfrm>
                    <a:prstGeom prst="rect">
                      <a:avLst/>
                    </a:prstGeom>
                  </pic:spPr>
                </pic:pic>
              </a:graphicData>
            </a:graphic>
            <wp14:sizeRelH relativeFrom="page">
              <wp14:pctWidth>0</wp14:pctWidth>
            </wp14:sizeRelH>
            <wp14:sizeRelV relativeFrom="page">
              <wp14:pctHeight>0</wp14:pctHeight>
            </wp14:sizeRelV>
          </wp:anchor>
        </w:drawing>
      </w:r>
      <w:r w:rsidR="00D1056B" w:rsidRPr="00D1056B">
        <w:rPr>
          <w:noProof/>
        </w:rPr>
        <w:drawing>
          <wp:anchor distT="0" distB="0" distL="114300" distR="114300" simplePos="0" relativeHeight="251683328" behindDoc="0" locked="0" layoutInCell="1" allowOverlap="1" wp14:anchorId="15DECAE6" wp14:editId="1F1A9593">
            <wp:simplePos x="0" y="0"/>
            <wp:positionH relativeFrom="column">
              <wp:posOffset>1005840</wp:posOffset>
            </wp:positionH>
            <wp:positionV relativeFrom="paragraph">
              <wp:posOffset>0</wp:posOffset>
            </wp:positionV>
            <wp:extent cx="3078480" cy="75819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78480" cy="758190"/>
                    </a:xfrm>
                    <a:prstGeom prst="rect">
                      <a:avLst/>
                    </a:prstGeom>
                  </pic:spPr>
                </pic:pic>
              </a:graphicData>
            </a:graphic>
            <wp14:sizeRelH relativeFrom="page">
              <wp14:pctWidth>0</wp14:pctWidth>
            </wp14:sizeRelH>
            <wp14:sizeRelV relativeFrom="page">
              <wp14:pctHeight>0</wp14:pctHeight>
            </wp14:sizeRelV>
          </wp:anchor>
        </w:drawing>
      </w:r>
    </w:p>
    <w:p w14:paraId="4B74168C" w14:textId="77777777" w:rsidR="000C5A61" w:rsidRDefault="000C5A61" w:rsidP="00781F23">
      <w:pPr>
        <w:pStyle w:val="ListParagraph"/>
        <w:ind w:left="900"/>
      </w:pPr>
    </w:p>
    <w:p w14:paraId="3F91D612" w14:textId="77777777" w:rsidR="000C5A61" w:rsidRDefault="000C5A61" w:rsidP="00781F23">
      <w:pPr>
        <w:pStyle w:val="ListParagraph"/>
        <w:ind w:left="900"/>
      </w:pPr>
      <w:r>
        <w:br w:type="textWrapping" w:clear="all"/>
      </w:r>
    </w:p>
    <w:p w14:paraId="58CE48E1" w14:textId="77777777" w:rsidR="00823F68" w:rsidRDefault="00823F68" w:rsidP="00781F23">
      <w:pPr>
        <w:pStyle w:val="ListParagraph"/>
        <w:ind w:left="900"/>
      </w:pPr>
    </w:p>
    <w:p w14:paraId="7CCEBF7E" w14:textId="77777777" w:rsidR="000C5A61" w:rsidRDefault="000C5A61" w:rsidP="00781F23">
      <w:pPr>
        <w:pStyle w:val="ListParagraph"/>
        <w:ind w:left="900"/>
      </w:pPr>
      <w:r>
        <w:br w:type="textWrapping" w:clear="all"/>
      </w:r>
    </w:p>
    <w:p w14:paraId="22954A39" w14:textId="77777777" w:rsidR="000C5A61" w:rsidRDefault="000C5A61" w:rsidP="006F79B3"/>
    <w:p w14:paraId="544D3383" w14:textId="77777777" w:rsidR="000C5A61" w:rsidRDefault="000C5A61" w:rsidP="00781F23">
      <w:pPr>
        <w:pStyle w:val="ListParagraph"/>
        <w:ind w:left="900"/>
      </w:pPr>
    </w:p>
    <w:p w14:paraId="30BE1B62" w14:textId="77777777" w:rsidR="000C5A61" w:rsidRDefault="000C5A61" w:rsidP="00781F23">
      <w:pPr>
        <w:pStyle w:val="ListParagraph"/>
        <w:ind w:left="900"/>
      </w:pPr>
    </w:p>
    <w:p w14:paraId="082D3C92" w14:textId="77777777" w:rsidR="00A1408A" w:rsidRDefault="00A1408A" w:rsidP="00781F23">
      <w:pPr>
        <w:pStyle w:val="ListParagraph"/>
        <w:ind w:left="900"/>
      </w:pPr>
    </w:p>
    <w:p w14:paraId="4A7968D5" w14:textId="77777777" w:rsidR="000C5A61" w:rsidRDefault="000C5A61" w:rsidP="00781F23">
      <w:pPr>
        <w:pStyle w:val="ListParagraph"/>
        <w:ind w:left="900"/>
      </w:pPr>
    </w:p>
    <w:p w14:paraId="2EB78B45" w14:textId="77777777" w:rsidR="000C5A61" w:rsidRDefault="000C5A61" w:rsidP="00781F23">
      <w:pPr>
        <w:pStyle w:val="ListParagraph"/>
        <w:ind w:left="900"/>
      </w:pPr>
    </w:p>
    <w:p w14:paraId="5266B261" w14:textId="77777777" w:rsidR="00B8623F" w:rsidRDefault="00B8623F" w:rsidP="00781F23">
      <w:pPr>
        <w:pStyle w:val="ListParagraph"/>
        <w:ind w:left="900"/>
      </w:pPr>
    </w:p>
    <w:p w14:paraId="48D604AF" w14:textId="77777777" w:rsidR="00B8623F" w:rsidRDefault="00B8623F" w:rsidP="00781F23">
      <w:pPr>
        <w:pStyle w:val="ListParagraph"/>
        <w:ind w:left="900"/>
      </w:pPr>
    </w:p>
    <w:p w14:paraId="557E986C" w14:textId="77777777" w:rsidR="00B8623F" w:rsidRDefault="00B8623F" w:rsidP="00781F23">
      <w:pPr>
        <w:pStyle w:val="ListParagraph"/>
        <w:ind w:left="900"/>
      </w:pPr>
    </w:p>
    <w:p w14:paraId="74AA41D2" w14:textId="77777777" w:rsidR="00F34E01" w:rsidRDefault="00B8623F" w:rsidP="00781F23">
      <w:pPr>
        <w:pStyle w:val="ListParagraph"/>
        <w:ind w:left="900"/>
      </w:pPr>
      <w:r w:rsidRPr="002839A9">
        <w:rPr>
          <w:noProof/>
        </w:rPr>
        <w:drawing>
          <wp:anchor distT="0" distB="0" distL="114300" distR="114300" simplePos="0" relativeHeight="251598336" behindDoc="0" locked="0" layoutInCell="1" allowOverlap="1" wp14:anchorId="59E8EED5" wp14:editId="581F57B1">
            <wp:simplePos x="0" y="0"/>
            <wp:positionH relativeFrom="column">
              <wp:posOffset>678180</wp:posOffset>
            </wp:positionH>
            <wp:positionV relativeFrom="paragraph">
              <wp:posOffset>3063240</wp:posOffset>
            </wp:positionV>
            <wp:extent cx="2552700" cy="989324"/>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52700" cy="989324"/>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4896" behindDoc="0" locked="0" layoutInCell="1" allowOverlap="1" wp14:anchorId="4573F3DF" wp14:editId="0C5F924C">
            <wp:simplePos x="0" y="0"/>
            <wp:positionH relativeFrom="column">
              <wp:posOffset>891540</wp:posOffset>
            </wp:positionH>
            <wp:positionV relativeFrom="paragraph">
              <wp:posOffset>-289560</wp:posOffset>
            </wp:positionV>
            <wp:extent cx="3566160" cy="26746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2_dead_QQplot.png"/>
                    <pic:cNvPicPr/>
                  </pic:nvPicPr>
                  <pic:blipFill>
                    <a:blip r:embed="rId23">
                      <a:extLst>
                        <a:ext uri="{28A0092B-C50C-407E-A947-70E740481C1C}">
                          <a14:useLocalDpi xmlns:a14="http://schemas.microsoft.com/office/drawing/2010/main" val="0"/>
                        </a:ext>
                      </a:extLst>
                    </a:blip>
                    <a:stretch>
                      <a:fillRect/>
                    </a:stretch>
                  </pic:blipFill>
                  <pic:spPr>
                    <a:xfrm>
                      <a:off x="0" y="0"/>
                      <a:ext cx="3566160" cy="2674620"/>
                    </a:xfrm>
                    <a:prstGeom prst="rect">
                      <a:avLst/>
                    </a:prstGeom>
                  </pic:spPr>
                </pic:pic>
              </a:graphicData>
            </a:graphic>
            <wp14:sizeRelH relativeFrom="page">
              <wp14:pctWidth>0</wp14:pctWidth>
            </wp14:sizeRelH>
            <wp14:sizeRelV relativeFrom="page">
              <wp14:pctHeight>0</wp14:pctHeight>
            </wp14:sizeRelV>
          </wp:anchor>
        </w:drawing>
      </w:r>
      <w:r w:rsidR="006F79B3" w:rsidRPr="006F79B3">
        <w:rPr>
          <w:noProof/>
        </w:rPr>
        <w:drawing>
          <wp:anchor distT="0" distB="0" distL="114300" distR="114300" simplePos="0" relativeHeight="251590144" behindDoc="0" locked="0" layoutInCell="1" allowOverlap="1" wp14:anchorId="497C30BF" wp14:editId="3C66DFA3">
            <wp:simplePos x="0" y="0"/>
            <wp:positionH relativeFrom="column">
              <wp:posOffset>944880</wp:posOffset>
            </wp:positionH>
            <wp:positionV relativeFrom="paragraph">
              <wp:posOffset>329565</wp:posOffset>
            </wp:positionV>
            <wp:extent cx="3276600" cy="88646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76600" cy="886460"/>
                    </a:xfrm>
                    <a:prstGeom prst="rect">
                      <a:avLst/>
                    </a:prstGeom>
                  </pic:spPr>
                </pic:pic>
              </a:graphicData>
            </a:graphic>
            <wp14:sizeRelH relativeFrom="page">
              <wp14:pctWidth>0</wp14:pctWidth>
            </wp14:sizeRelH>
            <wp14:sizeRelV relativeFrom="page">
              <wp14:pctHeight>0</wp14:pctHeight>
            </wp14:sizeRelV>
          </wp:anchor>
        </w:drawing>
      </w:r>
      <w:r w:rsidR="00F600FA">
        <w:t>Draw the two histograms in the same plot.</w:t>
      </w:r>
    </w:p>
    <w:p w14:paraId="42AC0648" w14:textId="77777777" w:rsidR="006F79B3" w:rsidRDefault="006F79B3" w:rsidP="00781F23">
      <w:pPr>
        <w:pStyle w:val="ListParagraph"/>
        <w:ind w:left="900"/>
      </w:pPr>
    </w:p>
    <w:p w14:paraId="5C79CEB2" w14:textId="77777777" w:rsidR="00F34E01" w:rsidRDefault="00B8623F" w:rsidP="00781F23">
      <w:pPr>
        <w:pStyle w:val="ListParagraph"/>
        <w:ind w:left="900"/>
      </w:pPr>
      <w:r>
        <w:rPr>
          <w:noProof/>
        </w:rPr>
        <w:drawing>
          <wp:anchor distT="0" distB="0" distL="114300" distR="114300" simplePos="0" relativeHeight="251588096" behindDoc="0" locked="0" layoutInCell="1" allowOverlap="1" wp14:anchorId="519E384C" wp14:editId="3DE28B69">
            <wp:simplePos x="0" y="0"/>
            <wp:positionH relativeFrom="column">
              <wp:posOffset>137160</wp:posOffset>
            </wp:positionH>
            <wp:positionV relativeFrom="paragraph">
              <wp:posOffset>213360</wp:posOffset>
            </wp:positionV>
            <wp:extent cx="4998720" cy="374904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2_hist_both datasets.png"/>
                    <pic:cNvPicPr/>
                  </pic:nvPicPr>
                  <pic:blipFill>
                    <a:blip r:embed="rId25">
                      <a:extLst>
                        <a:ext uri="{28A0092B-C50C-407E-A947-70E740481C1C}">
                          <a14:useLocalDpi xmlns:a14="http://schemas.microsoft.com/office/drawing/2010/main" val="0"/>
                        </a:ext>
                      </a:extLst>
                    </a:blip>
                    <a:stretch>
                      <a:fillRect/>
                    </a:stretch>
                  </pic:blipFill>
                  <pic:spPr>
                    <a:xfrm>
                      <a:off x="0" y="0"/>
                      <a:ext cx="4998720" cy="3749040"/>
                    </a:xfrm>
                    <a:prstGeom prst="rect">
                      <a:avLst/>
                    </a:prstGeom>
                  </pic:spPr>
                </pic:pic>
              </a:graphicData>
            </a:graphic>
            <wp14:sizeRelH relativeFrom="page">
              <wp14:pctWidth>0</wp14:pctWidth>
            </wp14:sizeRelH>
            <wp14:sizeRelV relativeFrom="page">
              <wp14:pctHeight>0</wp14:pctHeight>
            </wp14:sizeRelV>
          </wp:anchor>
        </w:drawing>
      </w:r>
    </w:p>
    <w:p w14:paraId="47FB7B00" w14:textId="77777777" w:rsidR="000C5A61" w:rsidRDefault="000C5A61" w:rsidP="00781F23">
      <w:pPr>
        <w:pStyle w:val="ListParagraph"/>
        <w:ind w:left="900"/>
      </w:pPr>
    </w:p>
    <w:p w14:paraId="15AA7DE7" w14:textId="77777777" w:rsidR="00F34E01" w:rsidRDefault="00F600FA" w:rsidP="00781F23">
      <w:pPr>
        <w:pStyle w:val="ListParagraph"/>
        <w:ind w:left="900"/>
      </w:pPr>
      <w:r>
        <w:t xml:space="preserve"> </w:t>
      </w:r>
      <w:r w:rsidR="00D21DB1" w:rsidRPr="00BB35F2">
        <w:t xml:space="preserve">Then, </w:t>
      </w:r>
      <w:r w:rsidRPr="00BB35F2">
        <w:t>i</w:t>
      </w:r>
      <w:r w:rsidR="00D21DB1" w:rsidRPr="00BB35F2">
        <w:t xml:space="preserve">nterpret the results of the </w:t>
      </w:r>
      <w:r w:rsidR="00781F23" w:rsidRPr="00BB35F2">
        <w:t>histograms and QQ</w:t>
      </w:r>
      <w:r w:rsidR="00D21DB1" w:rsidRPr="00BB35F2">
        <w:t xml:space="preserve"> plots.</w:t>
      </w:r>
      <w:r w:rsidR="00D21DB1">
        <w:t xml:space="preserve"> </w:t>
      </w:r>
    </w:p>
    <w:p w14:paraId="48ACC4A9" w14:textId="77777777" w:rsidR="00F34E01" w:rsidRDefault="00F34E01" w:rsidP="00781F23">
      <w:pPr>
        <w:pStyle w:val="ListParagraph"/>
        <w:ind w:left="900"/>
      </w:pPr>
    </w:p>
    <w:p w14:paraId="270154A6" w14:textId="77777777" w:rsidR="00BB35F2" w:rsidRDefault="00BB35F2" w:rsidP="00781F23">
      <w:pPr>
        <w:pStyle w:val="ListParagraph"/>
        <w:ind w:left="900"/>
        <w:rPr>
          <w:u w:val="single"/>
        </w:rPr>
      </w:pPr>
      <w:r w:rsidRPr="00BB35F2">
        <w:rPr>
          <w:u w:val="single"/>
        </w:rPr>
        <w:t>Histogram</w:t>
      </w:r>
    </w:p>
    <w:p w14:paraId="79192231" w14:textId="77777777" w:rsidR="00BB35F2" w:rsidRDefault="00BB35F2" w:rsidP="00781F23">
      <w:pPr>
        <w:pStyle w:val="ListParagraph"/>
        <w:ind w:left="900"/>
      </w:pPr>
      <w:r>
        <w:t>Both show the frequency of data values in their relevant ranges.</w:t>
      </w:r>
    </w:p>
    <w:p w14:paraId="5441B35A" w14:textId="77777777" w:rsidR="00BB35F2" w:rsidRPr="00BB35F2" w:rsidRDefault="00BB35F2" w:rsidP="00781F23">
      <w:pPr>
        <w:pStyle w:val="ListParagraph"/>
        <w:ind w:left="900"/>
      </w:pPr>
    </w:p>
    <w:p w14:paraId="778A5FC7" w14:textId="77777777" w:rsidR="00534D3E" w:rsidRPr="00D1056B" w:rsidRDefault="00D1056B" w:rsidP="00781F23">
      <w:pPr>
        <w:pStyle w:val="ListParagraph"/>
        <w:ind w:left="900"/>
        <w:rPr>
          <w:u w:val="single"/>
        </w:rPr>
      </w:pPr>
      <w:r w:rsidRPr="00D1056B">
        <w:rPr>
          <w:u w:val="single"/>
        </w:rPr>
        <w:t>QQplot</w:t>
      </w:r>
    </w:p>
    <w:p w14:paraId="12895E91" w14:textId="77777777" w:rsidR="00D1056B" w:rsidRDefault="00D1056B" w:rsidP="00781F23">
      <w:pPr>
        <w:pStyle w:val="ListParagraph"/>
        <w:ind w:left="900"/>
      </w:pPr>
      <w:r>
        <w:t>Both QQplots for survived and dead datasets show rough straight lines.</w:t>
      </w:r>
    </w:p>
    <w:p w14:paraId="3AFD8B29" w14:textId="77777777" w:rsidR="00D1056B" w:rsidRDefault="00D1056B" w:rsidP="00781F23">
      <w:pPr>
        <w:pStyle w:val="ListParagraph"/>
        <w:ind w:left="900"/>
      </w:pPr>
    </w:p>
    <w:p w14:paraId="2BD07D5C" w14:textId="77777777" w:rsidR="00BB25A4" w:rsidRDefault="00BB25A4" w:rsidP="00781F23">
      <w:pPr>
        <w:pStyle w:val="ListParagraph"/>
        <w:ind w:left="900"/>
      </w:pPr>
    </w:p>
    <w:p w14:paraId="7866079D" w14:textId="77777777" w:rsidR="00F34E01" w:rsidRDefault="004C112A" w:rsidP="00781F23">
      <w:pPr>
        <w:pStyle w:val="ListParagraph"/>
        <w:ind w:left="900"/>
      </w:pPr>
      <w:r w:rsidRPr="004C112A">
        <w:rPr>
          <w:noProof/>
        </w:rPr>
        <w:drawing>
          <wp:anchor distT="0" distB="0" distL="114300" distR="114300" simplePos="0" relativeHeight="251699712" behindDoc="0" locked="0" layoutInCell="1" allowOverlap="1" wp14:anchorId="370AFFC8" wp14:editId="3C035DD2">
            <wp:simplePos x="0" y="0"/>
            <wp:positionH relativeFrom="column">
              <wp:posOffset>632460</wp:posOffset>
            </wp:positionH>
            <wp:positionV relativeFrom="paragraph">
              <wp:posOffset>205740</wp:posOffset>
            </wp:positionV>
            <wp:extent cx="2225040" cy="1106170"/>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25040" cy="1106170"/>
                    </a:xfrm>
                    <a:prstGeom prst="rect">
                      <a:avLst/>
                    </a:prstGeom>
                  </pic:spPr>
                </pic:pic>
              </a:graphicData>
            </a:graphic>
            <wp14:sizeRelH relativeFrom="page">
              <wp14:pctWidth>0</wp14:pctWidth>
            </wp14:sizeRelH>
            <wp14:sizeRelV relativeFrom="page">
              <wp14:pctHeight>0</wp14:pctHeight>
            </wp14:sizeRelV>
          </wp:anchor>
        </w:drawing>
      </w:r>
      <w:r w:rsidR="00D21DB1">
        <w:t xml:space="preserve">Then, perform the Shapiro-Wilk test for normality on </w:t>
      </w:r>
      <w:r w:rsidR="00F600FA">
        <w:t>each</w:t>
      </w:r>
      <w:r w:rsidR="00D21DB1">
        <w:t xml:space="preserve"> variable. </w:t>
      </w:r>
    </w:p>
    <w:p w14:paraId="7D3F0007" w14:textId="77777777" w:rsidR="002839A9" w:rsidRDefault="004C112A" w:rsidP="00781F23">
      <w:pPr>
        <w:pStyle w:val="ListParagraph"/>
        <w:ind w:left="900"/>
      </w:pPr>
      <w:r w:rsidRPr="002839A9">
        <w:rPr>
          <w:noProof/>
        </w:rPr>
        <w:drawing>
          <wp:anchor distT="0" distB="0" distL="114300" distR="114300" simplePos="0" relativeHeight="251594240" behindDoc="0" locked="0" layoutInCell="1" allowOverlap="1" wp14:anchorId="683303AC" wp14:editId="0820DB25">
            <wp:simplePos x="0" y="0"/>
            <wp:positionH relativeFrom="column">
              <wp:posOffset>312420</wp:posOffset>
            </wp:positionH>
            <wp:positionV relativeFrom="paragraph">
              <wp:posOffset>1463040</wp:posOffset>
            </wp:positionV>
            <wp:extent cx="5943600" cy="63563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635635"/>
                    </a:xfrm>
                    <a:prstGeom prst="rect">
                      <a:avLst/>
                    </a:prstGeom>
                  </pic:spPr>
                </pic:pic>
              </a:graphicData>
            </a:graphic>
            <wp14:sizeRelH relativeFrom="page">
              <wp14:pctWidth>0</wp14:pctWidth>
            </wp14:sizeRelH>
            <wp14:sizeRelV relativeFrom="page">
              <wp14:pctHeight>0</wp14:pctHeight>
            </wp14:sizeRelV>
          </wp:anchor>
        </w:drawing>
      </w:r>
    </w:p>
    <w:p w14:paraId="74F0FF41" w14:textId="77777777" w:rsidR="00F34E01" w:rsidRDefault="00F34E01" w:rsidP="00781F23">
      <w:pPr>
        <w:pStyle w:val="ListParagraph"/>
        <w:ind w:left="900"/>
      </w:pPr>
    </w:p>
    <w:p w14:paraId="5C7D6469" w14:textId="77777777" w:rsidR="00F34E01" w:rsidRDefault="00D21DB1" w:rsidP="00781F23">
      <w:pPr>
        <w:pStyle w:val="ListParagraph"/>
        <w:ind w:left="900"/>
      </w:pPr>
      <w:r>
        <w:t>Write the test hypotheses, P-value, and the conclusion</w:t>
      </w:r>
      <w:r w:rsidR="00781F23">
        <w:t xml:space="preserve"> for each variable</w:t>
      </w:r>
      <w:r>
        <w:t xml:space="preserve">. </w:t>
      </w:r>
    </w:p>
    <w:p w14:paraId="5181FD77" w14:textId="77777777" w:rsidR="00621B80" w:rsidRDefault="00621B80" w:rsidP="00781F23">
      <w:pPr>
        <w:pStyle w:val="ListParagraph"/>
        <w:ind w:left="900"/>
      </w:pPr>
    </w:p>
    <w:p w14:paraId="02E59899" w14:textId="77777777" w:rsidR="00621B80" w:rsidRPr="00D1056B" w:rsidRDefault="00621B80" w:rsidP="00621B80">
      <w:pPr>
        <w:pStyle w:val="ListParagraph"/>
        <w:ind w:left="900"/>
        <w:rPr>
          <w:b/>
          <w:u w:val="single"/>
        </w:rPr>
      </w:pPr>
      <w:r w:rsidRPr="00D1056B">
        <w:rPr>
          <w:b/>
          <w:u w:val="single"/>
        </w:rPr>
        <w:t>Shapiro-Wilk test for normality</w:t>
      </w:r>
    </w:p>
    <w:p w14:paraId="3D1BDB4E" w14:textId="77777777" w:rsidR="00621B80" w:rsidRPr="00D1056B" w:rsidRDefault="00621B80" w:rsidP="00621B80">
      <w:pPr>
        <w:rPr>
          <w:b/>
        </w:rPr>
      </w:pPr>
      <w:r w:rsidRPr="00D1056B">
        <w:rPr>
          <w:b/>
        </w:rPr>
        <w:t>Ho: data is normally distributed.</w:t>
      </w:r>
    </w:p>
    <w:p w14:paraId="70B9223E" w14:textId="77777777" w:rsidR="00621B80" w:rsidRPr="00D1056B" w:rsidRDefault="00621B80" w:rsidP="00621B80">
      <w:pPr>
        <w:rPr>
          <w:b/>
        </w:rPr>
      </w:pPr>
      <w:r w:rsidRPr="00D1056B">
        <w:rPr>
          <w:b/>
        </w:rPr>
        <w:t>H</w:t>
      </w:r>
      <w:r w:rsidRPr="00D1056B">
        <w:rPr>
          <w:b/>
          <w:vertAlign w:val="subscript"/>
        </w:rPr>
        <w:t>A</w:t>
      </w:r>
      <w:r w:rsidRPr="00D1056B">
        <w:rPr>
          <w:b/>
        </w:rPr>
        <w:t>: data is not normally distributed.</w:t>
      </w:r>
    </w:p>
    <w:p w14:paraId="09638C61" w14:textId="77777777" w:rsidR="00621B80" w:rsidRPr="00D1056B" w:rsidRDefault="00621B80" w:rsidP="00621B80">
      <w:pPr>
        <w:pStyle w:val="ListParagraph"/>
        <w:ind w:left="900"/>
        <w:rPr>
          <w:b/>
        </w:rPr>
      </w:pPr>
    </w:p>
    <w:p w14:paraId="4B0D0F6C" w14:textId="77777777" w:rsidR="00621B80" w:rsidRPr="00D1056B" w:rsidRDefault="00621B80" w:rsidP="00621B80">
      <w:pPr>
        <w:rPr>
          <w:b/>
        </w:rPr>
      </w:pPr>
      <w:r w:rsidRPr="00D1056B">
        <w:rPr>
          <w:b/>
        </w:rPr>
        <w:t>p-value for survived dataset &lt;significance level(0.05)</w:t>
      </w:r>
    </w:p>
    <w:p w14:paraId="4F158630" w14:textId="77777777" w:rsidR="00621B80" w:rsidRPr="00D1056B" w:rsidRDefault="00621B80" w:rsidP="00621B80">
      <w:pPr>
        <w:rPr>
          <w:b/>
        </w:rPr>
      </w:pPr>
      <w:r w:rsidRPr="00D1056B">
        <w:rPr>
          <w:b/>
        </w:rPr>
        <w:t>null hypothesis is rejected.</w:t>
      </w:r>
    </w:p>
    <w:p w14:paraId="07C9C51E" w14:textId="77777777" w:rsidR="00621B80" w:rsidRPr="00D1056B" w:rsidRDefault="00621B80" w:rsidP="00621B80">
      <w:pPr>
        <w:rPr>
          <w:b/>
        </w:rPr>
      </w:pPr>
    </w:p>
    <w:p w14:paraId="629BD608" w14:textId="77777777" w:rsidR="00621B80" w:rsidRPr="00D1056B" w:rsidRDefault="00621B80" w:rsidP="00621B80">
      <w:pPr>
        <w:rPr>
          <w:b/>
        </w:rPr>
      </w:pPr>
      <w:r w:rsidRPr="00D1056B">
        <w:rPr>
          <w:b/>
        </w:rPr>
        <w:t>Therefore, survived data is not normally distributed.</w:t>
      </w:r>
    </w:p>
    <w:p w14:paraId="0F6ECB59" w14:textId="77777777" w:rsidR="00621B80" w:rsidRPr="00D1056B" w:rsidRDefault="00621B80" w:rsidP="00621B80">
      <w:pPr>
        <w:rPr>
          <w:b/>
        </w:rPr>
      </w:pPr>
    </w:p>
    <w:p w14:paraId="287BD207" w14:textId="77777777" w:rsidR="00621B80" w:rsidRPr="00D1056B" w:rsidRDefault="00621B80" w:rsidP="00621B80">
      <w:pPr>
        <w:rPr>
          <w:b/>
        </w:rPr>
      </w:pPr>
      <w:r w:rsidRPr="00D1056B">
        <w:rPr>
          <w:b/>
        </w:rPr>
        <w:t>p-value for dead dataset &gt;significance level(0.05)</w:t>
      </w:r>
    </w:p>
    <w:p w14:paraId="31350EF7" w14:textId="77777777" w:rsidR="00621B80" w:rsidRPr="00D1056B" w:rsidRDefault="00621B80" w:rsidP="00621B80">
      <w:pPr>
        <w:rPr>
          <w:b/>
        </w:rPr>
      </w:pPr>
      <w:r w:rsidRPr="00D1056B">
        <w:rPr>
          <w:b/>
        </w:rPr>
        <w:t>null hypothesis is not rejected.</w:t>
      </w:r>
    </w:p>
    <w:p w14:paraId="5B8BEAF4" w14:textId="77777777" w:rsidR="00621B80" w:rsidRPr="00D1056B" w:rsidRDefault="00621B80" w:rsidP="00621B80">
      <w:pPr>
        <w:rPr>
          <w:b/>
        </w:rPr>
      </w:pPr>
    </w:p>
    <w:p w14:paraId="21C16896" w14:textId="77777777" w:rsidR="00621B80" w:rsidRPr="00D1056B" w:rsidRDefault="00621B80" w:rsidP="00621B80">
      <w:pPr>
        <w:rPr>
          <w:b/>
        </w:rPr>
      </w:pPr>
      <w:r w:rsidRPr="00D1056B">
        <w:rPr>
          <w:b/>
        </w:rPr>
        <w:t>Therefore, dead data is normally distributed.</w:t>
      </w:r>
    </w:p>
    <w:p w14:paraId="13D60315" w14:textId="77777777" w:rsidR="00621B80" w:rsidRDefault="00621B80" w:rsidP="00621B80"/>
    <w:p w14:paraId="14410623" w14:textId="77777777" w:rsidR="00F34E01" w:rsidRDefault="00F34E01" w:rsidP="00781F23">
      <w:pPr>
        <w:pStyle w:val="ListParagraph"/>
        <w:ind w:left="900"/>
      </w:pPr>
    </w:p>
    <w:p w14:paraId="1D952776" w14:textId="77777777" w:rsidR="00D21DB1" w:rsidRDefault="00D21DB1" w:rsidP="00781F23">
      <w:pPr>
        <w:pStyle w:val="ListParagraph"/>
        <w:ind w:left="900"/>
      </w:pPr>
      <w:r>
        <w:t>What type of test would you recommend (parametric or non-parametric)?</w:t>
      </w:r>
    </w:p>
    <w:p w14:paraId="7E179CED" w14:textId="77777777" w:rsidR="00F600FA" w:rsidRDefault="00D21DB1" w:rsidP="00D21DB1">
      <w:pPr>
        <w:pStyle w:val="ListParagraph"/>
        <w:ind w:left="900"/>
        <w:rPr>
          <w:i/>
          <w:iCs/>
        </w:rPr>
      </w:pPr>
      <w:r w:rsidRPr="00EB70D6">
        <w:rPr>
          <w:i/>
          <w:iCs/>
        </w:rPr>
        <w:t>Hint: use statmodels package for QQ plot generation.</w:t>
      </w:r>
    </w:p>
    <w:p w14:paraId="6AEC1FBD" w14:textId="77777777" w:rsidR="00D1056B" w:rsidRDefault="00D1056B" w:rsidP="00D1056B"/>
    <w:p w14:paraId="7F8A885F" w14:textId="77777777" w:rsidR="00D1056B" w:rsidRPr="00D1056B" w:rsidRDefault="00D1056B" w:rsidP="00D1056B">
      <w:pPr>
        <w:rPr>
          <w:b/>
        </w:rPr>
      </w:pPr>
      <w:r w:rsidRPr="00D1056B">
        <w:rPr>
          <w:b/>
        </w:rPr>
        <w:t>Since both datasets are almost normally distributed, a parametric test is recommended.</w:t>
      </w:r>
    </w:p>
    <w:p w14:paraId="009EA851" w14:textId="77777777" w:rsidR="00D1056B" w:rsidRPr="00D1056B" w:rsidRDefault="00D1056B" w:rsidP="00D1056B">
      <w:pPr>
        <w:rPr>
          <w:b/>
        </w:rPr>
      </w:pPr>
    </w:p>
    <w:p w14:paraId="61ABCC05" w14:textId="77777777" w:rsidR="00D1056B" w:rsidRPr="00D1056B" w:rsidRDefault="00D1056B" w:rsidP="00D1056B">
      <w:pPr>
        <w:rPr>
          <w:b/>
        </w:rPr>
      </w:pPr>
      <w:r w:rsidRPr="00D1056B">
        <w:rPr>
          <w:b/>
        </w:rPr>
        <w:lastRenderedPageBreak/>
        <w:t>One dataset is 30 and population variance is not known.</w:t>
      </w:r>
    </w:p>
    <w:p w14:paraId="16BEB62F" w14:textId="77777777" w:rsidR="00D1056B" w:rsidRPr="00D1056B" w:rsidRDefault="00D1056B" w:rsidP="00D1056B">
      <w:pPr>
        <w:rPr>
          <w:b/>
        </w:rPr>
      </w:pPr>
      <w:r w:rsidRPr="00D1056B">
        <w:rPr>
          <w:b/>
        </w:rPr>
        <w:t>Therefore, two independent sample t-test.</w:t>
      </w:r>
    </w:p>
    <w:p w14:paraId="2D5FEA43" w14:textId="77777777" w:rsidR="00D1056B" w:rsidRDefault="00D1056B" w:rsidP="00D21DB1">
      <w:pPr>
        <w:pStyle w:val="ListParagraph"/>
        <w:ind w:left="900"/>
      </w:pPr>
    </w:p>
    <w:p w14:paraId="53AAE73A" w14:textId="77777777" w:rsidR="00D21DB1" w:rsidRPr="00302D7A" w:rsidRDefault="00D21DB1" w:rsidP="00D21DB1">
      <w:pPr>
        <w:pStyle w:val="ListParagraph"/>
        <w:ind w:left="900"/>
      </w:pPr>
    </w:p>
    <w:p w14:paraId="5E758292" w14:textId="77777777" w:rsidR="008B5E5D" w:rsidRDefault="008B5E5D" w:rsidP="00D21DB1">
      <w:pPr>
        <w:pStyle w:val="ListParagraph"/>
        <w:numPr>
          <w:ilvl w:val="1"/>
          <w:numId w:val="1"/>
        </w:numPr>
        <w:ind w:left="900"/>
      </w:pPr>
      <w:r>
        <w:t>Comparison of means. To further visualize the two samples, draw boxplots and a violin plot</w:t>
      </w:r>
      <w:r w:rsidR="00781F23">
        <w:t>s</w:t>
      </w:r>
      <w:r>
        <w:t xml:space="preserve"> to compare the distribution of the two samples. </w:t>
      </w:r>
      <w:r w:rsidR="00F3570F">
        <w:t>What are your interpretation</w:t>
      </w:r>
      <w:r w:rsidR="00FF1042">
        <w:t>s</w:t>
      </w:r>
      <w:r w:rsidR="00F34E01">
        <w:t xml:space="preserve"> </w:t>
      </w:r>
      <w:r w:rsidR="00FF1042">
        <w:t>for</w:t>
      </w:r>
      <w:r w:rsidR="00F3570F">
        <w:t xml:space="preserve"> each plot?</w:t>
      </w:r>
    </w:p>
    <w:p w14:paraId="5D1F0775" w14:textId="77777777" w:rsidR="00F3570F" w:rsidRDefault="00F3570F" w:rsidP="008B5E5D">
      <w:pPr>
        <w:pStyle w:val="ListParagraph"/>
        <w:ind w:left="900"/>
      </w:pPr>
    </w:p>
    <w:p w14:paraId="0A6E0D57" w14:textId="77777777" w:rsidR="00BB25A4" w:rsidRDefault="002014D9" w:rsidP="008B5E5D">
      <w:pPr>
        <w:pStyle w:val="ListParagraph"/>
        <w:ind w:left="900"/>
      </w:pPr>
      <w:r>
        <w:rPr>
          <w:noProof/>
        </w:rPr>
        <w:drawing>
          <wp:inline distT="0" distB="0" distL="0" distR="0" wp14:anchorId="6F83BF01" wp14:editId="2C437BC8">
            <wp:extent cx="4328160" cy="32461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2_survived_boxplot.png"/>
                    <pic:cNvPicPr/>
                  </pic:nvPicPr>
                  <pic:blipFill>
                    <a:blip r:embed="rId28">
                      <a:extLst>
                        <a:ext uri="{28A0092B-C50C-407E-A947-70E740481C1C}">
                          <a14:useLocalDpi xmlns:a14="http://schemas.microsoft.com/office/drawing/2010/main" val="0"/>
                        </a:ext>
                      </a:extLst>
                    </a:blip>
                    <a:stretch>
                      <a:fillRect/>
                    </a:stretch>
                  </pic:blipFill>
                  <pic:spPr>
                    <a:xfrm>
                      <a:off x="0" y="0"/>
                      <a:ext cx="4328172" cy="3246129"/>
                    </a:xfrm>
                    <a:prstGeom prst="rect">
                      <a:avLst/>
                    </a:prstGeom>
                  </pic:spPr>
                </pic:pic>
              </a:graphicData>
            </a:graphic>
          </wp:inline>
        </w:drawing>
      </w:r>
    </w:p>
    <w:p w14:paraId="3B02836B" w14:textId="77777777" w:rsidR="00C66571" w:rsidRDefault="00C66571" w:rsidP="008B5E5D">
      <w:pPr>
        <w:pStyle w:val="ListParagraph"/>
        <w:ind w:left="900"/>
      </w:pPr>
    </w:p>
    <w:p w14:paraId="6A787E47" w14:textId="77777777" w:rsidR="00C66571" w:rsidRDefault="00E41A62" w:rsidP="008B5E5D">
      <w:pPr>
        <w:pStyle w:val="ListParagraph"/>
        <w:ind w:left="900"/>
      </w:pPr>
      <w:r>
        <w:t>Median value is between 24 and 25. 50% percent of data falls between 22.5 and 26. Data range is between 18 and 31.</w:t>
      </w:r>
    </w:p>
    <w:p w14:paraId="2B9164E7" w14:textId="77777777" w:rsidR="00C66571" w:rsidRDefault="00C66571" w:rsidP="008B5E5D">
      <w:pPr>
        <w:pStyle w:val="ListParagraph"/>
        <w:ind w:left="900"/>
      </w:pPr>
      <w:r>
        <w:rPr>
          <w:noProof/>
        </w:rPr>
        <w:lastRenderedPageBreak/>
        <w:drawing>
          <wp:inline distT="0" distB="0" distL="0" distR="0" wp14:anchorId="33F06938" wp14:editId="290160B6">
            <wp:extent cx="4495800" cy="3371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Q2_dead_boxplot.png"/>
                    <pic:cNvPicPr/>
                  </pic:nvPicPr>
                  <pic:blipFill>
                    <a:blip r:embed="rId29">
                      <a:extLst>
                        <a:ext uri="{28A0092B-C50C-407E-A947-70E740481C1C}">
                          <a14:useLocalDpi xmlns:a14="http://schemas.microsoft.com/office/drawing/2010/main" val="0"/>
                        </a:ext>
                      </a:extLst>
                    </a:blip>
                    <a:stretch>
                      <a:fillRect/>
                    </a:stretch>
                  </pic:blipFill>
                  <pic:spPr>
                    <a:xfrm>
                      <a:off x="0" y="0"/>
                      <a:ext cx="4495812" cy="3371859"/>
                    </a:xfrm>
                    <a:prstGeom prst="rect">
                      <a:avLst/>
                    </a:prstGeom>
                  </pic:spPr>
                </pic:pic>
              </a:graphicData>
            </a:graphic>
          </wp:inline>
        </w:drawing>
      </w:r>
    </w:p>
    <w:p w14:paraId="03D8B61B" w14:textId="77777777" w:rsidR="00E41A62" w:rsidRDefault="00E41A62" w:rsidP="00E41A62">
      <w:pPr>
        <w:pStyle w:val="ListParagraph"/>
        <w:ind w:left="900"/>
      </w:pPr>
      <w:r>
        <w:t>Median value is between 22 and 23. 50% percent of data falls between 21and 24. Data range is between 17 and 27.</w:t>
      </w:r>
    </w:p>
    <w:p w14:paraId="2BCEE886" w14:textId="77777777" w:rsidR="00BB25A4" w:rsidRDefault="00BB25A4" w:rsidP="008B5E5D">
      <w:pPr>
        <w:pStyle w:val="ListParagraph"/>
        <w:ind w:left="900"/>
      </w:pPr>
    </w:p>
    <w:p w14:paraId="3BBB37CB" w14:textId="77777777" w:rsidR="00BB25A4" w:rsidRDefault="00BB25A4" w:rsidP="008B5E5D">
      <w:pPr>
        <w:pStyle w:val="ListParagraph"/>
        <w:ind w:left="900"/>
      </w:pPr>
    </w:p>
    <w:p w14:paraId="18583BCB" w14:textId="77777777" w:rsidR="00C66571" w:rsidRDefault="00C66571" w:rsidP="008B5E5D">
      <w:pPr>
        <w:pStyle w:val="ListParagraph"/>
        <w:ind w:left="900"/>
      </w:pPr>
    </w:p>
    <w:p w14:paraId="0BFA9472" w14:textId="77777777" w:rsidR="00C66571" w:rsidRDefault="00C66571" w:rsidP="008B5E5D">
      <w:pPr>
        <w:pStyle w:val="ListParagraph"/>
        <w:ind w:left="900"/>
      </w:pPr>
    </w:p>
    <w:p w14:paraId="271D87A6" w14:textId="77777777" w:rsidR="00C66571" w:rsidRDefault="00C66571" w:rsidP="008B5E5D">
      <w:pPr>
        <w:pStyle w:val="ListParagraph"/>
        <w:ind w:left="900"/>
      </w:pPr>
    </w:p>
    <w:p w14:paraId="32E9A18E" w14:textId="77777777" w:rsidR="00C66571" w:rsidRDefault="00C66571" w:rsidP="008B5E5D">
      <w:pPr>
        <w:pStyle w:val="ListParagraph"/>
        <w:ind w:left="900"/>
      </w:pPr>
    </w:p>
    <w:p w14:paraId="47E78B8B" w14:textId="77777777" w:rsidR="00C66571" w:rsidRDefault="00C66571" w:rsidP="008B5E5D">
      <w:pPr>
        <w:pStyle w:val="ListParagraph"/>
        <w:ind w:left="900"/>
      </w:pPr>
    </w:p>
    <w:p w14:paraId="18E12DDD" w14:textId="77777777" w:rsidR="00C66571" w:rsidRDefault="00C66571" w:rsidP="008B5E5D">
      <w:pPr>
        <w:pStyle w:val="ListParagraph"/>
        <w:ind w:left="900"/>
      </w:pPr>
      <w:r>
        <w:rPr>
          <w:noProof/>
        </w:rPr>
        <w:drawing>
          <wp:inline distT="0" distB="0" distL="0" distR="0" wp14:anchorId="34E7F804" wp14:editId="42227962">
            <wp:extent cx="4084320" cy="30632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Q2_violin_survived.png"/>
                    <pic:cNvPicPr/>
                  </pic:nvPicPr>
                  <pic:blipFill>
                    <a:blip r:embed="rId30">
                      <a:extLst>
                        <a:ext uri="{28A0092B-C50C-407E-A947-70E740481C1C}">
                          <a14:useLocalDpi xmlns:a14="http://schemas.microsoft.com/office/drawing/2010/main" val="0"/>
                        </a:ext>
                      </a:extLst>
                    </a:blip>
                    <a:stretch>
                      <a:fillRect/>
                    </a:stretch>
                  </pic:blipFill>
                  <pic:spPr>
                    <a:xfrm>
                      <a:off x="0" y="0"/>
                      <a:ext cx="4084332" cy="3063249"/>
                    </a:xfrm>
                    <a:prstGeom prst="rect">
                      <a:avLst/>
                    </a:prstGeom>
                  </pic:spPr>
                </pic:pic>
              </a:graphicData>
            </a:graphic>
          </wp:inline>
        </w:drawing>
      </w:r>
    </w:p>
    <w:p w14:paraId="11A92D03" w14:textId="77777777" w:rsidR="00C66571" w:rsidRDefault="00E41A62" w:rsidP="008B5E5D">
      <w:pPr>
        <w:pStyle w:val="ListParagraph"/>
        <w:ind w:left="900"/>
      </w:pPr>
      <w:r>
        <w:lastRenderedPageBreak/>
        <w:t>Maximum value near 30. Minimum value is near 13. Value with the highest frequency is 25.5.</w:t>
      </w:r>
    </w:p>
    <w:p w14:paraId="223088A2" w14:textId="77777777" w:rsidR="00C66571" w:rsidRDefault="00C66571" w:rsidP="008B5E5D">
      <w:pPr>
        <w:pStyle w:val="ListParagraph"/>
        <w:ind w:left="900"/>
      </w:pPr>
    </w:p>
    <w:p w14:paraId="3AF67FB3" w14:textId="77777777" w:rsidR="00C66571" w:rsidRDefault="00C66571" w:rsidP="008B5E5D">
      <w:pPr>
        <w:pStyle w:val="ListParagraph"/>
        <w:ind w:left="900"/>
      </w:pPr>
      <w:r>
        <w:rPr>
          <w:noProof/>
        </w:rPr>
        <w:drawing>
          <wp:inline distT="0" distB="0" distL="0" distR="0" wp14:anchorId="3F978CD4" wp14:editId="34026DE5">
            <wp:extent cx="4297680" cy="32232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Q2_violin_dead.png"/>
                    <pic:cNvPicPr/>
                  </pic:nvPicPr>
                  <pic:blipFill>
                    <a:blip r:embed="rId31">
                      <a:extLst>
                        <a:ext uri="{28A0092B-C50C-407E-A947-70E740481C1C}">
                          <a14:useLocalDpi xmlns:a14="http://schemas.microsoft.com/office/drawing/2010/main" val="0"/>
                        </a:ext>
                      </a:extLst>
                    </a:blip>
                    <a:stretch>
                      <a:fillRect/>
                    </a:stretch>
                  </pic:blipFill>
                  <pic:spPr>
                    <a:xfrm>
                      <a:off x="0" y="0"/>
                      <a:ext cx="4297692" cy="3223269"/>
                    </a:xfrm>
                    <a:prstGeom prst="rect">
                      <a:avLst/>
                    </a:prstGeom>
                  </pic:spPr>
                </pic:pic>
              </a:graphicData>
            </a:graphic>
          </wp:inline>
        </w:drawing>
      </w:r>
    </w:p>
    <w:p w14:paraId="1D8DCF7F" w14:textId="77777777" w:rsidR="00C66571" w:rsidRDefault="00C66571" w:rsidP="008B5E5D">
      <w:pPr>
        <w:pStyle w:val="ListParagraph"/>
        <w:ind w:left="900"/>
      </w:pPr>
    </w:p>
    <w:p w14:paraId="645DE9F7" w14:textId="77777777" w:rsidR="00C66571" w:rsidRDefault="00C66571" w:rsidP="008B5E5D">
      <w:pPr>
        <w:pStyle w:val="ListParagraph"/>
        <w:ind w:left="900"/>
      </w:pPr>
    </w:p>
    <w:p w14:paraId="01E596BB" w14:textId="77777777" w:rsidR="00E41A62" w:rsidRDefault="00E41A62" w:rsidP="00E41A62">
      <w:pPr>
        <w:pStyle w:val="ListParagraph"/>
        <w:ind w:left="900"/>
      </w:pPr>
      <w:r>
        <w:t>Maximum value near 27. Minimum value is near 15. Value with the highest frequency is 25.6.</w:t>
      </w:r>
    </w:p>
    <w:p w14:paraId="5FD429EC" w14:textId="77777777" w:rsidR="00C66571" w:rsidRDefault="00C66571" w:rsidP="008B5E5D">
      <w:pPr>
        <w:pStyle w:val="ListParagraph"/>
        <w:ind w:left="900"/>
      </w:pPr>
    </w:p>
    <w:p w14:paraId="69592018" w14:textId="77777777" w:rsidR="00C66571" w:rsidRDefault="00C66571" w:rsidP="008B5E5D">
      <w:pPr>
        <w:pStyle w:val="ListParagraph"/>
        <w:ind w:left="900"/>
      </w:pPr>
    </w:p>
    <w:p w14:paraId="1B313600" w14:textId="77777777" w:rsidR="00C66571" w:rsidRDefault="00C66571" w:rsidP="008B5E5D">
      <w:pPr>
        <w:pStyle w:val="ListParagraph"/>
        <w:ind w:left="900"/>
      </w:pPr>
    </w:p>
    <w:p w14:paraId="49F16C73" w14:textId="77777777" w:rsidR="00C66571" w:rsidRDefault="00C66571" w:rsidP="008B5E5D">
      <w:pPr>
        <w:pStyle w:val="ListParagraph"/>
        <w:ind w:left="900"/>
      </w:pPr>
    </w:p>
    <w:p w14:paraId="4DDA586F" w14:textId="77777777" w:rsidR="00C66571" w:rsidRDefault="00C66571" w:rsidP="008B5E5D">
      <w:pPr>
        <w:pStyle w:val="ListParagraph"/>
        <w:ind w:left="900"/>
      </w:pPr>
    </w:p>
    <w:p w14:paraId="4C7F804D" w14:textId="77777777" w:rsidR="00C66571" w:rsidRDefault="00C66571" w:rsidP="008B5E5D">
      <w:pPr>
        <w:pStyle w:val="ListParagraph"/>
        <w:ind w:left="900"/>
      </w:pPr>
    </w:p>
    <w:p w14:paraId="5269EBFA" w14:textId="77777777" w:rsidR="00D21DB1" w:rsidRDefault="00D21DB1" w:rsidP="00D21DB1">
      <w:pPr>
        <w:pStyle w:val="ListParagraph"/>
        <w:numPr>
          <w:ilvl w:val="1"/>
          <w:numId w:val="1"/>
        </w:numPr>
        <w:ind w:left="900"/>
      </w:pPr>
      <w:r>
        <w:t>Perform the test you recommended in question</w:t>
      </w:r>
      <w:r w:rsidR="00EB70D6">
        <w:t>I</w:t>
      </w:r>
      <w:r w:rsidR="00F3570F">
        <w:t>V</w:t>
      </w:r>
      <w:r>
        <w:t>. Write the test statistic, P-value and the conclusions clearly</w:t>
      </w:r>
    </w:p>
    <w:p w14:paraId="448EC623" w14:textId="77777777" w:rsidR="00503CA7" w:rsidRDefault="00503CA7" w:rsidP="00503CA7"/>
    <w:p w14:paraId="34541145" w14:textId="77777777" w:rsidR="006E6A10" w:rsidRDefault="00C66571" w:rsidP="006E6A10">
      <w:r w:rsidRPr="00C66571">
        <w:rPr>
          <w:noProof/>
        </w:rPr>
        <w:drawing>
          <wp:inline distT="0" distB="0" distL="0" distR="0" wp14:anchorId="5C3EAB9A" wp14:editId="6B4A22BC">
            <wp:extent cx="5181600" cy="68921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43240" cy="697418"/>
                    </a:xfrm>
                    <a:prstGeom prst="rect">
                      <a:avLst/>
                    </a:prstGeom>
                  </pic:spPr>
                </pic:pic>
              </a:graphicData>
            </a:graphic>
          </wp:inline>
        </w:drawing>
      </w:r>
    </w:p>
    <w:p w14:paraId="182754C4" w14:textId="77777777" w:rsidR="00C66571" w:rsidRDefault="00C66571" w:rsidP="006E6A10"/>
    <w:p w14:paraId="37EBAEBB" w14:textId="77777777" w:rsidR="00C66571" w:rsidRDefault="00503CA7" w:rsidP="006E6A10">
      <w:r w:rsidRPr="00503CA7">
        <w:rPr>
          <w:noProof/>
        </w:rPr>
        <w:drawing>
          <wp:inline distT="0" distB="0" distL="0" distR="0" wp14:anchorId="162386CD" wp14:editId="6BF72DBA">
            <wp:extent cx="5943600" cy="4311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31165"/>
                    </a:xfrm>
                    <a:prstGeom prst="rect">
                      <a:avLst/>
                    </a:prstGeom>
                  </pic:spPr>
                </pic:pic>
              </a:graphicData>
            </a:graphic>
          </wp:inline>
        </w:drawing>
      </w:r>
    </w:p>
    <w:p w14:paraId="679B195E" w14:textId="77777777" w:rsidR="00503CA7" w:rsidRDefault="00503CA7" w:rsidP="006E6A10"/>
    <w:p w14:paraId="44291865" w14:textId="77777777" w:rsidR="00503CA7" w:rsidRDefault="00503CA7" w:rsidP="006E6A10"/>
    <w:p w14:paraId="7799AE15" w14:textId="77777777" w:rsidR="00503CA7" w:rsidRDefault="00503CA7" w:rsidP="006E6A10">
      <w:r>
        <w:t>p-value &gt; 0.05</w:t>
      </w:r>
    </w:p>
    <w:p w14:paraId="5DB86233" w14:textId="77777777" w:rsidR="00503CA7" w:rsidRDefault="00503CA7" w:rsidP="006E6A10">
      <w:r>
        <w:t xml:space="preserve">null hypothesis is </w:t>
      </w:r>
      <w:r w:rsidR="00A12B0A">
        <w:t xml:space="preserve">not </w:t>
      </w:r>
      <w:r>
        <w:t>rejected.</w:t>
      </w:r>
    </w:p>
    <w:p w14:paraId="059C2110" w14:textId="77777777" w:rsidR="00503CA7" w:rsidRDefault="00503CA7" w:rsidP="006E6A10"/>
    <w:p w14:paraId="51AD10D1" w14:textId="77777777" w:rsidR="00503CA7" w:rsidRDefault="00503CA7" w:rsidP="00503CA7">
      <w:pPr>
        <w:ind w:left="540"/>
        <w:rPr>
          <w:u w:val="single"/>
        </w:rPr>
      </w:pPr>
      <w:r w:rsidRPr="00D61A64">
        <w:rPr>
          <w:u w:val="single"/>
        </w:rPr>
        <w:lastRenderedPageBreak/>
        <w:t>Conclusion</w:t>
      </w:r>
    </w:p>
    <w:p w14:paraId="776B0FFE" w14:textId="77777777" w:rsidR="00503CA7" w:rsidRDefault="00503CA7" w:rsidP="00503CA7">
      <w:pPr>
        <w:ind w:left="360"/>
      </w:pPr>
      <w:r>
        <w:t>At the 0.05 significance level, there is no significant difference between the horn lengths of horned lizards that survived and dead.</w:t>
      </w:r>
    </w:p>
    <w:p w14:paraId="61517CF5" w14:textId="77777777" w:rsidR="00503CA7" w:rsidRDefault="00503CA7" w:rsidP="00503CA7"/>
    <w:p w14:paraId="0E339C3F" w14:textId="77777777" w:rsidR="00503CA7" w:rsidRDefault="00503CA7" w:rsidP="006E6A10"/>
    <w:p w14:paraId="6CFDDD2C" w14:textId="77777777" w:rsidR="00503CA7" w:rsidRDefault="00503CA7" w:rsidP="006E6A10"/>
    <w:p w14:paraId="621ADB57" w14:textId="77777777" w:rsidR="00503CA7" w:rsidRDefault="00503CA7" w:rsidP="006E6A10"/>
    <w:p w14:paraId="3B5D8A46" w14:textId="77777777" w:rsidR="00503CA7" w:rsidRDefault="00503CA7" w:rsidP="006E6A10"/>
    <w:p w14:paraId="0E8E67F7" w14:textId="77777777" w:rsidR="00503CA7" w:rsidRDefault="00503CA7" w:rsidP="006E6A10"/>
    <w:p w14:paraId="08371B9E" w14:textId="77777777" w:rsidR="00503CA7" w:rsidRDefault="00503CA7" w:rsidP="006E6A10"/>
    <w:p w14:paraId="452B284E" w14:textId="77777777" w:rsidR="00503CA7" w:rsidRDefault="00503CA7" w:rsidP="006E6A10"/>
    <w:p w14:paraId="23B6231C" w14:textId="77777777" w:rsidR="00503CA7" w:rsidRDefault="00503CA7" w:rsidP="006E6A10"/>
    <w:p w14:paraId="1D6DBCCB" w14:textId="77777777" w:rsidR="00503CA7" w:rsidRDefault="00503CA7" w:rsidP="006E6A10"/>
    <w:p w14:paraId="15F08680" w14:textId="77777777" w:rsidR="00503CA7" w:rsidRDefault="00503CA7" w:rsidP="006E6A10"/>
    <w:p w14:paraId="47648C4E" w14:textId="77777777" w:rsidR="00503CA7" w:rsidRDefault="00503CA7" w:rsidP="006E6A10"/>
    <w:p w14:paraId="776761D3" w14:textId="77777777" w:rsidR="00503CA7" w:rsidRDefault="00503CA7" w:rsidP="006E6A10"/>
    <w:p w14:paraId="5420E585" w14:textId="77777777" w:rsidR="006E6A10" w:rsidRDefault="006E6A10" w:rsidP="006E6A10">
      <w:pPr>
        <w:pStyle w:val="ListParagraph"/>
        <w:numPr>
          <w:ilvl w:val="0"/>
          <w:numId w:val="1"/>
        </w:numPr>
        <w:ind w:left="360"/>
      </w:pPr>
    </w:p>
    <w:p w14:paraId="0D12018D" w14:textId="77777777" w:rsidR="00954DD7" w:rsidRDefault="006E6A10" w:rsidP="006E6A10">
      <w:pPr>
        <w:ind w:left="540"/>
      </w:pPr>
      <w:r w:rsidRPr="006E6A10">
        <w:t xml:space="preserve">In many species, males are more likely to attract females if the males have high </w:t>
      </w:r>
      <w:r>
        <w:t>t</w:t>
      </w:r>
      <w:r w:rsidRPr="006E6A10">
        <w:t>estosterone</w:t>
      </w:r>
      <w:r w:rsidR="00F705FE">
        <w:t xml:space="preserve"> </w:t>
      </w:r>
      <w:r w:rsidRPr="006E6A10">
        <w:t>levels. Are males with high testosterone paying a cost for this extra mating success in other</w:t>
      </w:r>
      <w:r w:rsidR="00F705FE">
        <w:t xml:space="preserve"> </w:t>
      </w:r>
      <w:r w:rsidRPr="006E6A10">
        <w:t xml:space="preserve">ways? </w:t>
      </w:r>
      <w:r w:rsidRPr="00B85A10">
        <w:rPr>
          <w:highlight w:val="yellow"/>
        </w:rPr>
        <w:t>One hypothesis is that males with high testosterone might be less able to fight off</w:t>
      </w:r>
      <w:r w:rsidR="00462DAD" w:rsidRPr="00B85A10">
        <w:rPr>
          <w:highlight w:val="yellow"/>
        </w:rPr>
        <w:t xml:space="preserve"> </w:t>
      </w:r>
      <w:r w:rsidRPr="00B85A10">
        <w:rPr>
          <w:highlight w:val="yellow"/>
        </w:rPr>
        <w:t>disease</w:t>
      </w:r>
      <w:r w:rsidRPr="006E6A10">
        <w:t>—that is, their high levels of testosterone might reduce their immunocompetent. To test</w:t>
      </w:r>
      <w:r w:rsidR="00F705FE">
        <w:t xml:space="preserve"> </w:t>
      </w:r>
      <w:r w:rsidRPr="006E6A10">
        <w:t>this idea, Hasselquist et al. (1999) experimentally increased the testosterone levels of 13 malered-winged blackbirds by surgically implanting a small permeable tube filled with testosterone.</w:t>
      </w:r>
      <w:r w:rsidR="00F705FE">
        <w:t xml:space="preserve"> </w:t>
      </w:r>
      <w:r w:rsidRPr="006E6A10">
        <w:t>They measured immunocompetence as the rate of antibody production in response to a</w:t>
      </w:r>
      <w:r w:rsidR="00F705FE">
        <w:t xml:space="preserve"> </w:t>
      </w:r>
      <w:r w:rsidRPr="006E6A10">
        <w:t>non</w:t>
      </w:r>
      <w:r w:rsidR="00F705FE">
        <w:t>-</w:t>
      </w:r>
      <w:r w:rsidRPr="006E6A10">
        <w:t>pathogenic antigen in each bird’s blood serum both before and after the implant. The</w:t>
      </w:r>
      <w:r w:rsidR="00F705FE">
        <w:t xml:space="preserve"> </w:t>
      </w:r>
      <w:r w:rsidRPr="006E6A10">
        <w:t>antibody production rates were measured optically, in units of log 10−3 optical density per</w:t>
      </w:r>
      <w:r w:rsidR="00F705FE">
        <w:t xml:space="preserve"> </w:t>
      </w:r>
      <w:r w:rsidRPr="006E6A10">
        <w:t>minute (ln[mOD/min]).</w:t>
      </w:r>
      <w:r w:rsidR="00182C84">
        <w:t xml:space="preserve"> The data is available in “</w:t>
      </w:r>
      <w:r w:rsidR="00182C84" w:rsidRPr="00182C84">
        <w:t>BlackbirdTestosterone</w:t>
      </w:r>
      <w:r w:rsidR="00182C84">
        <w:t>.csv”</w:t>
      </w:r>
    </w:p>
    <w:p w14:paraId="06D236B9" w14:textId="77777777" w:rsidR="006E6A10" w:rsidRDefault="006E6A10" w:rsidP="006E6A10">
      <w:pPr>
        <w:pStyle w:val="ListParagraph"/>
        <w:ind w:left="900"/>
      </w:pPr>
    </w:p>
    <w:p w14:paraId="498A0909" w14:textId="77777777" w:rsidR="00954DD7" w:rsidRDefault="00954DD7" w:rsidP="00954DD7">
      <w:pPr>
        <w:pStyle w:val="ListParagraph"/>
        <w:numPr>
          <w:ilvl w:val="1"/>
          <w:numId w:val="1"/>
        </w:numPr>
        <w:ind w:left="900"/>
      </w:pPr>
      <w:r w:rsidRPr="00954DD7">
        <w:t>Write the null and alternative hypotheses for the above research question.</w:t>
      </w:r>
    </w:p>
    <w:p w14:paraId="4F897017" w14:textId="77777777" w:rsidR="00954DD7" w:rsidRDefault="00954DD7" w:rsidP="00954DD7">
      <w:pPr>
        <w:pStyle w:val="ListParagraph"/>
        <w:ind w:left="900"/>
      </w:pPr>
    </w:p>
    <w:p w14:paraId="669E09AE" w14:textId="77777777" w:rsidR="00462DAD" w:rsidRPr="00462DAD" w:rsidRDefault="00462DAD" w:rsidP="00462DAD">
      <w:pPr>
        <w:ind w:left="360"/>
      </w:pPr>
      <w:r>
        <w:t xml:space="preserve">Ho: </w:t>
      </w:r>
      <w:r w:rsidRPr="00462DAD">
        <w:t>U</w:t>
      </w:r>
      <w:r w:rsidR="00B85A10">
        <w:rPr>
          <w:vertAlign w:val="subscript"/>
        </w:rPr>
        <w:t>H</w:t>
      </w:r>
      <w:r>
        <w:t xml:space="preserve"> – U</w:t>
      </w:r>
      <w:r w:rsidR="00B85A10">
        <w:rPr>
          <w:vertAlign w:val="subscript"/>
        </w:rPr>
        <w:t>L</w:t>
      </w:r>
      <w:r>
        <w:t>=</w:t>
      </w:r>
      <w:r w:rsidR="00B85A10">
        <w:t>&gt;</w:t>
      </w:r>
      <w:r>
        <w:t>0</w:t>
      </w:r>
    </w:p>
    <w:p w14:paraId="57E6448E" w14:textId="77777777" w:rsidR="00462DAD" w:rsidRDefault="00462DAD" w:rsidP="00462DAD">
      <w:pPr>
        <w:ind w:left="360"/>
      </w:pPr>
      <w:r w:rsidRPr="00462DAD">
        <w:t>The</w:t>
      </w:r>
      <w:r w:rsidR="00B85A10">
        <w:t xml:space="preserve"> immunocompetence of birds with higher testosterone is not less compared to birds with lower testosterone.</w:t>
      </w:r>
    </w:p>
    <w:p w14:paraId="37E0EE74" w14:textId="77777777" w:rsidR="00462DAD" w:rsidRDefault="00462DAD" w:rsidP="00462DAD">
      <w:pPr>
        <w:ind w:left="360"/>
      </w:pPr>
    </w:p>
    <w:p w14:paraId="4B289D13" w14:textId="77777777" w:rsidR="00462DAD" w:rsidRDefault="00462DAD" w:rsidP="00462DAD">
      <w:pPr>
        <w:ind w:left="360"/>
      </w:pPr>
      <w:r>
        <w:t>H</w:t>
      </w:r>
      <w:r w:rsidRPr="00A508AE">
        <w:rPr>
          <w:vertAlign w:val="subscript"/>
        </w:rPr>
        <w:t>A</w:t>
      </w:r>
      <w:r>
        <w:t xml:space="preserve">: </w:t>
      </w:r>
      <w:r w:rsidRPr="00462DAD">
        <w:t>U</w:t>
      </w:r>
      <w:r w:rsidR="00B85A10">
        <w:rPr>
          <w:vertAlign w:val="subscript"/>
        </w:rPr>
        <w:t>H</w:t>
      </w:r>
      <w:r>
        <w:t xml:space="preserve"> – U</w:t>
      </w:r>
      <w:r w:rsidR="00B85A10">
        <w:rPr>
          <w:vertAlign w:val="subscript"/>
        </w:rPr>
        <w:t>L</w:t>
      </w:r>
      <w:r w:rsidR="00B85A10">
        <w:t xml:space="preserve"> &lt;</w:t>
      </w:r>
      <w:r>
        <w:t xml:space="preserve">0 </w:t>
      </w:r>
    </w:p>
    <w:p w14:paraId="701EBFEF" w14:textId="77777777" w:rsidR="00B85A10" w:rsidRDefault="00B85A10" w:rsidP="00B85A10">
      <w:pPr>
        <w:ind w:left="360"/>
      </w:pPr>
      <w:r w:rsidRPr="00462DAD">
        <w:t>The</w:t>
      </w:r>
      <w:r>
        <w:t xml:space="preserve"> immunocompetence of birds with higher testosterone is less compared to birds with lower testosterone.</w:t>
      </w:r>
    </w:p>
    <w:p w14:paraId="66B63273" w14:textId="77777777" w:rsidR="00B85A10" w:rsidRDefault="00B85A10" w:rsidP="00B85A10">
      <w:pPr>
        <w:ind w:left="360"/>
      </w:pPr>
    </w:p>
    <w:p w14:paraId="76BA6514" w14:textId="77777777" w:rsidR="00B85A10" w:rsidRDefault="00B85A10" w:rsidP="004C112A">
      <w:pPr>
        <w:pStyle w:val="ListParagraph"/>
      </w:pPr>
    </w:p>
    <w:p w14:paraId="67C4A168" w14:textId="77777777" w:rsidR="006E6A10" w:rsidRPr="00940B2C" w:rsidRDefault="006E6A10" w:rsidP="006E6A10">
      <w:pPr>
        <w:pStyle w:val="ListParagraph"/>
        <w:numPr>
          <w:ilvl w:val="1"/>
          <w:numId w:val="1"/>
        </w:numPr>
        <w:ind w:left="900"/>
      </w:pPr>
      <w:r>
        <w:t xml:space="preserve">What are the assumptions when performing the above test? </w:t>
      </w:r>
    </w:p>
    <w:p w14:paraId="7D70F768" w14:textId="77777777" w:rsidR="00B85A10" w:rsidRDefault="00B85A10" w:rsidP="00B85A10">
      <w:pPr>
        <w:ind w:left="360"/>
        <w:jc w:val="center"/>
      </w:pPr>
      <w:r>
        <w:t>Data population is normally distributed.</w:t>
      </w:r>
    </w:p>
    <w:p w14:paraId="71D04ECF" w14:textId="77777777" w:rsidR="00B85A10" w:rsidRDefault="00B85A10" w:rsidP="00B85A10">
      <w:pPr>
        <w:ind w:left="360"/>
        <w:jc w:val="center"/>
      </w:pPr>
      <w:r>
        <w:t>Samples are randomly selected.</w:t>
      </w:r>
    </w:p>
    <w:p w14:paraId="5F6C491E" w14:textId="77777777" w:rsidR="00B85A10" w:rsidRDefault="00B85A10" w:rsidP="00B85A10">
      <w:pPr>
        <w:ind w:left="360"/>
        <w:jc w:val="center"/>
      </w:pPr>
      <w:r>
        <w:t>Independent observations.</w:t>
      </w:r>
    </w:p>
    <w:p w14:paraId="583DEFB8" w14:textId="77777777" w:rsidR="00B85A10" w:rsidRDefault="00B85A10" w:rsidP="00B85A10">
      <w:pPr>
        <w:ind w:left="360"/>
        <w:jc w:val="center"/>
      </w:pPr>
      <w:r>
        <w:t>Equal variance in populations are assumed.</w:t>
      </w:r>
    </w:p>
    <w:p w14:paraId="5B224E4B" w14:textId="77777777" w:rsidR="006E6A10" w:rsidRDefault="006E6A10" w:rsidP="006E6A10">
      <w:pPr>
        <w:ind w:left="900"/>
      </w:pPr>
    </w:p>
    <w:p w14:paraId="4E227507" w14:textId="77777777" w:rsidR="00182C84" w:rsidRDefault="00182C84" w:rsidP="00182C84">
      <w:pPr>
        <w:pStyle w:val="ListParagraph"/>
        <w:ind w:left="1620"/>
      </w:pPr>
    </w:p>
    <w:p w14:paraId="1AF068F5" w14:textId="77777777" w:rsidR="006E6A10" w:rsidRDefault="009D5C1F" w:rsidP="006E6A10">
      <w:pPr>
        <w:pStyle w:val="ListParagraph"/>
        <w:numPr>
          <w:ilvl w:val="1"/>
          <w:numId w:val="1"/>
        </w:numPr>
        <w:ind w:left="900"/>
      </w:pPr>
      <w:r w:rsidRPr="009D5C1F">
        <w:rPr>
          <w:rFonts w:ascii="Menlo" w:hAnsi="Menlo" w:cs="Menlo"/>
          <w:b/>
          <w:bCs/>
          <w:noProof/>
          <w:color w:val="000080"/>
          <w:sz w:val="21"/>
          <w:szCs w:val="21"/>
        </w:rPr>
        <w:drawing>
          <wp:anchor distT="0" distB="0" distL="114300" distR="114300" simplePos="0" relativeHeight="251692544" behindDoc="0" locked="0" layoutInCell="1" allowOverlap="1" wp14:anchorId="04A22ED0" wp14:editId="5CEA86F3">
            <wp:simplePos x="0" y="0"/>
            <wp:positionH relativeFrom="column">
              <wp:posOffset>1127760</wp:posOffset>
            </wp:positionH>
            <wp:positionV relativeFrom="paragraph">
              <wp:posOffset>411480</wp:posOffset>
            </wp:positionV>
            <wp:extent cx="2430780" cy="273050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430780" cy="2730500"/>
                    </a:xfrm>
                    <a:prstGeom prst="rect">
                      <a:avLst/>
                    </a:prstGeom>
                  </pic:spPr>
                </pic:pic>
              </a:graphicData>
            </a:graphic>
            <wp14:sizeRelH relativeFrom="page">
              <wp14:pctWidth>0</wp14:pctWidth>
            </wp14:sizeRelH>
            <wp14:sizeRelV relativeFrom="page">
              <wp14:pctHeight>0</wp14:pctHeight>
            </wp14:sizeRelV>
          </wp:anchor>
        </w:drawing>
      </w:r>
      <w:r w:rsidR="006E6A10">
        <w:t xml:space="preserve">Import the data set into a Pandas </w:t>
      </w:r>
      <w:r w:rsidR="00A40149">
        <w:t>DataFrame</w:t>
      </w:r>
      <w:r w:rsidR="006E6A10">
        <w:t xml:space="preserve">. Write down the following statistics for each </w:t>
      </w:r>
      <w:r w:rsidR="006A69A0">
        <w:t xml:space="preserve">log before, log after, and log difference </w:t>
      </w:r>
      <w:r w:rsidR="006E6A10">
        <w:t xml:space="preserve">variable: mean, standard deviation. </w:t>
      </w:r>
    </w:p>
    <w:p w14:paraId="13F74990" w14:textId="77777777" w:rsidR="006E6A10" w:rsidRDefault="006E6A10" w:rsidP="009D5C1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00"/>
        <w:rPr>
          <w:rFonts w:ascii="Menlo" w:hAnsi="Menlo" w:cs="Menlo"/>
          <w:b/>
          <w:bCs/>
          <w:color w:val="000080"/>
          <w:sz w:val="21"/>
          <w:szCs w:val="21"/>
        </w:rPr>
      </w:pPr>
    </w:p>
    <w:p w14:paraId="10CDC287" w14:textId="77777777" w:rsidR="009D5C1F" w:rsidRDefault="009D5C1F" w:rsidP="006E6A1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b/>
          <w:bCs/>
          <w:color w:val="000080"/>
          <w:sz w:val="21"/>
          <w:szCs w:val="21"/>
        </w:rPr>
      </w:pPr>
    </w:p>
    <w:p w14:paraId="40AC64C6" w14:textId="77777777" w:rsidR="006E6A10" w:rsidRDefault="009D5C1F" w:rsidP="006E6A10">
      <w:pPr>
        <w:pStyle w:val="ListParagraph"/>
      </w:pPr>
      <w:r w:rsidRPr="009D5C1F">
        <w:rPr>
          <w:noProof/>
        </w:rPr>
        <w:drawing>
          <wp:inline distT="0" distB="0" distL="0" distR="0" wp14:anchorId="2C480A9F" wp14:editId="62CC3047">
            <wp:extent cx="3596640" cy="133091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9650" cy="1339429"/>
                    </a:xfrm>
                    <a:prstGeom prst="rect">
                      <a:avLst/>
                    </a:prstGeom>
                  </pic:spPr>
                </pic:pic>
              </a:graphicData>
            </a:graphic>
          </wp:inline>
        </w:drawing>
      </w:r>
    </w:p>
    <w:p w14:paraId="30A2CE75" w14:textId="77777777" w:rsidR="009D5C1F" w:rsidRDefault="009D5C1F" w:rsidP="006E6A10">
      <w:pPr>
        <w:pStyle w:val="ListParagraph"/>
      </w:pPr>
    </w:p>
    <w:p w14:paraId="70D71FC4" w14:textId="77777777" w:rsidR="009D5C1F" w:rsidRDefault="009D5C1F" w:rsidP="006E6A10">
      <w:pPr>
        <w:pStyle w:val="ListParagraph"/>
      </w:pPr>
    </w:p>
    <w:p w14:paraId="07EA8410" w14:textId="77777777" w:rsidR="009D5C1F" w:rsidRDefault="009D5C1F" w:rsidP="006E6A10">
      <w:pPr>
        <w:pStyle w:val="ListParagraph"/>
      </w:pPr>
    </w:p>
    <w:p w14:paraId="4AD915FB" w14:textId="77777777" w:rsidR="00781F23" w:rsidRDefault="006E6A10" w:rsidP="006E6A10">
      <w:pPr>
        <w:pStyle w:val="ListParagraph"/>
        <w:numPr>
          <w:ilvl w:val="1"/>
          <w:numId w:val="1"/>
        </w:numPr>
        <w:ind w:left="900"/>
      </w:pPr>
      <w:r>
        <w:t xml:space="preserve">Testing the normality assumption for the </w:t>
      </w:r>
      <w:r w:rsidR="006A69A0">
        <w:t>log difference variable</w:t>
      </w:r>
      <w:r>
        <w:t xml:space="preserve">. </w:t>
      </w:r>
    </w:p>
    <w:p w14:paraId="052D128F" w14:textId="77777777" w:rsidR="00B85A10" w:rsidRDefault="00B85A10" w:rsidP="00B85A10">
      <w:pPr>
        <w:pStyle w:val="ListParagraph"/>
        <w:ind w:left="900"/>
      </w:pPr>
    </w:p>
    <w:p w14:paraId="2D2D994B" w14:textId="77777777" w:rsidR="004C112A" w:rsidRDefault="004C112A" w:rsidP="00781F23">
      <w:pPr>
        <w:pStyle w:val="ListParagraph"/>
        <w:ind w:left="900"/>
      </w:pPr>
      <w:r>
        <w:rPr>
          <w:noProof/>
        </w:rPr>
        <w:lastRenderedPageBreak/>
        <w:drawing>
          <wp:anchor distT="0" distB="0" distL="114300" distR="114300" simplePos="0" relativeHeight="251694592" behindDoc="0" locked="0" layoutInCell="1" allowOverlap="1" wp14:anchorId="4E650EAD" wp14:editId="15F0D87E">
            <wp:simplePos x="0" y="0"/>
            <wp:positionH relativeFrom="column">
              <wp:posOffset>571500</wp:posOffset>
            </wp:positionH>
            <wp:positionV relativeFrom="paragraph">
              <wp:posOffset>175260</wp:posOffset>
            </wp:positionV>
            <wp:extent cx="4732020" cy="354901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Q3_histogram_logDifference.png"/>
                    <pic:cNvPicPr/>
                  </pic:nvPicPr>
                  <pic:blipFill>
                    <a:blip r:embed="rId36">
                      <a:extLst>
                        <a:ext uri="{28A0092B-C50C-407E-A947-70E740481C1C}">
                          <a14:useLocalDpi xmlns:a14="http://schemas.microsoft.com/office/drawing/2010/main" val="0"/>
                        </a:ext>
                      </a:extLst>
                    </a:blip>
                    <a:stretch>
                      <a:fillRect/>
                    </a:stretch>
                  </pic:blipFill>
                  <pic:spPr>
                    <a:xfrm>
                      <a:off x="0" y="0"/>
                      <a:ext cx="4732020" cy="3549015"/>
                    </a:xfrm>
                    <a:prstGeom prst="rect">
                      <a:avLst/>
                    </a:prstGeom>
                  </pic:spPr>
                </pic:pic>
              </a:graphicData>
            </a:graphic>
            <wp14:sizeRelH relativeFrom="page">
              <wp14:pctWidth>0</wp14:pctWidth>
            </wp14:sizeRelH>
            <wp14:sizeRelV relativeFrom="page">
              <wp14:pctHeight>0</wp14:pctHeight>
            </wp14:sizeRelV>
          </wp:anchor>
        </w:drawing>
      </w:r>
      <w:r w:rsidR="006E6A10">
        <w:t xml:space="preserve">First, draw </w:t>
      </w:r>
      <w:r w:rsidR="006A69A0">
        <w:t xml:space="preserve">a </w:t>
      </w:r>
      <w:r w:rsidR="006E6A10">
        <w:t xml:space="preserve">histogram and </w:t>
      </w:r>
      <w:r w:rsidR="006A69A0">
        <w:t xml:space="preserve">a </w:t>
      </w:r>
      <w:r w:rsidR="006E6A10">
        <w:t xml:space="preserve">QQ plot for </w:t>
      </w:r>
      <w:r w:rsidR="006A69A0">
        <w:t xml:space="preserve">the variable. </w:t>
      </w:r>
    </w:p>
    <w:p w14:paraId="495EA591" w14:textId="77777777" w:rsidR="004C112A" w:rsidRDefault="004C112A" w:rsidP="00781F23">
      <w:pPr>
        <w:pStyle w:val="ListParagraph"/>
        <w:ind w:left="900"/>
      </w:pPr>
    </w:p>
    <w:p w14:paraId="4F0284EA" w14:textId="77777777" w:rsidR="00E41A62" w:rsidRDefault="00E41A62" w:rsidP="00E41A62">
      <w:pPr>
        <w:pStyle w:val="ListParagraph"/>
        <w:ind w:left="900"/>
      </w:pPr>
      <w:r>
        <w:t xml:space="preserve">There is one value in the range of -0.4to -0.26, two values in the range of -0.26 to -0.15, five values in the range of -0.15 to -0.3, two values in the range of -0.3 to 0.1 </w:t>
      </w:r>
    </w:p>
    <w:p w14:paraId="2EB1EBA9" w14:textId="77777777" w:rsidR="00E41A62" w:rsidRDefault="00E41A62" w:rsidP="00E41A62">
      <w:pPr>
        <w:pStyle w:val="ListParagraph"/>
        <w:ind w:left="900"/>
      </w:pPr>
      <w:r>
        <w:t xml:space="preserve">And  three values in the range of </w:t>
      </w:r>
      <w:r w:rsidR="000A3CE5">
        <w:t>0.1</w:t>
      </w:r>
      <w:r>
        <w:t xml:space="preserve"> to </w:t>
      </w:r>
      <w:r w:rsidR="000A3CE5">
        <w:t>0.2</w:t>
      </w:r>
      <w:r>
        <w:t>.</w:t>
      </w:r>
    </w:p>
    <w:p w14:paraId="7AAA8663" w14:textId="77777777" w:rsidR="004C112A" w:rsidRDefault="004C112A" w:rsidP="00781F23">
      <w:pPr>
        <w:pStyle w:val="ListParagraph"/>
        <w:ind w:left="900"/>
      </w:pPr>
      <w:r>
        <w:rPr>
          <w:noProof/>
        </w:rPr>
        <w:drawing>
          <wp:anchor distT="0" distB="0" distL="114300" distR="114300" simplePos="0" relativeHeight="251696640" behindDoc="0" locked="0" layoutInCell="1" allowOverlap="1" wp14:anchorId="53AE24DA" wp14:editId="5AC8992F">
            <wp:simplePos x="0" y="0"/>
            <wp:positionH relativeFrom="column">
              <wp:posOffset>685800</wp:posOffset>
            </wp:positionH>
            <wp:positionV relativeFrom="paragraph">
              <wp:posOffset>184785</wp:posOffset>
            </wp:positionV>
            <wp:extent cx="4572000" cy="342900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3_QQ_logDifference.png"/>
                    <pic:cNvPicPr/>
                  </pic:nvPicPr>
                  <pic:blipFill>
                    <a:blip r:embed="rId37">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14:sizeRelH relativeFrom="page">
              <wp14:pctWidth>0</wp14:pctWidth>
            </wp14:sizeRelH>
            <wp14:sizeRelV relativeFrom="page">
              <wp14:pctHeight>0</wp14:pctHeight>
            </wp14:sizeRelV>
          </wp:anchor>
        </w:drawing>
      </w:r>
    </w:p>
    <w:p w14:paraId="7AF2758E" w14:textId="77777777" w:rsidR="004C112A" w:rsidRDefault="000A3CE5" w:rsidP="00781F23">
      <w:pPr>
        <w:pStyle w:val="ListParagraph"/>
        <w:ind w:left="900"/>
      </w:pPr>
      <w:r>
        <w:t>This plot shows a straight line. Therefore, the data is normally distributed.</w:t>
      </w:r>
    </w:p>
    <w:p w14:paraId="4294B083" w14:textId="77777777" w:rsidR="004C112A" w:rsidRDefault="004C112A" w:rsidP="00781F23">
      <w:pPr>
        <w:pStyle w:val="ListParagraph"/>
        <w:ind w:left="900"/>
      </w:pPr>
    </w:p>
    <w:p w14:paraId="5D446908" w14:textId="77777777" w:rsidR="009D5C1F" w:rsidRDefault="006A69A0" w:rsidP="00781F23">
      <w:pPr>
        <w:pStyle w:val="ListParagraph"/>
        <w:ind w:left="900"/>
      </w:pPr>
      <w:r w:rsidRPr="00E41A62">
        <w:t>I</w:t>
      </w:r>
      <w:r w:rsidR="006E6A10" w:rsidRPr="00E41A62">
        <w:t>nterpret the results of the two plots.</w:t>
      </w:r>
      <w:r w:rsidR="006E6A10">
        <w:t xml:space="preserve"> </w:t>
      </w:r>
    </w:p>
    <w:p w14:paraId="247E30C6" w14:textId="77777777" w:rsidR="004C112A" w:rsidRDefault="004C112A" w:rsidP="00781F23">
      <w:pPr>
        <w:pStyle w:val="ListParagraph"/>
        <w:ind w:left="900"/>
      </w:pPr>
    </w:p>
    <w:p w14:paraId="1821DFBE" w14:textId="77777777" w:rsidR="009D5C1F" w:rsidRDefault="006E6A10" w:rsidP="00781F23">
      <w:pPr>
        <w:pStyle w:val="ListParagraph"/>
        <w:ind w:left="900"/>
      </w:pPr>
      <w:r>
        <w:t xml:space="preserve">Then, perform the Shapiro-Wilk test for normality on </w:t>
      </w:r>
      <w:r w:rsidR="006A69A0">
        <w:t>the</w:t>
      </w:r>
      <w:r>
        <w:t xml:space="preserve"> variable. Write the test hypotheses, P-value, and the conclusion</w:t>
      </w:r>
      <w:r w:rsidR="00EB70D6">
        <w:t xml:space="preserve"> for the Shapiro-Wilk test</w:t>
      </w:r>
      <w:r>
        <w:t xml:space="preserve">. </w:t>
      </w:r>
    </w:p>
    <w:p w14:paraId="66913E42" w14:textId="77777777" w:rsidR="009D5C1F" w:rsidRDefault="009D5C1F" w:rsidP="00781F23">
      <w:pPr>
        <w:pStyle w:val="ListParagraph"/>
        <w:ind w:left="900"/>
      </w:pPr>
    </w:p>
    <w:p w14:paraId="6D0E59B1" w14:textId="77777777" w:rsidR="004C112A" w:rsidRPr="00D1056B" w:rsidRDefault="004C112A" w:rsidP="004C112A">
      <w:pPr>
        <w:pStyle w:val="ListParagraph"/>
        <w:ind w:left="900"/>
        <w:rPr>
          <w:b/>
          <w:u w:val="single"/>
        </w:rPr>
      </w:pPr>
      <w:r w:rsidRPr="00D1056B">
        <w:rPr>
          <w:b/>
          <w:u w:val="single"/>
        </w:rPr>
        <w:t>Shapiro-Wilk test for normality</w:t>
      </w:r>
    </w:p>
    <w:p w14:paraId="5A93D4D5" w14:textId="77777777" w:rsidR="004C112A" w:rsidRPr="00D1056B" w:rsidRDefault="004C112A" w:rsidP="004C112A">
      <w:pPr>
        <w:rPr>
          <w:b/>
        </w:rPr>
      </w:pPr>
      <w:r w:rsidRPr="00D1056B">
        <w:rPr>
          <w:b/>
        </w:rPr>
        <w:t>Ho: data is normally distributed.</w:t>
      </w:r>
    </w:p>
    <w:p w14:paraId="7458E131" w14:textId="77777777" w:rsidR="004C112A" w:rsidRPr="00D1056B" w:rsidRDefault="004C112A" w:rsidP="004C112A">
      <w:pPr>
        <w:rPr>
          <w:b/>
        </w:rPr>
      </w:pPr>
      <w:r w:rsidRPr="00D1056B">
        <w:rPr>
          <w:b/>
        </w:rPr>
        <w:t>H</w:t>
      </w:r>
      <w:r w:rsidRPr="00D1056B">
        <w:rPr>
          <w:b/>
          <w:vertAlign w:val="subscript"/>
        </w:rPr>
        <w:t>A</w:t>
      </w:r>
      <w:r w:rsidRPr="00D1056B">
        <w:rPr>
          <w:b/>
        </w:rPr>
        <w:t>: data is not normally distributed.</w:t>
      </w:r>
    </w:p>
    <w:p w14:paraId="10C411A2" w14:textId="77777777" w:rsidR="004C112A" w:rsidRDefault="004C112A" w:rsidP="004C112A">
      <w:pPr>
        <w:pStyle w:val="ListParagraph"/>
        <w:ind w:left="900"/>
        <w:rPr>
          <w:b/>
        </w:rPr>
      </w:pPr>
      <w:r w:rsidRPr="004C112A">
        <w:rPr>
          <w:b/>
          <w:noProof/>
        </w:rPr>
        <w:drawing>
          <wp:anchor distT="0" distB="0" distL="114300" distR="114300" simplePos="0" relativeHeight="251697664" behindDoc="0" locked="0" layoutInCell="1" allowOverlap="1" wp14:anchorId="5CA97FAE" wp14:editId="6D942DB8">
            <wp:simplePos x="0" y="0"/>
            <wp:positionH relativeFrom="column">
              <wp:posOffset>-457200</wp:posOffset>
            </wp:positionH>
            <wp:positionV relativeFrom="paragraph">
              <wp:posOffset>1120140</wp:posOffset>
            </wp:positionV>
            <wp:extent cx="5943600" cy="271145"/>
            <wp:effectExtent l="0" t="0" r="0"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271145"/>
                    </a:xfrm>
                    <a:prstGeom prst="rect">
                      <a:avLst/>
                    </a:prstGeom>
                  </pic:spPr>
                </pic:pic>
              </a:graphicData>
            </a:graphic>
            <wp14:sizeRelH relativeFrom="page">
              <wp14:pctWidth>0</wp14:pctWidth>
            </wp14:sizeRelH>
            <wp14:sizeRelV relativeFrom="page">
              <wp14:pctHeight>0</wp14:pctHeight>
            </wp14:sizeRelV>
          </wp:anchor>
        </w:drawing>
      </w:r>
      <w:r w:rsidRPr="004C112A">
        <w:rPr>
          <w:b/>
          <w:noProof/>
        </w:rPr>
        <w:drawing>
          <wp:inline distT="0" distB="0" distL="0" distR="0" wp14:anchorId="68AAE12E" wp14:editId="7E8D8CEE">
            <wp:extent cx="1973580" cy="9561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90022" cy="964158"/>
                    </a:xfrm>
                    <a:prstGeom prst="rect">
                      <a:avLst/>
                    </a:prstGeom>
                  </pic:spPr>
                </pic:pic>
              </a:graphicData>
            </a:graphic>
          </wp:inline>
        </w:drawing>
      </w:r>
    </w:p>
    <w:p w14:paraId="4CE53F01" w14:textId="77777777" w:rsidR="004C112A" w:rsidRDefault="004C112A" w:rsidP="004C112A">
      <w:pPr>
        <w:pStyle w:val="ListParagraph"/>
        <w:ind w:left="900"/>
        <w:rPr>
          <w:b/>
        </w:rPr>
      </w:pPr>
    </w:p>
    <w:p w14:paraId="11AEEA53" w14:textId="77777777" w:rsidR="004C112A" w:rsidRPr="00D1056B" w:rsidRDefault="004C112A" w:rsidP="004C112A">
      <w:pPr>
        <w:rPr>
          <w:b/>
        </w:rPr>
      </w:pPr>
    </w:p>
    <w:p w14:paraId="7E602746" w14:textId="77777777" w:rsidR="004C112A" w:rsidRPr="00D1056B" w:rsidRDefault="004C112A" w:rsidP="004C112A">
      <w:pPr>
        <w:rPr>
          <w:b/>
        </w:rPr>
      </w:pPr>
      <w:r w:rsidRPr="00D1056B">
        <w:rPr>
          <w:b/>
        </w:rPr>
        <w:t>p-value for dataset &gt;significance level(0.05)</w:t>
      </w:r>
    </w:p>
    <w:p w14:paraId="49CFA051" w14:textId="77777777" w:rsidR="004C112A" w:rsidRPr="00D1056B" w:rsidRDefault="004C112A" w:rsidP="004C112A">
      <w:pPr>
        <w:rPr>
          <w:b/>
        </w:rPr>
      </w:pPr>
      <w:r w:rsidRPr="00D1056B">
        <w:rPr>
          <w:b/>
        </w:rPr>
        <w:t>null hypothesis is not rejected.</w:t>
      </w:r>
    </w:p>
    <w:p w14:paraId="3D460EE1" w14:textId="77777777" w:rsidR="004C112A" w:rsidRPr="00D1056B" w:rsidRDefault="004C112A" w:rsidP="004C112A">
      <w:pPr>
        <w:rPr>
          <w:b/>
        </w:rPr>
      </w:pPr>
    </w:p>
    <w:p w14:paraId="43B5A435" w14:textId="77777777" w:rsidR="004C112A" w:rsidRPr="00D1056B" w:rsidRDefault="004C112A" w:rsidP="004C112A">
      <w:pPr>
        <w:rPr>
          <w:b/>
        </w:rPr>
      </w:pPr>
      <w:r w:rsidRPr="00D1056B">
        <w:rPr>
          <w:b/>
        </w:rPr>
        <w:t>Therefore, dead is normally distributed.</w:t>
      </w:r>
    </w:p>
    <w:p w14:paraId="2A695042" w14:textId="77777777" w:rsidR="004C112A" w:rsidRDefault="004C112A" w:rsidP="004C112A"/>
    <w:p w14:paraId="2538C700" w14:textId="77777777" w:rsidR="009D5C1F" w:rsidRDefault="009D5C1F" w:rsidP="00781F23">
      <w:pPr>
        <w:pStyle w:val="ListParagraph"/>
        <w:ind w:left="900"/>
      </w:pPr>
    </w:p>
    <w:p w14:paraId="0E37085F" w14:textId="77777777" w:rsidR="006E6A10" w:rsidRDefault="006E6A10" w:rsidP="00781F23">
      <w:pPr>
        <w:pStyle w:val="ListParagraph"/>
        <w:ind w:left="900"/>
      </w:pPr>
      <w:r>
        <w:t>What type of test would you recommend (parametric or non-parametric)?</w:t>
      </w:r>
    </w:p>
    <w:p w14:paraId="7048CEEB" w14:textId="77777777" w:rsidR="006E6A10" w:rsidRPr="00EB70D6" w:rsidRDefault="006E6A10" w:rsidP="006E6A10">
      <w:pPr>
        <w:pStyle w:val="ListParagraph"/>
        <w:ind w:left="900"/>
        <w:rPr>
          <w:i/>
          <w:iCs/>
        </w:rPr>
      </w:pPr>
      <w:r w:rsidRPr="00EB70D6">
        <w:rPr>
          <w:i/>
          <w:iCs/>
        </w:rPr>
        <w:t>Hint: use statmodels package for QQ plot generation.</w:t>
      </w:r>
    </w:p>
    <w:p w14:paraId="3437063B" w14:textId="77777777" w:rsidR="006E6A10" w:rsidRDefault="006E6A10" w:rsidP="006E6A10">
      <w:pPr>
        <w:pStyle w:val="ListParagraph"/>
        <w:ind w:left="900"/>
      </w:pPr>
    </w:p>
    <w:p w14:paraId="3DF6DED3" w14:textId="77777777" w:rsidR="008C3273" w:rsidRPr="00D1056B" w:rsidRDefault="008C3273" w:rsidP="008C3273">
      <w:pPr>
        <w:rPr>
          <w:b/>
        </w:rPr>
      </w:pPr>
      <w:r w:rsidRPr="00D1056B">
        <w:rPr>
          <w:b/>
        </w:rPr>
        <w:t xml:space="preserve">Since </w:t>
      </w:r>
      <w:r>
        <w:rPr>
          <w:b/>
        </w:rPr>
        <w:t>the dataset is</w:t>
      </w:r>
      <w:r w:rsidRPr="00D1056B">
        <w:rPr>
          <w:b/>
        </w:rPr>
        <w:t xml:space="preserve"> normally distributed, a parametric test is recommended.</w:t>
      </w:r>
    </w:p>
    <w:p w14:paraId="42CF12E1" w14:textId="77777777" w:rsidR="008C3273" w:rsidRPr="00D1056B" w:rsidRDefault="008C3273" w:rsidP="008C3273">
      <w:pPr>
        <w:rPr>
          <w:b/>
        </w:rPr>
      </w:pPr>
    </w:p>
    <w:p w14:paraId="1D140D7E" w14:textId="77777777" w:rsidR="008C3273" w:rsidRPr="00D1056B" w:rsidRDefault="008C3273" w:rsidP="008C3273">
      <w:pPr>
        <w:rPr>
          <w:b/>
        </w:rPr>
      </w:pPr>
      <w:r>
        <w:rPr>
          <w:b/>
        </w:rPr>
        <w:t>Dataset</w:t>
      </w:r>
      <w:r w:rsidR="00A12B0A">
        <w:rPr>
          <w:b/>
        </w:rPr>
        <w:t>s</w:t>
      </w:r>
      <w:r>
        <w:rPr>
          <w:b/>
        </w:rPr>
        <w:t xml:space="preserve"> </w:t>
      </w:r>
      <w:r w:rsidR="00A12B0A">
        <w:rPr>
          <w:b/>
        </w:rPr>
        <w:t>are</w:t>
      </w:r>
      <w:r>
        <w:rPr>
          <w:b/>
        </w:rPr>
        <w:t xml:space="preserve"> less (13) than 30</w:t>
      </w:r>
      <w:r w:rsidRPr="00D1056B">
        <w:rPr>
          <w:b/>
        </w:rPr>
        <w:t xml:space="preserve"> and population variance</w:t>
      </w:r>
      <w:r w:rsidR="00A12B0A">
        <w:rPr>
          <w:b/>
        </w:rPr>
        <w:t xml:space="preserve">s are </w:t>
      </w:r>
      <w:r w:rsidRPr="00D1056B">
        <w:rPr>
          <w:b/>
        </w:rPr>
        <w:t>not known.</w:t>
      </w:r>
    </w:p>
    <w:p w14:paraId="255666C1" w14:textId="77777777" w:rsidR="008C3273" w:rsidRPr="00D1056B" w:rsidRDefault="008C3273" w:rsidP="008C3273">
      <w:pPr>
        <w:rPr>
          <w:b/>
        </w:rPr>
      </w:pPr>
      <w:r w:rsidRPr="00D1056B">
        <w:rPr>
          <w:b/>
        </w:rPr>
        <w:t xml:space="preserve">Therefore, </w:t>
      </w:r>
      <w:r w:rsidR="00A12B0A">
        <w:rPr>
          <w:b/>
        </w:rPr>
        <w:t>paired</w:t>
      </w:r>
      <w:r w:rsidRPr="00D1056B">
        <w:rPr>
          <w:b/>
        </w:rPr>
        <w:t xml:space="preserve"> sample t-test.</w:t>
      </w:r>
    </w:p>
    <w:p w14:paraId="7EB0B4A1" w14:textId="77777777" w:rsidR="008C3273" w:rsidRDefault="008C3273" w:rsidP="006E6A10">
      <w:pPr>
        <w:pStyle w:val="ListParagraph"/>
        <w:ind w:left="900"/>
      </w:pPr>
    </w:p>
    <w:p w14:paraId="5C0E7F5F" w14:textId="77777777" w:rsidR="00A12B0A" w:rsidRDefault="00A12B0A" w:rsidP="006E6A10">
      <w:pPr>
        <w:pStyle w:val="ListParagraph"/>
        <w:numPr>
          <w:ilvl w:val="1"/>
          <w:numId w:val="1"/>
        </w:numPr>
        <w:ind w:left="900"/>
      </w:pPr>
      <w:r>
        <w:rPr>
          <w:noProof/>
        </w:rPr>
        <w:drawing>
          <wp:anchor distT="0" distB="0" distL="114300" distR="114300" simplePos="0" relativeHeight="251637760" behindDoc="0" locked="0" layoutInCell="1" allowOverlap="1" wp14:anchorId="176483E5" wp14:editId="06249E5E">
            <wp:simplePos x="0" y="0"/>
            <wp:positionH relativeFrom="column">
              <wp:posOffset>342900</wp:posOffset>
            </wp:positionH>
            <wp:positionV relativeFrom="paragraph">
              <wp:posOffset>441960</wp:posOffset>
            </wp:positionV>
            <wp:extent cx="3970020" cy="2977515"/>
            <wp:effectExtent l="0" t="0" r="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Q3_before_box.png"/>
                    <pic:cNvPicPr/>
                  </pic:nvPicPr>
                  <pic:blipFill>
                    <a:blip r:embed="rId40">
                      <a:extLst>
                        <a:ext uri="{28A0092B-C50C-407E-A947-70E740481C1C}">
                          <a14:useLocalDpi xmlns:a14="http://schemas.microsoft.com/office/drawing/2010/main" val="0"/>
                        </a:ext>
                      </a:extLst>
                    </a:blip>
                    <a:stretch>
                      <a:fillRect/>
                    </a:stretch>
                  </pic:blipFill>
                  <pic:spPr>
                    <a:xfrm>
                      <a:off x="0" y="0"/>
                      <a:ext cx="3970020" cy="2977515"/>
                    </a:xfrm>
                    <a:prstGeom prst="rect">
                      <a:avLst/>
                    </a:prstGeom>
                  </pic:spPr>
                </pic:pic>
              </a:graphicData>
            </a:graphic>
            <wp14:sizeRelH relativeFrom="page">
              <wp14:pctWidth>0</wp14:pctWidth>
            </wp14:sizeRelH>
            <wp14:sizeRelV relativeFrom="page">
              <wp14:pctHeight>0</wp14:pctHeight>
            </wp14:sizeRelV>
          </wp:anchor>
        </w:drawing>
      </w:r>
      <w:r w:rsidR="006E6A10">
        <w:t>Comparison of means. To further visualize the two samples, draw boxplots and violin plot</w:t>
      </w:r>
      <w:r w:rsidR="00DC604E">
        <w:t>s</w:t>
      </w:r>
      <w:r w:rsidR="006E6A10">
        <w:t xml:space="preserve"> to compare the distribution of the two </w:t>
      </w:r>
      <w:r w:rsidR="00DC604E">
        <w:t xml:space="preserve">before and after </w:t>
      </w:r>
      <w:r w:rsidR="006E6A10">
        <w:t xml:space="preserve">samples. </w:t>
      </w:r>
    </w:p>
    <w:p w14:paraId="33393528" w14:textId="77777777" w:rsidR="000A3CE5" w:rsidRDefault="000A3CE5" w:rsidP="000A3CE5">
      <w:pPr>
        <w:pStyle w:val="ListParagraph"/>
      </w:pPr>
    </w:p>
    <w:p w14:paraId="34B90A9C" w14:textId="77777777" w:rsidR="000A3CE5" w:rsidRDefault="000A3CE5" w:rsidP="000A3CE5">
      <w:pPr>
        <w:ind w:left="360"/>
      </w:pPr>
      <w:r>
        <w:t>Median value is between 4.8. 50% percent of data falls between 4.9 and 4.7. Data range is between 4.5 and 5.0.</w:t>
      </w:r>
    </w:p>
    <w:p w14:paraId="39D8DCA9" w14:textId="77777777" w:rsidR="000A3CE5" w:rsidRDefault="000A3CE5" w:rsidP="00A12B0A">
      <w:pPr>
        <w:pStyle w:val="ListParagraph"/>
        <w:ind w:left="900"/>
      </w:pPr>
      <w:r>
        <w:rPr>
          <w:noProof/>
        </w:rPr>
        <w:drawing>
          <wp:anchor distT="0" distB="0" distL="114300" distR="114300" simplePos="0" relativeHeight="251651072" behindDoc="0" locked="0" layoutInCell="1" allowOverlap="1" wp14:anchorId="45DC3C23" wp14:editId="2CFBE933">
            <wp:simplePos x="0" y="0"/>
            <wp:positionH relativeFrom="column">
              <wp:posOffset>1120140</wp:posOffset>
            </wp:positionH>
            <wp:positionV relativeFrom="paragraph">
              <wp:posOffset>0</wp:posOffset>
            </wp:positionV>
            <wp:extent cx="3027680" cy="227076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3_after_box.png"/>
                    <pic:cNvPicPr/>
                  </pic:nvPicPr>
                  <pic:blipFill>
                    <a:blip r:embed="rId41">
                      <a:extLst>
                        <a:ext uri="{28A0092B-C50C-407E-A947-70E740481C1C}">
                          <a14:useLocalDpi xmlns:a14="http://schemas.microsoft.com/office/drawing/2010/main" val="0"/>
                        </a:ext>
                      </a:extLst>
                    </a:blip>
                    <a:stretch>
                      <a:fillRect/>
                    </a:stretch>
                  </pic:blipFill>
                  <pic:spPr>
                    <a:xfrm>
                      <a:off x="0" y="0"/>
                      <a:ext cx="3027680" cy="2270760"/>
                    </a:xfrm>
                    <a:prstGeom prst="rect">
                      <a:avLst/>
                    </a:prstGeom>
                  </pic:spPr>
                </pic:pic>
              </a:graphicData>
            </a:graphic>
            <wp14:sizeRelH relativeFrom="page">
              <wp14:pctWidth>0</wp14:pctWidth>
            </wp14:sizeRelH>
            <wp14:sizeRelV relativeFrom="page">
              <wp14:pctHeight>0</wp14:pctHeight>
            </wp14:sizeRelV>
          </wp:anchor>
        </w:drawing>
      </w:r>
    </w:p>
    <w:p w14:paraId="4F961F01" w14:textId="77777777" w:rsidR="000A3CE5" w:rsidRDefault="000A3CE5" w:rsidP="00A12B0A">
      <w:pPr>
        <w:pStyle w:val="ListParagraph"/>
        <w:ind w:left="900"/>
      </w:pPr>
    </w:p>
    <w:p w14:paraId="4D303A83" w14:textId="77777777" w:rsidR="000A3CE5" w:rsidRDefault="000A3CE5" w:rsidP="00A12B0A">
      <w:pPr>
        <w:pStyle w:val="ListParagraph"/>
        <w:ind w:left="900"/>
      </w:pPr>
    </w:p>
    <w:p w14:paraId="4E418290" w14:textId="77777777" w:rsidR="000A3CE5" w:rsidRDefault="000A3CE5" w:rsidP="00A12B0A">
      <w:pPr>
        <w:pStyle w:val="ListParagraph"/>
        <w:ind w:left="900"/>
      </w:pPr>
    </w:p>
    <w:p w14:paraId="423AB963" w14:textId="77777777" w:rsidR="000A3CE5" w:rsidRDefault="000A3CE5" w:rsidP="00A12B0A">
      <w:pPr>
        <w:pStyle w:val="ListParagraph"/>
        <w:ind w:left="900"/>
      </w:pPr>
    </w:p>
    <w:p w14:paraId="61E6D418" w14:textId="77777777" w:rsidR="00A12B0A" w:rsidRDefault="00A12B0A" w:rsidP="00A12B0A">
      <w:pPr>
        <w:pStyle w:val="ListParagraph"/>
        <w:ind w:left="900"/>
      </w:pPr>
    </w:p>
    <w:p w14:paraId="6F638158" w14:textId="77777777" w:rsidR="00A12B0A" w:rsidRDefault="00A12B0A" w:rsidP="00A12B0A">
      <w:pPr>
        <w:pStyle w:val="ListParagraph"/>
        <w:ind w:left="900"/>
      </w:pPr>
    </w:p>
    <w:p w14:paraId="57660AFF" w14:textId="77777777" w:rsidR="000A3CE5" w:rsidRDefault="000A3CE5" w:rsidP="00A12B0A">
      <w:pPr>
        <w:pStyle w:val="ListParagraph"/>
        <w:ind w:left="900"/>
      </w:pPr>
    </w:p>
    <w:p w14:paraId="00C0C690" w14:textId="77777777" w:rsidR="000A3CE5" w:rsidRDefault="000A3CE5" w:rsidP="00A12B0A">
      <w:pPr>
        <w:pStyle w:val="ListParagraph"/>
        <w:ind w:left="900"/>
      </w:pPr>
    </w:p>
    <w:p w14:paraId="7E8E2154" w14:textId="77777777" w:rsidR="000A3CE5" w:rsidRDefault="000A3CE5" w:rsidP="00A12B0A">
      <w:pPr>
        <w:pStyle w:val="ListParagraph"/>
        <w:ind w:left="900"/>
      </w:pPr>
    </w:p>
    <w:p w14:paraId="2DA19B5D" w14:textId="77777777" w:rsidR="000A3CE5" w:rsidRDefault="000A3CE5" w:rsidP="00A12B0A">
      <w:pPr>
        <w:pStyle w:val="ListParagraph"/>
        <w:ind w:left="900"/>
      </w:pPr>
    </w:p>
    <w:p w14:paraId="2BD209F1" w14:textId="77777777" w:rsidR="000A3CE5" w:rsidRDefault="000A3CE5" w:rsidP="00A12B0A">
      <w:pPr>
        <w:pStyle w:val="ListParagraph"/>
        <w:ind w:left="900"/>
      </w:pPr>
    </w:p>
    <w:p w14:paraId="33D41D25" w14:textId="77777777" w:rsidR="00A12B0A" w:rsidRDefault="00A12B0A" w:rsidP="00A12B0A">
      <w:pPr>
        <w:pStyle w:val="ListParagraph"/>
        <w:ind w:left="900"/>
      </w:pPr>
    </w:p>
    <w:p w14:paraId="6B6EEFED" w14:textId="77777777" w:rsidR="000A3CE5" w:rsidRDefault="000A3CE5" w:rsidP="000A3CE5">
      <w:pPr>
        <w:ind w:left="360"/>
      </w:pPr>
      <w:r>
        <w:t>Median value is between 4.95. 50% percent of data falls between 4.6 and 5.0. Data range is between 4.3 and 5.1.</w:t>
      </w:r>
    </w:p>
    <w:p w14:paraId="19F74EFC" w14:textId="77777777" w:rsidR="00A12B0A" w:rsidRDefault="00A12B0A" w:rsidP="00A12B0A">
      <w:pPr>
        <w:pStyle w:val="ListParagraph"/>
        <w:ind w:left="900"/>
      </w:pPr>
    </w:p>
    <w:p w14:paraId="3F9DE500" w14:textId="77777777" w:rsidR="00EB70D6" w:rsidRDefault="000A3CE5" w:rsidP="00EB70D6">
      <w:pPr>
        <w:pStyle w:val="ListParagraph"/>
        <w:ind w:left="900"/>
      </w:pPr>
      <w:r>
        <w:rPr>
          <w:noProof/>
        </w:rPr>
        <w:drawing>
          <wp:anchor distT="0" distB="0" distL="114300" distR="114300" simplePos="0" relativeHeight="251663360" behindDoc="0" locked="0" layoutInCell="1" allowOverlap="1" wp14:anchorId="572E253D" wp14:editId="20577B97">
            <wp:simplePos x="0" y="0"/>
            <wp:positionH relativeFrom="column">
              <wp:posOffset>800100</wp:posOffset>
            </wp:positionH>
            <wp:positionV relativeFrom="paragraph">
              <wp:posOffset>205740</wp:posOffset>
            </wp:positionV>
            <wp:extent cx="3446780" cy="2585085"/>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3_violin_before.png"/>
                    <pic:cNvPicPr/>
                  </pic:nvPicPr>
                  <pic:blipFill>
                    <a:blip r:embed="rId42">
                      <a:extLst>
                        <a:ext uri="{28A0092B-C50C-407E-A947-70E740481C1C}">
                          <a14:useLocalDpi xmlns:a14="http://schemas.microsoft.com/office/drawing/2010/main" val="0"/>
                        </a:ext>
                      </a:extLst>
                    </a:blip>
                    <a:stretch>
                      <a:fillRect/>
                    </a:stretch>
                  </pic:blipFill>
                  <pic:spPr>
                    <a:xfrm>
                      <a:off x="0" y="0"/>
                      <a:ext cx="3446780" cy="2585085"/>
                    </a:xfrm>
                    <a:prstGeom prst="rect">
                      <a:avLst/>
                    </a:prstGeom>
                  </pic:spPr>
                </pic:pic>
              </a:graphicData>
            </a:graphic>
            <wp14:sizeRelH relativeFrom="page">
              <wp14:pctWidth>0</wp14:pctWidth>
            </wp14:sizeRelH>
            <wp14:sizeRelV relativeFrom="page">
              <wp14:pctHeight>0</wp14:pctHeight>
            </wp14:sizeRelV>
          </wp:anchor>
        </w:drawing>
      </w:r>
    </w:p>
    <w:p w14:paraId="27670778" w14:textId="77777777" w:rsidR="00A12B0A" w:rsidRDefault="00A12B0A" w:rsidP="00EB70D6">
      <w:pPr>
        <w:pStyle w:val="ListParagraph"/>
        <w:ind w:left="900"/>
      </w:pPr>
    </w:p>
    <w:p w14:paraId="36965199" w14:textId="77777777" w:rsidR="000A3CE5" w:rsidRDefault="000A3CE5" w:rsidP="00EB70D6">
      <w:pPr>
        <w:pStyle w:val="ListParagraph"/>
        <w:ind w:left="900"/>
      </w:pPr>
    </w:p>
    <w:p w14:paraId="3FC52D9A" w14:textId="77777777" w:rsidR="000A3CE5" w:rsidRDefault="000A3CE5" w:rsidP="000A3CE5">
      <w:pPr>
        <w:pStyle w:val="ListParagraph"/>
        <w:ind w:left="900"/>
      </w:pPr>
      <w:r>
        <w:t>Maximum value near 5.30. Minimum value is near 3.50. Value with the highest frequency is 4.8.</w:t>
      </w:r>
    </w:p>
    <w:p w14:paraId="0A7350AE" w14:textId="77777777" w:rsidR="000A3CE5" w:rsidRDefault="000A3CE5" w:rsidP="000A3CE5">
      <w:pPr>
        <w:pStyle w:val="ListParagraph"/>
        <w:ind w:left="900"/>
      </w:pPr>
    </w:p>
    <w:p w14:paraId="04EACDA0" w14:textId="77777777" w:rsidR="000A3CE5" w:rsidRDefault="000A3CE5" w:rsidP="00EB70D6">
      <w:pPr>
        <w:pStyle w:val="ListParagraph"/>
        <w:ind w:left="900"/>
      </w:pPr>
    </w:p>
    <w:p w14:paraId="3EDF1F42" w14:textId="77777777" w:rsidR="000A3CE5" w:rsidRDefault="000A3CE5" w:rsidP="00EB70D6">
      <w:pPr>
        <w:pStyle w:val="ListParagraph"/>
        <w:ind w:left="900"/>
      </w:pPr>
    </w:p>
    <w:p w14:paraId="10BF004B" w14:textId="77777777" w:rsidR="000A3CE5" w:rsidRDefault="000A3CE5" w:rsidP="00EB70D6">
      <w:pPr>
        <w:pStyle w:val="ListParagraph"/>
        <w:ind w:left="900"/>
      </w:pPr>
    </w:p>
    <w:p w14:paraId="0A7B0482" w14:textId="77777777" w:rsidR="000A3CE5" w:rsidRDefault="000A3CE5" w:rsidP="00EB70D6">
      <w:pPr>
        <w:pStyle w:val="ListParagraph"/>
        <w:ind w:left="900"/>
      </w:pPr>
    </w:p>
    <w:p w14:paraId="2C6898BD" w14:textId="77777777" w:rsidR="000A3CE5" w:rsidRDefault="000A3CE5" w:rsidP="00EB70D6">
      <w:pPr>
        <w:pStyle w:val="ListParagraph"/>
        <w:ind w:left="900"/>
      </w:pPr>
    </w:p>
    <w:p w14:paraId="43B85643" w14:textId="77777777" w:rsidR="00A12B0A" w:rsidRDefault="00A12B0A" w:rsidP="00EB70D6">
      <w:pPr>
        <w:pStyle w:val="ListParagraph"/>
        <w:ind w:left="900"/>
      </w:pPr>
    </w:p>
    <w:p w14:paraId="11D22CBF" w14:textId="77777777" w:rsidR="00A12B0A" w:rsidRDefault="000A3CE5" w:rsidP="00EB70D6">
      <w:pPr>
        <w:pStyle w:val="ListParagraph"/>
        <w:ind w:left="900"/>
      </w:pPr>
      <w:r>
        <w:rPr>
          <w:noProof/>
        </w:rPr>
        <w:lastRenderedPageBreak/>
        <w:drawing>
          <wp:anchor distT="0" distB="0" distL="114300" distR="114300" simplePos="0" relativeHeight="251677696" behindDoc="0" locked="0" layoutInCell="1" allowOverlap="1" wp14:anchorId="572D0EF2" wp14:editId="76A33181">
            <wp:simplePos x="0" y="0"/>
            <wp:positionH relativeFrom="column">
              <wp:posOffset>1104900</wp:posOffset>
            </wp:positionH>
            <wp:positionV relativeFrom="paragraph">
              <wp:posOffset>196215</wp:posOffset>
            </wp:positionV>
            <wp:extent cx="2773680" cy="208026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Q3_violin_after.png"/>
                    <pic:cNvPicPr/>
                  </pic:nvPicPr>
                  <pic:blipFill>
                    <a:blip r:embed="rId43">
                      <a:extLst>
                        <a:ext uri="{28A0092B-C50C-407E-A947-70E740481C1C}">
                          <a14:useLocalDpi xmlns:a14="http://schemas.microsoft.com/office/drawing/2010/main" val="0"/>
                        </a:ext>
                      </a:extLst>
                    </a:blip>
                    <a:stretch>
                      <a:fillRect/>
                    </a:stretch>
                  </pic:blipFill>
                  <pic:spPr>
                    <a:xfrm>
                      <a:off x="0" y="0"/>
                      <a:ext cx="2773680" cy="2080260"/>
                    </a:xfrm>
                    <a:prstGeom prst="rect">
                      <a:avLst/>
                    </a:prstGeom>
                  </pic:spPr>
                </pic:pic>
              </a:graphicData>
            </a:graphic>
            <wp14:sizeRelH relativeFrom="page">
              <wp14:pctWidth>0</wp14:pctWidth>
            </wp14:sizeRelH>
            <wp14:sizeRelV relativeFrom="page">
              <wp14:pctHeight>0</wp14:pctHeight>
            </wp14:sizeRelV>
          </wp:anchor>
        </w:drawing>
      </w:r>
    </w:p>
    <w:p w14:paraId="470B5E26" w14:textId="77777777" w:rsidR="00A12B0A" w:rsidRDefault="00A12B0A" w:rsidP="00EB70D6">
      <w:pPr>
        <w:pStyle w:val="ListParagraph"/>
        <w:ind w:left="900"/>
      </w:pPr>
    </w:p>
    <w:p w14:paraId="1A27AB94" w14:textId="77777777" w:rsidR="000A3CE5" w:rsidRDefault="000A3CE5" w:rsidP="000A3CE5">
      <w:pPr>
        <w:pStyle w:val="ListParagraph"/>
        <w:ind w:left="900"/>
      </w:pPr>
      <w:r>
        <w:t>Maximum value near 5.4. Minimum value is near 4.0. Value with the highest frequency is 5.0.</w:t>
      </w:r>
    </w:p>
    <w:p w14:paraId="7EEE0316" w14:textId="77777777" w:rsidR="000A3CE5" w:rsidRDefault="000A3CE5" w:rsidP="00EB70D6">
      <w:pPr>
        <w:pStyle w:val="ListParagraph"/>
        <w:ind w:left="900"/>
      </w:pPr>
    </w:p>
    <w:p w14:paraId="0BF95749" w14:textId="77777777" w:rsidR="006E6A10" w:rsidRDefault="006E6A10" w:rsidP="006E6A10">
      <w:pPr>
        <w:pStyle w:val="ListParagraph"/>
        <w:numPr>
          <w:ilvl w:val="1"/>
          <w:numId w:val="1"/>
        </w:numPr>
        <w:ind w:left="900"/>
      </w:pPr>
      <w:r>
        <w:t xml:space="preserve">Perform the test you recommended in question </w:t>
      </w:r>
      <w:r w:rsidR="00EB70D6">
        <w:t>I</w:t>
      </w:r>
      <w:r>
        <w:t>V. Write the test statistic, P-value and the conclusions clearly</w:t>
      </w:r>
      <w:r w:rsidR="00A12B0A">
        <w:t>.</w:t>
      </w:r>
    </w:p>
    <w:p w14:paraId="77963B65" w14:textId="77777777" w:rsidR="00A12B0A" w:rsidRDefault="00A12B0A" w:rsidP="00A12B0A">
      <w:pPr>
        <w:pStyle w:val="ListParagraph"/>
        <w:ind w:left="900"/>
      </w:pPr>
    </w:p>
    <w:p w14:paraId="59719484" w14:textId="77777777" w:rsidR="00A12B0A" w:rsidRDefault="00A12B0A" w:rsidP="00A12B0A">
      <w:pPr>
        <w:pStyle w:val="ListParagraph"/>
        <w:ind w:left="900"/>
      </w:pPr>
      <w:r w:rsidRPr="00A12B0A">
        <w:rPr>
          <w:noProof/>
        </w:rPr>
        <w:drawing>
          <wp:inline distT="0" distB="0" distL="0" distR="0" wp14:anchorId="6DAF08AA" wp14:editId="6EEC43B0">
            <wp:extent cx="5280660" cy="63469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90874" cy="635923"/>
                    </a:xfrm>
                    <a:prstGeom prst="rect">
                      <a:avLst/>
                    </a:prstGeom>
                  </pic:spPr>
                </pic:pic>
              </a:graphicData>
            </a:graphic>
          </wp:inline>
        </w:drawing>
      </w:r>
    </w:p>
    <w:p w14:paraId="755B6B7C" w14:textId="77777777" w:rsidR="00A12B0A" w:rsidRDefault="00A12B0A" w:rsidP="00A12B0A">
      <w:pPr>
        <w:pStyle w:val="ListParagraph"/>
        <w:ind w:left="900"/>
      </w:pPr>
    </w:p>
    <w:p w14:paraId="4F376497" w14:textId="77777777" w:rsidR="00A12B0A" w:rsidRDefault="00A12B0A" w:rsidP="00A12B0A">
      <w:pPr>
        <w:pStyle w:val="ListParagraph"/>
        <w:ind w:left="900"/>
      </w:pPr>
      <w:r w:rsidRPr="00A12B0A">
        <w:rPr>
          <w:noProof/>
        </w:rPr>
        <w:drawing>
          <wp:inline distT="0" distB="0" distL="0" distR="0" wp14:anchorId="78EDA05C" wp14:editId="4F2DD924">
            <wp:extent cx="5943600" cy="33718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7185"/>
                    </a:xfrm>
                    <a:prstGeom prst="rect">
                      <a:avLst/>
                    </a:prstGeom>
                  </pic:spPr>
                </pic:pic>
              </a:graphicData>
            </a:graphic>
          </wp:inline>
        </w:drawing>
      </w:r>
    </w:p>
    <w:p w14:paraId="1B1AC81A" w14:textId="77777777" w:rsidR="00A12B0A" w:rsidRDefault="00A12B0A" w:rsidP="00A12B0A">
      <w:pPr>
        <w:pStyle w:val="ListParagraph"/>
        <w:ind w:left="900"/>
      </w:pPr>
    </w:p>
    <w:p w14:paraId="6D7B5FB7" w14:textId="77777777" w:rsidR="00A12B0A" w:rsidRDefault="00A12B0A" w:rsidP="00A12B0A">
      <w:r>
        <w:t>p-value &gt; 0.05</w:t>
      </w:r>
    </w:p>
    <w:p w14:paraId="3113DA41" w14:textId="77777777" w:rsidR="00A12B0A" w:rsidRDefault="00A12B0A" w:rsidP="00A12B0A">
      <w:r>
        <w:t>null hypothesis is not rejected.</w:t>
      </w:r>
    </w:p>
    <w:p w14:paraId="61A8C34E" w14:textId="77777777" w:rsidR="00A12B0A" w:rsidRDefault="00A12B0A" w:rsidP="00A12B0A"/>
    <w:p w14:paraId="2259836B" w14:textId="77777777" w:rsidR="00A12B0A" w:rsidRDefault="00A12B0A" w:rsidP="00A12B0A">
      <w:pPr>
        <w:ind w:left="540"/>
        <w:rPr>
          <w:u w:val="single"/>
        </w:rPr>
      </w:pPr>
      <w:r w:rsidRPr="00D61A64">
        <w:rPr>
          <w:u w:val="single"/>
        </w:rPr>
        <w:t>Conclusion</w:t>
      </w:r>
    </w:p>
    <w:p w14:paraId="5F1371EA" w14:textId="77777777" w:rsidR="00A12B0A" w:rsidRDefault="00A12B0A" w:rsidP="00A12B0A">
      <w:pPr>
        <w:ind w:left="360"/>
      </w:pPr>
      <w:r>
        <w:t>At the 0.05 significance level, the immunocompetence of birds with higher testosterone is not less compared to birds with lower testosterone.</w:t>
      </w:r>
    </w:p>
    <w:p w14:paraId="08061A3E" w14:textId="77777777" w:rsidR="00A12B0A" w:rsidRDefault="00A12B0A" w:rsidP="00A12B0A">
      <w:pPr>
        <w:pStyle w:val="ListParagraph"/>
        <w:ind w:left="900"/>
      </w:pPr>
    </w:p>
    <w:p w14:paraId="6D297624" w14:textId="77777777" w:rsidR="006E6A10" w:rsidRDefault="006E6A10" w:rsidP="006E6A10">
      <w:pPr>
        <w:pStyle w:val="ListParagraph"/>
        <w:ind w:left="900"/>
      </w:pPr>
    </w:p>
    <w:p w14:paraId="6AA63711" w14:textId="77777777" w:rsidR="00F44DD0" w:rsidRDefault="00F44DD0" w:rsidP="00F44DD0">
      <w:pPr>
        <w:pStyle w:val="ListParagraph"/>
        <w:numPr>
          <w:ilvl w:val="0"/>
          <w:numId w:val="1"/>
        </w:numPr>
        <w:ind w:left="360"/>
      </w:pPr>
    </w:p>
    <w:p w14:paraId="059B67E9" w14:textId="77777777" w:rsidR="00F44DD0" w:rsidRPr="00F44DD0" w:rsidRDefault="00F44DD0" w:rsidP="00F44DD0">
      <w:pPr>
        <w:ind w:left="540"/>
      </w:pPr>
      <w:r w:rsidRPr="00F44DD0">
        <w:t>Many parasites have more than one species of host, so the individual parasite must get from</w:t>
      </w:r>
    </w:p>
    <w:p w14:paraId="35EE1C3A" w14:textId="77777777" w:rsidR="00F44DD0" w:rsidRPr="00F44DD0" w:rsidRDefault="00F44DD0" w:rsidP="00F44DD0">
      <w:pPr>
        <w:ind w:left="540"/>
        <w:rPr>
          <w:i/>
          <w:iCs/>
        </w:rPr>
      </w:pPr>
      <w:r w:rsidRPr="00F44DD0">
        <w:t xml:space="preserve">one host to another to complete its life cycle. Trematodes of the species </w:t>
      </w:r>
      <w:r w:rsidRPr="00F44DD0">
        <w:rPr>
          <w:i/>
          <w:iCs/>
        </w:rPr>
        <w:t>Euhaplorchis</w:t>
      </w:r>
    </w:p>
    <w:p w14:paraId="0ABDBAF6" w14:textId="77777777" w:rsidR="00F44DD0" w:rsidRDefault="00F44DD0" w:rsidP="00F44DD0">
      <w:pPr>
        <w:ind w:left="540"/>
      </w:pPr>
      <w:r w:rsidRPr="00F44DD0">
        <w:rPr>
          <w:i/>
          <w:iCs/>
        </w:rPr>
        <w:t>californiensis</w:t>
      </w:r>
      <w:r w:rsidRPr="00F44DD0">
        <w:t>use three hosts during their life cycle. Worms mature in birds and lay eggs that</w:t>
      </w:r>
      <w:r w:rsidR="00A12B0A">
        <w:t xml:space="preserve"> </w:t>
      </w:r>
      <w:r w:rsidRPr="00F44DD0">
        <w:t xml:space="preserve">pass out of the bird in its feces. The horn snail </w:t>
      </w:r>
      <w:r w:rsidRPr="00F44DD0">
        <w:rPr>
          <w:i/>
          <w:iCs/>
        </w:rPr>
        <w:t>Cerithidea californica</w:t>
      </w:r>
      <w:r w:rsidRPr="00F44DD0">
        <w:t xml:space="preserve"> eats these eggs, which</w:t>
      </w:r>
      <w:r w:rsidR="00A12B0A">
        <w:t xml:space="preserve"> </w:t>
      </w:r>
      <w:r w:rsidRPr="00F44DD0">
        <w:t>hatch and grow to another life stage in the snail, sterilizing the snail in the process. When an</w:t>
      </w:r>
      <w:r w:rsidR="00A12B0A">
        <w:t xml:space="preserve"> </w:t>
      </w:r>
      <w:r w:rsidRPr="00F44DD0">
        <w:t xml:space="preserve">infected snail is eaten by the California killifish </w:t>
      </w:r>
      <w:r w:rsidRPr="00F44DD0">
        <w:rPr>
          <w:i/>
          <w:iCs/>
        </w:rPr>
        <w:t>Fundulusparvipinnis</w:t>
      </w:r>
      <w:r w:rsidRPr="00F44DD0">
        <w:t>, the parasite develops to the</w:t>
      </w:r>
      <w:r w:rsidR="00A12B0A">
        <w:t xml:space="preserve"> </w:t>
      </w:r>
      <w:r w:rsidRPr="00F44DD0">
        <w:t>next life stage and encysts in the fish’s braincase. Finally, when the killifish is eaten by a bird,</w:t>
      </w:r>
      <w:r w:rsidR="00A12B0A">
        <w:t xml:space="preserve"> </w:t>
      </w:r>
      <w:r w:rsidRPr="00F44DD0">
        <w:t>the worm becomes a mature adult and starts the cycle again.</w:t>
      </w:r>
    </w:p>
    <w:p w14:paraId="2BBA1356" w14:textId="77777777" w:rsidR="001B451E" w:rsidRDefault="001B451E" w:rsidP="00F44DD0">
      <w:pPr>
        <w:ind w:left="540"/>
      </w:pPr>
    </w:p>
    <w:p w14:paraId="1C8484EA" w14:textId="77777777" w:rsidR="001B451E" w:rsidRPr="001B451E" w:rsidRDefault="001B451E" w:rsidP="001B451E">
      <w:pPr>
        <w:ind w:left="540"/>
      </w:pPr>
      <w:r w:rsidRPr="001B451E">
        <w:t>Researchers have observed that infected fish spend excessive time near the water surface,</w:t>
      </w:r>
    </w:p>
    <w:p w14:paraId="22EBC11A" w14:textId="77777777" w:rsidR="00A12B0A" w:rsidRDefault="001B451E" w:rsidP="001B451E">
      <w:pPr>
        <w:ind w:left="540"/>
      </w:pPr>
      <w:r w:rsidRPr="001B451E">
        <w:lastRenderedPageBreak/>
        <w:t>where they may be more vulnerable to bird predation. This would certainly be to the worm’s</w:t>
      </w:r>
      <w:r w:rsidR="00A12B0A">
        <w:t xml:space="preserve"> </w:t>
      </w:r>
      <w:r w:rsidRPr="001B451E">
        <w:t>advantage, as it would increase its chances of being ingested by a bird, its next host.</w:t>
      </w:r>
    </w:p>
    <w:p w14:paraId="495BCFD9" w14:textId="77777777" w:rsidR="001B451E" w:rsidRDefault="001B451E" w:rsidP="001B451E">
      <w:pPr>
        <w:ind w:left="540"/>
      </w:pPr>
      <w:r w:rsidRPr="001B451E">
        <w:t xml:space="preserve"> Lafferty</w:t>
      </w:r>
      <w:r w:rsidR="00A12B0A">
        <w:t xml:space="preserve"> </w:t>
      </w:r>
      <w:r w:rsidRPr="001B451E">
        <w:t xml:space="preserve">and Morris (1996) tested </w:t>
      </w:r>
      <w:r w:rsidRPr="00A12B0A">
        <w:rPr>
          <w:highlight w:val="yellow"/>
        </w:rPr>
        <w:t>the hypothesis that infection influences risk of predation by birds</w:t>
      </w:r>
      <w:r w:rsidRPr="001B451E">
        <w:t>. A</w:t>
      </w:r>
      <w:r w:rsidR="00A12B0A">
        <w:t xml:space="preserve"> </w:t>
      </w:r>
      <w:r w:rsidRPr="001B451E">
        <w:t>large outdoor tank was stocked with three kinds of killifish: unparasitized, lightly infected, and</w:t>
      </w:r>
      <w:r w:rsidR="00A12B0A">
        <w:t xml:space="preserve"> </w:t>
      </w:r>
      <w:r w:rsidRPr="001B451E">
        <w:t>heavily infected. This tank was left open to foraging by birds, especially great egrets, great blue</w:t>
      </w:r>
      <w:r w:rsidR="00A12B0A">
        <w:t xml:space="preserve"> </w:t>
      </w:r>
      <w:r w:rsidRPr="001B451E">
        <w:t>herons, and snowy egrets.</w:t>
      </w:r>
    </w:p>
    <w:p w14:paraId="624183A8" w14:textId="77777777" w:rsidR="001B451E" w:rsidRDefault="001B451E" w:rsidP="001B451E">
      <w:pPr>
        <w:ind w:left="540"/>
      </w:pPr>
    </w:p>
    <w:p w14:paraId="0664BD58" w14:textId="77777777" w:rsidR="001B451E" w:rsidRDefault="001B451E" w:rsidP="001B451E">
      <w:pPr>
        <w:ind w:left="540"/>
      </w:pPr>
      <w:r w:rsidRPr="001B451E">
        <w:t>Observed frequencies of fish eaten or not eaten by birds</w:t>
      </w:r>
      <w:r w:rsidR="00A12B0A">
        <w:t xml:space="preserve"> </w:t>
      </w:r>
      <w:r w:rsidRPr="001B451E">
        <w:t>according to trematode infection level</w:t>
      </w:r>
      <w:r>
        <w:t xml:space="preserve"> is given below</w:t>
      </w:r>
      <w:r w:rsidRPr="001B451E">
        <w:t>.</w:t>
      </w:r>
    </w:p>
    <w:p w14:paraId="61C08F5D" w14:textId="77777777" w:rsidR="001B451E" w:rsidRDefault="001B451E" w:rsidP="001B451E">
      <w:pPr>
        <w:ind w:left="540"/>
      </w:pPr>
      <w:r w:rsidRPr="001B451E">
        <w:rPr>
          <w:noProof/>
        </w:rPr>
        <w:drawing>
          <wp:inline distT="0" distB="0" distL="0" distR="0" wp14:anchorId="2CF00D53" wp14:editId="103BFB6D">
            <wp:extent cx="5943600" cy="11817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181735"/>
                    </a:xfrm>
                    <a:prstGeom prst="rect">
                      <a:avLst/>
                    </a:prstGeom>
                  </pic:spPr>
                </pic:pic>
              </a:graphicData>
            </a:graphic>
          </wp:inline>
        </w:drawing>
      </w:r>
    </w:p>
    <w:p w14:paraId="3348DE0B" w14:textId="77777777" w:rsidR="00F44DD0" w:rsidRDefault="001B451E" w:rsidP="001B451E">
      <w:pPr>
        <w:ind w:left="540"/>
      </w:pPr>
      <w:r>
        <w:t>It is essential to</w:t>
      </w:r>
      <w:r w:rsidRPr="001B451E">
        <w:t xml:space="preserve"> test whether the probability of being eaten by birds differs according to infection</w:t>
      </w:r>
      <w:r w:rsidR="00A12B0A">
        <w:t xml:space="preserve"> </w:t>
      </w:r>
      <w:r w:rsidRPr="001B451E">
        <w:t>status.</w:t>
      </w:r>
    </w:p>
    <w:p w14:paraId="0D7B1E1F" w14:textId="77777777" w:rsidR="001B451E" w:rsidRDefault="001B451E" w:rsidP="001B451E">
      <w:pPr>
        <w:ind w:left="540"/>
      </w:pPr>
    </w:p>
    <w:p w14:paraId="473F41BC" w14:textId="77777777" w:rsidR="00F44DD0" w:rsidRDefault="00F44DD0" w:rsidP="00F44DD0">
      <w:pPr>
        <w:pStyle w:val="ListParagraph"/>
        <w:numPr>
          <w:ilvl w:val="1"/>
          <w:numId w:val="1"/>
        </w:numPr>
        <w:ind w:left="900"/>
      </w:pPr>
      <w:r w:rsidRPr="00954DD7">
        <w:t>Write the null and alternative hypotheses for the above research question.</w:t>
      </w:r>
    </w:p>
    <w:p w14:paraId="60C9A528" w14:textId="77777777" w:rsidR="00C079B0" w:rsidRDefault="00C079B0" w:rsidP="00C079B0">
      <w:pPr>
        <w:pStyle w:val="ListParagraph"/>
      </w:pPr>
    </w:p>
    <w:p w14:paraId="32D1E3E5" w14:textId="77777777" w:rsidR="00C079B0" w:rsidRDefault="00C079B0" w:rsidP="00C079B0">
      <w:pPr>
        <w:pStyle w:val="ListParagraph"/>
      </w:pPr>
    </w:p>
    <w:p w14:paraId="3920A567" w14:textId="77777777" w:rsidR="00A12B0A" w:rsidRPr="00462DAD" w:rsidRDefault="00A12B0A" w:rsidP="00A12B0A">
      <w:pPr>
        <w:ind w:left="360"/>
      </w:pPr>
      <w:r>
        <w:t xml:space="preserve">Ho: </w:t>
      </w:r>
      <w:r w:rsidR="00C079B0">
        <w:t>P</w:t>
      </w:r>
      <w:r w:rsidR="00C079B0">
        <w:rPr>
          <w:vertAlign w:val="subscript"/>
        </w:rPr>
        <w:t>U</w:t>
      </w:r>
      <w:r>
        <w:t xml:space="preserve"> – </w:t>
      </w:r>
      <w:r w:rsidR="00C079B0">
        <w:t>P</w:t>
      </w:r>
      <w:r w:rsidR="00C079B0">
        <w:rPr>
          <w:vertAlign w:val="subscript"/>
        </w:rPr>
        <w:t>L</w:t>
      </w:r>
      <w:r w:rsidR="00C079B0">
        <w:t xml:space="preserve"> – P</w:t>
      </w:r>
      <w:r w:rsidR="00C079B0">
        <w:rPr>
          <w:vertAlign w:val="subscript"/>
        </w:rPr>
        <w:t>H</w:t>
      </w:r>
      <w:r w:rsidR="00C079B0">
        <w:t xml:space="preserve"> </w:t>
      </w:r>
      <w:r>
        <w:t>=0</w:t>
      </w:r>
    </w:p>
    <w:p w14:paraId="347638C2" w14:textId="77777777" w:rsidR="00A12B0A" w:rsidRDefault="00A12B0A" w:rsidP="00A12B0A">
      <w:pPr>
        <w:ind w:left="360"/>
      </w:pPr>
      <w:r w:rsidRPr="00462DAD">
        <w:t>The</w:t>
      </w:r>
      <w:r>
        <w:t xml:space="preserve"> </w:t>
      </w:r>
      <w:r w:rsidR="00C079B0">
        <w:t>probability of being eaten by birds doesn’t depend on the infection status.</w:t>
      </w:r>
    </w:p>
    <w:p w14:paraId="366C4A3C" w14:textId="77777777" w:rsidR="00A12B0A" w:rsidRDefault="00A12B0A" w:rsidP="00A12B0A">
      <w:pPr>
        <w:ind w:left="360"/>
      </w:pPr>
    </w:p>
    <w:p w14:paraId="7368BEE1" w14:textId="77777777" w:rsidR="00A12B0A" w:rsidRDefault="00A12B0A" w:rsidP="00C079B0">
      <w:pPr>
        <w:ind w:left="360"/>
      </w:pPr>
      <w:r>
        <w:t>H</w:t>
      </w:r>
      <w:r w:rsidRPr="00A508AE">
        <w:rPr>
          <w:vertAlign w:val="subscript"/>
        </w:rPr>
        <w:t>A</w:t>
      </w:r>
      <w:r>
        <w:t xml:space="preserve">: </w:t>
      </w:r>
      <w:r w:rsidR="00C079B0">
        <w:t>P</w:t>
      </w:r>
      <w:r w:rsidR="00C079B0">
        <w:rPr>
          <w:vertAlign w:val="subscript"/>
        </w:rPr>
        <w:t>U</w:t>
      </w:r>
      <w:r w:rsidR="00C079B0">
        <w:t xml:space="preserve"> – P</w:t>
      </w:r>
      <w:r w:rsidR="00C079B0">
        <w:rPr>
          <w:vertAlign w:val="subscript"/>
        </w:rPr>
        <w:t>L</w:t>
      </w:r>
      <w:r w:rsidR="00C079B0">
        <w:t xml:space="preserve"> – P</w:t>
      </w:r>
      <w:r w:rsidR="00C079B0">
        <w:rPr>
          <w:vertAlign w:val="subscript"/>
        </w:rPr>
        <w:t>H</w:t>
      </w:r>
      <w:r w:rsidR="00C079B0">
        <w:t xml:space="preserve"> ≠0</w:t>
      </w:r>
    </w:p>
    <w:p w14:paraId="146FAAD6" w14:textId="77777777" w:rsidR="00C079B0" w:rsidRDefault="00C079B0" w:rsidP="00C079B0">
      <w:pPr>
        <w:ind w:left="360"/>
      </w:pPr>
      <w:r w:rsidRPr="00462DAD">
        <w:t>The</w:t>
      </w:r>
      <w:r>
        <w:t xml:space="preserve"> probability of being eaten by birds, depends on the infection status.</w:t>
      </w:r>
    </w:p>
    <w:p w14:paraId="1AF99934" w14:textId="77777777" w:rsidR="00A12B0A" w:rsidRDefault="00A12B0A" w:rsidP="00A12B0A">
      <w:pPr>
        <w:ind w:left="360"/>
      </w:pPr>
    </w:p>
    <w:p w14:paraId="747721F9" w14:textId="77777777" w:rsidR="001B451E" w:rsidRDefault="001B451E" w:rsidP="001B451E">
      <w:pPr>
        <w:pStyle w:val="ListParagraph"/>
        <w:ind w:left="900"/>
      </w:pPr>
    </w:p>
    <w:p w14:paraId="195F559B" w14:textId="77777777" w:rsidR="00F44DD0" w:rsidRDefault="00F44DD0" w:rsidP="00A12B0A">
      <w:pPr>
        <w:pStyle w:val="ListParagraph"/>
        <w:numPr>
          <w:ilvl w:val="1"/>
          <w:numId w:val="12"/>
        </w:numPr>
        <w:ind w:left="900"/>
      </w:pPr>
      <w:r>
        <w:t xml:space="preserve">What are the assumptions when performing the above test? </w:t>
      </w:r>
    </w:p>
    <w:p w14:paraId="7963D06E" w14:textId="77777777" w:rsidR="00A12B0A" w:rsidRDefault="00A12B0A" w:rsidP="00C079B0">
      <w:pPr>
        <w:ind w:left="360"/>
      </w:pPr>
      <w:r>
        <w:t>Data population</w:t>
      </w:r>
      <w:r w:rsidR="00C079B0">
        <w:t>s</w:t>
      </w:r>
      <w:r>
        <w:t xml:space="preserve"> </w:t>
      </w:r>
      <w:r w:rsidR="00C079B0">
        <w:t>are</w:t>
      </w:r>
      <w:r>
        <w:t xml:space="preserve"> normally distributed.</w:t>
      </w:r>
    </w:p>
    <w:p w14:paraId="054003DA" w14:textId="77777777" w:rsidR="00C079B0" w:rsidRDefault="00C079B0" w:rsidP="00C079B0">
      <w:pPr>
        <w:ind w:left="360"/>
      </w:pPr>
      <w:r>
        <w:t>All variables are categorical.</w:t>
      </w:r>
    </w:p>
    <w:p w14:paraId="03E0674A" w14:textId="77777777" w:rsidR="00A12B0A" w:rsidRDefault="00A12B0A" w:rsidP="00C079B0">
      <w:pPr>
        <w:ind w:left="360"/>
      </w:pPr>
      <w:r>
        <w:t>Samples are randomly selected.</w:t>
      </w:r>
    </w:p>
    <w:p w14:paraId="52E731FC" w14:textId="77777777" w:rsidR="00A12B0A" w:rsidRDefault="00A12B0A" w:rsidP="00C079B0">
      <w:pPr>
        <w:ind w:left="360"/>
      </w:pPr>
      <w:r>
        <w:t>Independent observations.</w:t>
      </w:r>
    </w:p>
    <w:p w14:paraId="0A7581EB" w14:textId="77777777" w:rsidR="001B451E" w:rsidRDefault="001B451E" w:rsidP="00C079B0">
      <w:pPr>
        <w:pStyle w:val="ListParagraph"/>
        <w:ind w:left="1620"/>
      </w:pPr>
    </w:p>
    <w:p w14:paraId="5905C107" w14:textId="77777777" w:rsidR="00E61577" w:rsidRDefault="001B451E" w:rsidP="00A12B0A">
      <w:pPr>
        <w:pStyle w:val="ListParagraph"/>
        <w:numPr>
          <w:ilvl w:val="1"/>
          <w:numId w:val="12"/>
        </w:numPr>
        <w:ind w:left="900"/>
      </w:pPr>
      <w:r>
        <w:t xml:space="preserve">Create the above contingency table in </w:t>
      </w:r>
      <w:r w:rsidR="00A40149">
        <w:t xml:space="preserve">a </w:t>
      </w:r>
      <w:r w:rsidR="0028728D">
        <w:t>P</w:t>
      </w:r>
      <w:r w:rsidR="00A40149">
        <w:t>andas Data</w:t>
      </w:r>
      <w:r w:rsidR="00A12B0A">
        <w:t xml:space="preserve"> </w:t>
      </w:r>
      <w:r w:rsidR="00A40149">
        <w:t>Frame and print it</w:t>
      </w:r>
      <w:r w:rsidR="00F44DD0">
        <w:t>.</w:t>
      </w:r>
    </w:p>
    <w:p w14:paraId="4CCB0D46" w14:textId="77777777" w:rsidR="00A12B0A" w:rsidRDefault="00A12B0A" w:rsidP="00A12B0A">
      <w:pPr>
        <w:pStyle w:val="ListParagraph"/>
        <w:ind w:left="900"/>
      </w:pPr>
    </w:p>
    <w:p w14:paraId="24C90734" w14:textId="77777777" w:rsidR="00A12B0A" w:rsidRDefault="00C079B0" w:rsidP="00A12B0A">
      <w:pPr>
        <w:pStyle w:val="ListParagraph"/>
        <w:ind w:left="900"/>
      </w:pPr>
      <w:r w:rsidRPr="00C079B0">
        <w:rPr>
          <w:noProof/>
        </w:rPr>
        <w:drawing>
          <wp:inline distT="0" distB="0" distL="0" distR="0" wp14:anchorId="68294901" wp14:editId="12E2A55A">
            <wp:extent cx="5184538" cy="137922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3048" cy="1389465"/>
                    </a:xfrm>
                    <a:prstGeom prst="rect">
                      <a:avLst/>
                    </a:prstGeom>
                  </pic:spPr>
                </pic:pic>
              </a:graphicData>
            </a:graphic>
          </wp:inline>
        </w:drawing>
      </w:r>
    </w:p>
    <w:p w14:paraId="4F262863" w14:textId="77777777" w:rsidR="00143BB5" w:rsidRDefault="00143BB5" w:rsidP="00143BB5">
      <w:pPr>
        <w:pStyle w:val="ListParagraph"/>
        <w:ind w:left="900"/>
      </w:pPr>
    </w:p>
    <w:p w14:paraId="05E83749" w14:textId="77777777" w:rsidR="00C079B0" w:rsidRDefault="00C079B0" w:rsidP="00143BB5">
      <w:pPr>
        <w:pStyle w:val="ListParagraph"/>
        <w:ind w:left="900"/>
      </w:pPr>
      <w:r w:rsidRPr="00C079B0">
        <w:rPr>
          <w:noProof/>
        </w:rPr>
        <w:lastRenderedPageBreak/>
        <w:drawing>
          <wp:inline distT="0" distB="0" distL="0" distR="0" wp14:anchorId="1BEE1616" wp14:editId="17D1F9CD">
            <wp:extent cx="5943600" cy="9696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969645"/>
                    </a:xfrm>
                    <a:prstGeom prst="rect">
                      <a:avLst/>
                    </a:prstGeom>
                  </pic:spPr>
                </pic:pic>
              </a:graphicData>
            </a:graphic>
          </wp:inline>
        </w:drawing>
      </w:r>
    </w:p>
    <w:p w14:paraId="389D8C6A" w14:textId="77777777" w:rsidR="00C079B0" w:rsidRDefault="00C079B0" w:rsidP="00143BB5">
      <w:pPr>
        <w:pStyle w:val="ListParagraph"/>
        <w:ind w:left="900"/>
      </w:pPr>
    </w:p>
    <w:p w14:paraId="0F208E62" w14:textId="77777777" w:rsidR="00C079B0" w:rsidRDefault="00C079B0" w:rsidP="00143BB5">
      <w:pPr>
        <w:pStyle w:val="ListParagraph"/>
        <w:ind w:left="900"/>
      </w:pPr>
    </w:p>
    <w:p w14:paraId="6F031134" w14:textId="77777777" w:rsidR="00E61577" w:rsidRDefault="00E61577" w:rsidP="00A12B0A">
      <w:pPr>
        <w:pStyle w:val="ListParagraph"/>
        <w:numPr>
          <w:ilvl w:val="1"/>
          <w:numId w:val="12"/>
        </w:numPr>
        <w:ind w:left="900"/>
      </w:pPr>
      <w:r>
        <w:t xml:space="preserve">Draw a mosaic plot for the above table. </w:t>
      </w:r>
    </w:p>
    <w:p w14:paraId="63B7DC4B" w14:textId="77777777" w:rsidR="00143BB5" w:rsidRDefault="00143BB5" w:rsidP="00143BB5">
      <w:pPr>
        <w:pStyle w:val="ListParagraph"/>
        <w:ind w:left="900"/>
        <w:rPr>
          <w:i/>
          <w:iCs/>
        </w:rPr>
      </w:pPr>
      <w:r w:rsidRPr="00DC604E">
        <w:rPr>
          <w:i/>
          <w:iCs/>
        </w:rPr>
        <w:t>Hint: Use the statmodels package to draw the plot. Also, look into the pandas DataFrame.stack() function. Maybe it will be useful to you.</w:t>
      </w:r>
    </w:p>
    <w:p w14:paraId="1F8B125F" w14:textId="77777777" w:rsidR="00C079B0" w:rsidRDefault="00C079B0" w:rsidP="00143BB5">
      <w:pPr>
        <w:pStyle w:val="ListParagraph"/>
        <w:ind w:left="900"/>
      </w:pPr>
    </w:p>
    <w:p w14:paraId="354C9A48" w14:textId="77777777" w:rsidR="00C079B0" w:rsidRDefault="004C51B4" w:rsidP="00143BB5">
      <w:pPr>
        <w:pStyle w:val="ListParagraph"/>
        <w:ind w:left="900"/>
      </w:pPr>
      <w:r w:rsidRPr="004C51B4">
        <w:rPr>
          <w:noProof/>
        </w:rPr>
        <w:drawing>
          <wp:inline distT="0" distB="0" distL="0" distR="0" wp14:anchorId="6D68DC9A" wp14:editId="6AE3E373">
            <wp:extent cx="5943600" cy="675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675005"/>
                    </a:xfrm>
                    <a:prstGeom prst="rect">
                      <a:avLst/>
                    </a:prstGeom>
                  </pic:spPr>
                </pic:pic>
              </a:graphicData>
            </a:graphic>
          </wp:inline>
        </w:drawing>
      </w:r>
    </w:p>
    <w:p w14:paraId="56C798D7" w14:textId="77777777" w:rsidR="00143BB5" w:rsidRDefault="00C079B0" w:rsidP="00143BB5">
      <w:pPr>
        <w:pStyle w:val="ListParagraph"/>
        <w:ind w:left="900"/>
      </w:pPr>
      <w:r>
        <w:rPr>
          <w:noProof/>
        </w:rPr>
        <w:drawing>
          <wp:anchor distT="0" distB="0" distL="114300" distR="114300" simplePos="0" relativeHeight="251734528" behindDoc="0" locked="0" layoutInCell="1" allowOverlap="1" wp14:anchorId="43999502" wp14:editId="75F64CA8">
            <wp:simplePos x="0" y="0"/>
            <wp:positionH relativeFrom="column">
              <wp:posOffset>-205740</wp:posOffset>
            </wp:positionH>
            <wp:positionV relativeFrom="paragraph">
              <wp:posOffset>0</wp:posOffset>
            </wp:positionV>
            <wp:extent cx="5943600" cy="390271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mosaicPlot.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3902710"/>
                    </a:xfrm>
                    <a:prstGeom prst="rect">
                      <a:avLst/>
                    </a:prstGeom>
                  </pic:spPr>
                </pic:pic>
              </a:graphicData>
            </a:graphic>
            <wp14:sizeRelH relativeFrom="page">
              <wp14:pctWidth>0</wp14:pctWidth>
            </wp14:sizeRelH>
            <wp14:sizeRelV relativeFrom="page">
              <wp14:pctHeight>0</wp14:pctHeight>
            </wp14:sizeRelV>
          </wp:anchor>
        </w:drawing>
      </w:r>
    </w:p>
    <w:p w14:paraId="423F6465" w14:textId="77777777" w:rsidR="00E61577" w:rsidRDefault="00E61577" w:rsidP="00A12B0A">
      <w:pPr>
        <w:pStyle w:val="ListParagraph"/>
        <w:numPr>
          <w:ilvl w:val="1"/>
          <w:numId w:val="12"/>
        </w:numPr>
        <w:ind w:left="900"/>
      </w:pPr>
      <w:r>
        <w:t xml:space="preserve">Perform </w:t>
      </w:r>
      <w:r w:rsidR="00DC604E">
        <w:t>a</w:t>
      </w:r>
      <w:r>
        <w:t xml:space="preserve"> Chi-square contingency test on above data. Write the Chi-square statistic</w:t>
      </w:r>
      <w:r w:rsidR="00DC604E">
        <w:t xml:space="preserve">, </w:t>
      </w:r>
      <w:r>
        <w:t xml:space="preserve">the P-value </w:t>
      </w:r>
      <w:r w:rsidR="00DC604E">
        <w:t xml:space="preserve">and the degree of freedom value </w:t>
      </w:r>
      <w:r>
        <w:t>below.</w:t>
      </w:r>
    </w:p>
    <w:p w14:paraId="14FB4CF0" w14:textId="77777777" w:rsidR="00C079B0" w:rsidRDefault="006A2D8C" w:rsidP="00C079B0">
      <w:pPr>
        <w:pStyle w:val="ListParagraph"/>
        <w:ind w:left="900"/>
      </w:pPr>
      <w:r w:rsidRPr="006A2D8C">
        <w:rPr>
          <w:noProof/>
        </w:rPr>
        <w:drawing>
          <wp:inline distT="0" distB="0" distL="0" distR="0" wp14:anchorId="04E7CE8F" wp14:editId="4BEBEB70">
            <wp:extent cx="3291840" cy="10953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62356" cy="1118769"/>
                    </a:xfrm>
                    <a:prstGeom prst="rect">
                      <a:avLst/>
                    </a:prstGeom>
                  </pic:spPr>
                </pic:pic>
              </a:graphicData>
            </a:graphic>
          </wp:inline>
        </w:drawing>
      </w:r>
    </w:p>
    <w:p w14:paraId="07C3494A" w14:textId="77777777" w:rsidR="006A2D8C" w:rsidRDefault="006A2D8C" w:rsidP="00C079B0">
      <w:pPr>
        <w:pStyle w:val="ListParagraph"/>
        <w:ind w:left="900"/>
      </w:pPr>
    </w:p>
    <w:p w14:paraId="69DF54E7" w14:textId="77777777" w:rsidR="006A2D8C" w:rsidRDefault="006A2D8C" w:rsidP="00C079B0">
      <w:pPr>
        <w:pStyle w:val="ListParagraph"/>
        <w:ind w:left="900"/>
      </w:pPr>
      <w:r w:rsidRPr="006A2D8C">
        <w:rPr>
          <w:noProof/>
        </w:rPr>
        <w:drawing>
          <wp:inline distT="0" distB="0" distL="0" distR="0" wp14:anchorId="34B3F6F6" wp14:editId="77161BF2">
            <wp:extent cx="3353268" cy="8383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53268" cy="838317"/>
                    </a:xfrm>
                    <a:prstGeom prst="rect">
                      <a:avLst/>
                    </a:prstGeom>
                  </pic:spPr>
                </pic:pic>
              </a:graphicData>
            </a:graphic>
          </wp:inline>
        </w:drawing>
      </w:r>
    </w:p>
    <w:p w14:paraId="37C90486" w14:textId="77777777" w:rsidR="006A2D8C" w:rsidRDefault="006A2D8C" w:rsidP="00C079B0">
      <w:pPr>
        <w:pStyle w:val="ListParagraph"/>
        <w:ind w:left="900"/>
      </w:pPr>
    </w:p>
    <w:p w14:paraId="35BF6405" w14:textId="77777777" w:rsidR="00C079B0" w:rsidRDefault="00C079B0" w:rsidP="00C079B0">
      <w:pPr>
        <w:pStyle w:val="ListParagraph"/>
        <w:ind w:left="900"/>
      </w:pPr>
    </w:p>
    <w:p w14:paraId="0A6CD768" w14:textId="77777777" w:rsidR="000F5D36" w:rsidRDefault="000F5D36" w:rsidP="00143BB5">
      <w:pPr>
        <w:pStyle w:val="ListParagraph"/>
        <w:ind w:left="900"/>
      </w:pPr>
    </w:p>
    <w:p w14:paraId="0C905E1E" w14:textId="77777777" w:rsidR="00E61577" w:rsidRDefault="00E61577" w:rsidP="00A12B0A">
      <w:pPr>
        <w:pStyle w:val="ListParagraph"/>
        <w:numPr>
          <w:ilvl w:val="1"/>
          <w:numId w:val="12"/>
        </w:numPr>
        <w:ind w:left="900"/>
      </w:pPr>
      <w:r>
        <w:t>Output the expected value table. You can create a new Data</w:t>
      </w:r>
      <w:r w:rsidR="00A12B0A">
        <w:t xml:space="preserve"> </w:t>
      </w:r>
      <w:r>
        <w:t>Frame to store the expected values.</w:t>
      </w:r>
    </w:p>
    <w:p w14:paraId="19775441" w14:textId="77777777" w:rsidR="00143BB5" w:rsidRDefault="006A2D8C" w:rsidP="00143BB5">
      <w:pPr>
        <w:pStyle w:val="ListParagraph"/>
        <w:ind w:left="900"/>
      </w:pPr>
      <w:r w:rsidRPr="006A2D8C">
        <w:rPr>
          <w:noProof/>
        </w:rPr>
        <w:drawing>
          <wp:inline distT="0" distB="0" distL="0" distR="0" wp14:anchorId="263B184A" wp14:editId="441F8EA6">
            <wp:extent cx="3048000" cy="872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77450" cy="881208"/>
                    </a:xfrm>
                    <a:prstGeom prst="rect">
                      <a:avLst/>
                    </a:prstGeom>
                  </pic:spPr>
                </pic:pic>
              </a:graphicData>
            </a:graphic>
          </wp:inline>
        </w:drawing>
      </w:r>
    </w:p>
    <w:p w14:paraId="11E813AA" w14:textId="77777777" w:rsidR="006A2D8C" w:rsidRDefault="006A2D8C" w:rsidP="00143BB5">
      <w:pPr>
        <w:pStyle w:val="ListParagraph"/>
        <w:ind w:left="900"/>
      </w:pPr>
    </w:p>
    <w:p w14:paraId="0F471044" w14:textId="77777777" w:rsidR="006A2D8C" w:rsidRDefault="006A2D8C" w:rsidP="00143BB5">
      <w:pPr>
        <w:pStyle w:val="ListParagraph"/>
        <w:ind w:left="900"/>
      </w:pPr>
      <w:r w:rsidRPr="006A2D8C">
        <w:rPr>
          <w:noProof/>
        </w:rPr>
        <w:drawing>
          <wp:inline distT="0" distB="0" distL="0" distR="0" wp14:anchorId="09B03FE3" wp14:editId="498FA92D">
            <wp:extent cx="3459480" cy="115558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82928" cy="1163416"/>
                    </a:xfrm>
                    <a:prstGeom prst="rect">
                      <a:avLst/>
                    </a:prstGeom>
                  </pic:spPr>
                </pic:pic>
              </a:graphicData>
            </a:graphic>
          </wp:inline>
        </w:drawing>
      </w:r>
    </w:p>
    <w:p w14:paraId="3447BA53" w14:textId="77777777" w:rsidR="006A2D8C" w:rsidRDefault="006A2D8C" w:rsidP="00143BB5">
      <w:pPr>
        <w:pStyle w:val="ListParagraph"/>
        <w:ind w:left="900"/>
      </w:pPr>
    </w:p>
    <w:p w14:paraId="3EC3CFC7" w14:textId="77777777" w:rsidR="00143BB5" w:rsidRDefault="00143BB5" w:rsidP="00A12B0A">
      <w:pPr>
        <w:pStyle w:val="ListParagraph"/>
        <w:numPr>
          <w:ilvl w:val="1"/>
          <w:numId w:val="12"/>
        </w:numPr>
        <w:tabs>
          <w:tab w:val="left" w:pos="990"/>
        </w:tabs>
        <w:ind w:left="810" w:hanging="270"/>
      </w:pPr>
      <w:r>
        <w:t>Write your conclusion based on above results.</w:t>
      </w:r>
    </w:p>
    <w:p w14:paraId="7906E606" w14:textId="77777777" w:rsidR="00143BB5" w:rsidRDefault="00143BB5" w:rsidP="00143BB5">
      <w:pPr>
        <w:pStyle w:val="ListParagraph"/>
        <w:ind w:left="900"/>
      </w:pPr>
    </w:p>
    <w:p w14:paraId="18B36121" w14:textId="77777777" w:rsidR="006A2D8C" w:rsidRDefault="00E1619A" w:rsidP="00143BB5">
      <w:pPr>
        <w:pStyle w:val="ListParagraph"/>
        <w:ind w:left="900"/>
      </w:pPr>
      <w:r>
        <w:t>p-value &lt;0.05</w:t>
      </w:r>
    </w:p>
    <w:p w14:paraId="34A1E6A9" w14:textId="77777777" w:rsidR="00E1619A" w:rsidRDefault="00E1619A" w:rsidP="00143BB5">
      <w:pPr>
        <w:pStyle w:val="ListParagraph"/>
        <w:ind w:left="900"/>
      </w:pPr>
      <w:r>
        <w:t>null hypothesis is rejected.</w:t>
      </w:r>
    </w:p>
    <w:p w14:paraId="421AB9A9" w14:textId="77777777" w:rsidR="00E1619A" w:rsidRDefault="00E1619A" w:rsidP="00143BB5">
      <w:pPr>
        <w:pStyle w:val="ListParagraph"/>
        <w:ind w:left="900"/>
      </w:pPr>
    </w:p>
    <w:p w14:paraId="16516130" w14:textId="77777777" w:rsidR="00E1619A" w:rsidRPr="000A3CE5" w:rsidRDefault="00E1619A" w:rsidP="00143BB5">
      <w:pPr>
        <w:pStyle w:val="ListParagraph"/>
        <w:ind w:left="900"/>
        <w:rPr>
          <w:u w:val="single"/>
        </w:rPr>
      </w:pPr>
      <w:r w:rsidRPr="000A3CE5">
        <w:rPr>
          <w:u w:val="single"/>
        </w:rPr>
        <w:t>Conclusion</w:t>
      </w:r>
    </w:p>
    <w:p w14:paraId="4B0A2B47" w14:textId="77777777" w:rsidR="00E1619A" w:rsidRDefault="00E1619A" w:rsidP="00E1619A">
      <w:pPr>
        <w:ind w:left="360"/>
      </w:pPr>
      <w:r>
        <w:t>At 0.05 significance level, t</w:t>
      </w:r>
      <w:r w:rsidRPr="00462DAD">
        <w:t>he</w:t>
      </w:r>
      <w:r>
        <w:t xml:space="preserve"> probability of being eaten by birds, depends on the infection status.</w:t>
      </w:r>
    </w:p>
    <w:p w14:paraId="602B2F83" w14:textId="77777777" w:rsidR="00E1619A" w:rsidRDefault="00E1619A" w:rsidP="00E1619A">
      <w:pPr>
        <w:ind w:left="360"/>
      </w:pPr>
    </w:p>
    <w:p w14:paraId="73CAA3EE" w14:textId="77777777" w:rsidR="00E1619A" w:rsidRDefault="00E1619A" w:rsidP="00143BB5">
      <w:pPr>
        <w:pStyle w:val="ListParagraph"/>
        <w:ind w:left="900"/>
      </w:pPr>
    </w:p>
    <w:p w14:paraId="3FFFDE84" w14:textId="77777777" w:rsidR="0073214D" w:rsidRPr="00EC66D9" w:rsidRDefault="0073214D" w:rsidP="0073214D">
      <w:pPr>
        <w:rPr>
          <w:b/>
          <w:bCs/>
        </w:rPr>
      </w:pPr>
      <w:r w:rsidRPr="00EC66D9">
        <w:rPr>
          <w:b/>
          <w:bCs/>
        </w:rPr>
        <w:t>References</w:t>
      </w:r>
    </w:p>
    <w:p w14:paraId="56084DEF" w14:textId="77777777" w:rsidR="00EC66D9" w:rsidRPr="00EC66D9" w:rsidRDefault="0073214D" w:rsidP="0073214D">
      <w:pPr>
        <w:pStyle w:val="ListParagraph"/>
        <w:numPr>
          <w:ilvl w:val="0"/>
          <w:numId w:val="11"/>
        </w:numPr>
      </w:pPr>
      <w:r w:rsidRPr="00EC66D9">
        <w:t>Whitlock, Michael C., and Dolphcoaut Schluter. The analysis of biological data. No. 574.015195 W5. 2009.</w:t>
      </w:r>
    </w:p>
    <w:p w14:paraId="17A2BDD1" w14:textId="77777777" w:rsidR="00EC66D9" w:rsidRPr="00EC66D9" w:rsidRDefault="0073214D" w:rsidP="0073214D">
      <w:pPr>
        <w:pStyle w:val="ListParagraph"/>
        <w:numPr>
          <w:ilvl w:val="0"/>
          <w:numId w:val="11"/>
        </w:numPr>
      </w:pPr>
      <w:r w:rsidRPr="00EC66D9">
        <w:t>Young, Kevin V., Edmund D. Brodie Jr, and Edmund D. Brodie III. "How the horned lizard got its horns." Science 304.5667 (2004): 65-65.</w:t>
      </w:r>
    </w:p>
    <w:p w14:paraId="5958B54B" w14:textId="77777777" w:rsidR="00EC66D9" w:rsidRPr="00EC66D9" w:rsidRDefault="0073214D" w:rsidP="0073214D">
      <w:pPr>
        <w:pStyle w:val="ListParagraph"/>
        <w:numPr>
          <w:ilvl w:val="0"/>
          <w:numId w:val="11"/>
        </w:numPr>
      </w:pPr>
      <w:r w:rsidRPr="00EC66D9">
        <w:t>Hasselquist, Dennis, et al. "Is avian humoral immunocompetence suppressed by testosterone?." Behavioral Ecology and Sociobiology 45.3-4 (1999): 167-175.</w:t>
      </w:r>
    </w:p>
    <w:p w14:paraId="3B2FEB31" w14:textId="77777777" w:rsidR="00EC66D9" w:rsidRPr="00EC66D9" w:rsidRDefault="0073214D" w:rsidP="0073214D">
      <w:pPr>
        <w:pStyle w:val="ListParagraph"/>
        <w:numPr>
          <w:ilvl w:val="0"/>
          <w:numId w:val="11"/>
        </w:numPr>
      </w:pPr>
      <w:r w:rsidRPr="00EC66D9">
        <w:t>Lafferty, Kevin D., and A. Kimo Morris. "Altered behavior of parasitized killifish increases susceptibility to predation by bird final hosts." Ecology 77.5 (1996): 1390-1397.</w:t>
      </w:r>
    </w:p>
    <w:p w14:paraId="385E94B0" w14:textId="77777777" w:rsidR="006E6A10" w:rsidRDefault="006E6A10" w:rsidP="006E6A10">
      <w:pPr>
        <w:pStyle w:val="ListParagraph"/>
        <w:ind w:left="900"/>
      </w:pPr>
    </w:p>
    <w:sectPr w:rsidR="006E6A10" w:rsidSect="004E27B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E9766" w14:textId="77777777" w:rsidR="00CB4C7F" w:rsidRDefault="00CB4C7F" w:rsidP="00634C1A">
      <w:r>
        <w:separator/>
      </w:r>
    </w:p>
  </w:endnote>
  <w:endnote w:type="continuationSeparator" w:id="0">
    <w:p w14:paraId="2E8457B0" w14:textId="77777777" w:rsidR="00CB4C7F" w:rsidRDefault="00CB4C7F" w:rsidP="00634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Arial"/>
    <w:charset w:val="00"/>
    <w:family w:val="modern"/>
    <w:pitch w:val="fixed"/>
    <w:sig w:usb0="00000000" w:usb1="D200F9FB" w:usb2="02000028" w:usb3="00000000" w:csb0="000001D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3C421" w14:textId="77777777" w:rsidR="00CB4C7F" w:rsidRDefault="00CB4C7F" w:rsidP="00634C1A">
      <w:r>
        <w:separator/>
      </w:r>
    </w:p>
  </w:footnote>
  <w:footnote w:type="continuationSeparator" w:id="0">
    <w:p w14:paraId="12593091" w14:textId="77777777" w:rsidR="00CB4C7F" w:rsidRDefault="00CB4C7F" w:rsidP="00634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7BF"/>
    <w:multiLevelType w:val="multilevel"/>
    <w:tmpl w:val="4C2CB9E0"/>
    <w:numStyleLink w:val="Style1"/>
  </w:abstractNum>
  <w:abstractNum w:abstractNumId="1" w15:restartNumberingAfterBreak="0">
    <w:nsid w:val="13042EDC"/>
    <w:multiLevelType w:val="hybridMultilevel"/>
    <w:tmpl w:val="C64E2AF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9A14A4"/>
    <w:multiLevelType w:val="hybridMultilevel"/>
    <w:tmpl w:val="1066798E"/>
    <w:lvl w:ilvl="0" w:tplc="78107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522026"/>
    <w:multiLevelType w:val="multilevel"/>
    <w:tmpl w:val="4C2CB9E0"/>
    <w:numStyleLink w:val="Style1"/>
  </w:abstractNum>
  <w:abstractNum w:abstractNumId="4" w15:restartNumberingAfterBreak="0">
    <w:nsid w:val="27384640"/>
    <w:multiLevelType w:val="multilevel"/>
    <w:tmpl w:val="4C2CB9E0"/>
    <w:numStyleLink w:val="Style1"/>
  </w:abstractNum>
  <w:abstractNum w:abstractNumId="5" w15:restartNumberingAfterBreak="0">
    <w:nsid w:val="27616A6A"/>
    <w:multiLevelType w:val="multilevel"/>
    <w:tmpl w:val="4C2CB9E0"/>
    <w:numStyleLink w:val="Style1"/>
  </w:abstractNum>
  <w:abstractNum w:abstractNumId="6" w15:restartNumberingAfterBreak="0">
    <w:nsid w:val="35DB528E"/>
    <w:multiLevelType w:val="hybridMultilevel"/>
    <w:tmpl w:val="6FE8A1DE"/>
    <w:lvl w:ilvl="0" w:tplc="459283D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2F62C5C"/>
    <w:multiLevelType w:val="multilevel"/>
    <w:tmpl w:val="4C2CB9E0"/>
    <w:styleLink w:val="Style1"/>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29A1F4F"/>
    <w:multiLevelType w:val="hybridMultilevel"/>
    <w:tmpl w:val="954AE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56E5127"/>
    <w:multiLevelType w:val="multilevel"/>
    <w:tmpl w:val="4C2CB9E0"/>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7B9D10AE"/>
    <w:multiLevelType w:val="hybridMultilevel"/>
    <w:tmpl w:val="2C5AE51E"/>
    <w:lvl w:ilvl="0" w:tplc="4D60BD76">
      <w:start w:val="1"/>
      <w:numFmt w:val="bullet"/>
      <w:lvlText w:val="•"/>
      <w:lvlJc w:val="left"/>
      <w:pPr>
        <w:tabs>
          <w:tab w:val="num" w:pos="720"/>
        </w:tabs>
        <w:ind w:left="720" w:hanging="360"/>
      </w:pPr>
      <w:rPr>
        <w:rFonts w:ascii="Arial" w:hAnsi="Arial" w:hint="default"/>
      </w:rPr>
    </w:lvl>
    <w:lvl w:ilvl="1" w:tplc="022E16B0" w:tentative="1">
      <w:start w:val="1"/>
      <w:numFmt w:val="bullet"/>
      <w:lvlText w:val="•"/>
      <w:lvlJc w:val="left"/>
      <w:pPr>
        <w:tabs>
          <w:tab w:val="num" w:pos="1440"/>
        </w:tabs>
        <w:ind w:left="1440" w:hanging="360"/>
      </w:pPr>
      <w:rPr>
        <w:rFonts w:ascii="Arial" w:hAnsi="Arial" w:hint="default"/>
      </w:rPr>
    </w:lvl>
    <w:lvl w:ilvl="2" w:tplc="AD04F214" w:tentative="1">
      <w:start w:val="1"/>
      <w:numFmt w:val="bullet"/>
      <w:lvlText w:val="•"/>
      <w:lvlJc w:val="left"/>
      <w:pPr>
        <w:tabs>
          <w:tab w:val="num" w:pos="2160"/>
        </w:tabs>
        <w:ind w:left="2160" w:hanging="360"/>
      </w:pPr>
      <w:rPr>
        <w:rFonts w:ascii="Arial" w:hAnsi="Arial" w:hint="default"/>
      </w:rPr>
    </w:lvl>
    <w:lvl w:ilvl="3" w:tplc="756C2B34" w:tentative="1">
      <w:start w:val="1"/>
      <w:numFmt w:val="bullet"/>
      <w:lvlText w:val="•"/>
      <w:lvlJc w:val="left"/>
      <w:pPr>
        <w:tabs>
          <w:tab w:val="num" w:pos="2880"/>
        </w:tabs>
        <w:ind w:left="2880" w:hanging="360"/>
      </w:pPr>
      <w:rPr>
        <w:rFonts w:ascii="Arial" w:hAnsi="Arial" w:hint="default"/>
      </w:rPr>
    </w:lvl>
    <w:lvl w:ilvl="4" w:tplc="CE08AC96" w:tentative="1">
      <w:start w:val="1"/>
      <w:numFmt w:val="bullet"/>
      <w:lvlText w:val="•"/>
      <w:lvlJc w:val="left"/>
      <w:pPr>
        <w:tabs>
          <w:tab w:val="num" w:pos="3600"/>
        </w:tabs>
        <w:ind w:left="3600" w:hanging="360"/>
      </w:pPr>
      <w:rPr>
        <w:rFonts w:ascii="Arial" w:hAnsi="Arial" w:hint="default"/>
      </w:rPr>
    </w:lvl>
    <w:lvl w:ilvl="5" w:tplc="77F469DC" w:tentative="1">
      <w:start w:val="1"/>
      <w:numFmt w:val="bullet"/>
      <w:lvlText w:val="•"/>
      <w:lvlJc w:val="left"/>
      <w:pPr>
        <w:tabs>
          <w:tab w:val="num" w:pos="4320"/>
        </w:tabs>
        <w:ind w:left="4320" w:hanging="360"/>
      </w:pPr>
      <w:rPr>
        <w:rFonts w:ascii="Arial" w:hAnsi="Arial" w:hint="default"/>
      </w:rPr>
    </w:lvl>
    <w:lvl w:ilvl="6" w:tplc="AEAEDC3C" w:tentative="1">
      <w:start w:val="1"/>
      <w:numFmt w:val="bullet"/>
      <w:lvlText w:val="•"/>
      <w:lvlJc w:val="left"/>
      <w:pPr>
        <w:tabs>
          <w:tab w:val="num" w:pos="5040"/>
        </w:tabs>
        <w:ind w:left="5040" w:hanging="360"/>
      </w:pPr>
      <w:rPr>
        <w:rFonts w:ascii="Arial" w:hAnsi="Arial" w:hint="default"/>
      </w:rPr>
    </w:lvl>
    <w:lvl w:ilvl="7" w:tplc="A7B68C6E" w:tentative="1">
      <w:start w:val="1"/>
      <w:numFmt w:val="bullet"/>
      <w:lvlText w:val="•"/>
      <w:lvlJc w:val="left"/>
      <w:pPr>
        <w:tabs>
          <w:tab w:val="num" w:pos="5760"/>
        </w:tabs>
        <w:ind w:left="5760" w:hanging="360"/>
      </w:pPr>
      <w:rPr>
        <w:rFonts w:ascii="Arial" w:hAnsi="Arial" w:hint="default"/>
      </w:rPr>
    </w:lvl>
    <w:lvl w:ilvl="8" w:tplc="DB6C48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DD36C05"/>
    <w:multiLevelType w:val="hybridMultilevel"/>
    <w:tmpl w:val="BD12D3AC"/>
    <w:lvl w:ilvl="0" w:tplc="7810779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5"/>
    <w:lvlOverride w:ilvl="0">
      <w:lvl w:ilvl="0">
        <w:start w:val="1"/>
        <w:numFmt w:val="decimal"/>
        <w:lvlText w:val="%1)"/>
        <w:lvlJc w:val="left"/>
        <w:pPr>
          <w:ind w:left="720" w:hanging="360"/>
        </w:pPr>
        <w:rPr>
          <w:rFonts w:hint="default"/>
        </w:rPr>
      </w:lvl>
    </w:lvlOverride>
    <w:lvlOverride w:ilvl="1">
      <w:lvl w:ilvl="1">
        <w:start w:val="1"/>
        <w:numFmt w:val="upperRoman"/>
        <w:lvlText w:val="%2."/>
        <w:lvlJc w:val="left"/>
        <w:pPr>
          <w:ind w:left="1080" w:hanging="360"/>
        </w:pPr>
        <w:rPr>
          <w:rFonts w:hint="default"/>
        </w:rPr>
      </w:lvl>
    </w:lvlOverride>
    <w:lvlOverride w:ilvl="2">
      <w:lvl w:ilvl="2">
        <w:start w:val="1"/>
        <w:numFmt w:val="lowerRoman"/>
        <w:lvlText w:val="%3."/>
        <w:lvlJc w:val="right"/>
        <w:pPr>
          <w:ind w:left="1620" w:hanging="180"/>
        </w:pPr>
        <w:rPr>
          <w:rFonts w:hint="default"/>
        </w:rPr>
      </w:lvl>
    </w:lvlOverride>
    <w:lvlOverride w:ilvl="3">
      <w:lvl w:ilvl="3">
        <w:start w:val="1"/>
        <w:numFmt w:val="lowerLetter"/>
        <w:lvlText w:val="%4."/>
        <w:lvlJc w:val="left"/>
        <w:pPr>
          <w:ind w:left="252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
    <w:abstractNumId w:val="2"/>
  </w:num>
  <w:num w:numId="3">
    <w:abstractNumId w:val="11"/>
  </w:num>
  <w:num w:numId="4">
    <w:abstractNumId w:val="6"/>
  </w:num>
  <w:num w:numId="5">
    <w:abstractNumId w:val="7"/>
  </w:num>
  <w:num w:numId="6">
    <w:abstractNumId w:val="3"/>
  </w:num>
  <w:num w:numId="7">
    <w:abstractNumId w:val="0"/>
  </w:num>
  <w:num w:numId="8">
    <w:abstractNumId w:val="4"/>
  </w:num>
  <w:num w:numId="9">
    <w:abstractNumId w:val="8"/>
  </w:num>
  <w:num w:numId="10">
    <w:abstractNumId w:val="1"/>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3NjQ3MTUzMjMxN7BQ0lEKTi0uzszPAykwrgUAQAVTgCwAAAA="/>
  </w:docVars>
  <w:rsids>
    <w:rsidRoot w:val="00AD0A8E"/>
    <w:rsid w:val="000037AD"/>
    <w:rsid w:val="00023FED"/>
    <w:rsid w:val="000259D8"/>
    <w:rsid w:val="000312E4"/>
    <w:rsid w:val="00033062"/>
    <w:rsid w:val="00043191"/>
    <w:rsid w:val="00044966"/>
    <w:rsid w:val="00071286"/>
    <w:rsid w:val="000750A0"/>
    <w:rsid w:val="00083610"/>
    <w:rsid w:val="000A25DE"/>
    <w:rsid w:val="000A3CE5"/>
    <w:rsid w:val="000B7F61"/>
    <w:rsid w:val="000C5A61"/>
    <w:rsid w:val="000D0CD8"/>
    <w:rsid w:val="000E28AF"/>
    <w:rsid w:val="000F0EC1"/>
    <w:rsid w:val="000F47FB"/>
    <w:rsid w:val="000F5D36"/>
    <w:rsid w:val="00106A5E"/>
    <w:rsid w:val="00114D31"/>
    <w:rsid w:val="001411D0"/>
    <w:rsid w:val="00143BB5"/>
    <w:rsid w:val="001444BA"/>
    <w:rsid w:val="00144518"/>
    <w:rsid w:val="00150A55"/>
    <w:rsid w:val="0015352E"/>
    <w:rsid w:val="001566FB"/>
    <w:rsid w:val="0016336C"/>
    <w:rsid w:val="001706E7"/>
    <w:rsid w:val="00172993"/>
    <w:rsid w:val="00175FCC"/>
    <w:rsid w:val="00177710"/>
    <w:rsid w:val="00182C84"/>
    <w:rsid w:val="00184DB3"/>
    <w:rsid w:val="00192F9B"/>
    <w:rsid w:val="00195BD2"/>
    <w:rsid w:val="001A2C80"/>
    <w:rsid w:val="001B1B3C"/>
    <w:rsid w:val="001B2473"/>
    <w:rsid w:val="001B451E"/>
    <w:rsid w:val="001C0D29"/>
    <w:rsid w:val="001D107E"/>
    <w:rsid w:val="001D204D"/>
    <w:rsid w:val="001D5F92"/>
    <w:rsid w:val="001E5C45"/>
    <w:rsid w:val="00200BDB"/>
    <w:rsid w:val="002014D9"/>
    <w:rsid w:val="00237B13"/>
    <w:rsid w:val="002466D6"/>
    <w:rsid w:val="002631F3"/>
    <w:rsid w:val="00263CE7"/>
    <w:rsid w:val="002839A9"/>
    <w:rsid w:val="0028728D"/>
    <w:rsid w:val="0029046E"/>
    <w:rsid w:val="002A6225"/>
    <w:rsid w:val="002C3D7F"/>
    <w:rsid w:val="002C7F5F"/>
    <w:rsid w:val="002F5988"/>
    <w:rsid w:val="00302D7A"/>
    <w:rsid w:val="00327329"/>
    <w:rsid w:val="00354FAC"/>
    <w:rsid w:val="00355DB0"/>
    <w:rsid w:val="00362B62"/>
    <w:rsid w:val="00382588"/>
    <w:rsid w:val="00397C99"/>
    <w:rsid w:val="003B7354"/>
    <w:rsid w:val="003D72D4"/>
    <w:rsid w:val="003D7D28"/>
    <w:rsid w:val="004243E6"/>
    <w:rsid w:val="00425A59"/>
    <w:rsid w:val="00447142"/>
    <w:rsid w:val="00450B20"/>
    <w:rsid w:val="00462DAD"/>
    <w:rsid w:val="0048157B"/>
    <w:rsid w:val="004873D0"/>
    <w:rsid w:val="00494723"/>
    <w:rsid w:val="004A0711"/>
    <w:rsid w:val="004B05CA"/>
    <w:rsid w:val="004C112A"/>
    <w:rsid w:val="004C316D"/>
    <w:rsid w:val="004C3F44"/>
    <w:rsid w:val="004C51B4"/>
    <w:rsid w:val="004C647B"/>
    <w:rsid w:val="004D24F0"/>
    <w:rsid w:val="004E27B2"/>
    <w:rsid w:val="004E4940"/>
    <w:rsid w:val="004E5792"/>
    <w:rsid w:val="004F5FF0"/>
    <w:rsid w:val="00503CA7"/>
    <w:rsid w:val="00512E18"/>
    <w:rsid w:val="00522599"/>
    <w:rsid w:val="00534D3E"/>
    <w:rsid w:val="00537835"/>
    <w:rsid w:val="00551A8D"/>
    <w:rsid w:val="00576BDD"/>
    <w:rsid w:val="005826C0"/>
    <w:rsid w:val="005833D9"/>
    <w:rsid w:val="0058497B"/>
    <w:rsid w:val="005920B2"/>
    <w:rsid w:val="005B1F2F"/>
    <w:rsid w:val="005B30BC"/>
    <w:rsid w:val="005B7589"/>
    <w:rsid w:val="005C3F50"/>
    <w:rsid w:val="005E5AAA"/>
    <w:rsid w:val="00601C2E"/>
    <w:rsid w:val="0060408D"/>
    <w:rsid w:val="00610AFF"/>
    <w:rsid w:val="0061443F"/>
    <w:rsid w:val="00617B63"/>
    <w:rsid w:val="00621B80"/>
    <w:rsid w:val="00634C1A"/>
    <w:rsid w:val="00643444"/>
    <w:rsid w:val="00646ED1"/>
    <w:rsid w:val="0065137E"/>
    <w:rsid w:val="00657971"/>
    <w:rsid w:val="00671127"/>
    <w:rsid w:val="006808EA"/>
    <w:rsid w:val="00682049"/>
    <w:rsid w:val="00683E1B"/>
    <w:rsid w:val="00687133"/>
    <w:rsid w:val="00690FDB"/>
    <w:rsid w:val="006A2D8C"/>
    <w:rsid w:val="006A69A0"/>
    <w:rsid w:val="006B19C6"/>
    <w:rsid w:val="006D57B0"/>
    <w:rsid w:val="006E6A10"/>
    <w:rsid w:val="006F1E23"/>
    <w:rsid w:val="006F79B3"/>
    <w:rsid w:val="00701041"/>
    <w:rsid w:val="00706B54"/>
    <w:rsid w:val="007077B5"/>
    <w:rsid w:val="00727F59"/>
    <w:rsid w:val="00731E3D"/>
    <w:rsid w:val="0073214D"/>
    <w:rsid w:val="00736B32"/>
    <w:rsid w:val="007439F2"/>
    <w:rsid w:val="007453F9"/>
    <w:rsid w:val="00757281"/>
    <w:rsid w:val="00781F23"/>
    <w:rsid w:val="0078322E"/>
    <w:rsid w:val="007A536D"/>
    <w:rsid w:val="007B1448"/>
    <w:rsid w:val="007C7B6B"/>
    <w:rsid w:val="007D30AD"/>
    <w:rsid w:val="007E626F"/>
    <w:rsid w:val="00813199"/>
    <w:rsid w:val="00814B9D"/>
    <w:rsid w:val="008205D7"/>
    <w:rsid w:val="00823F68"/>
    <w:rsid w:val="0083653F"/>
    <w:rsid w:val="008428A1"/>
    <w:rsid w:val="0084429D"/>
    <w:rsid w:val="00847EF6"/>
    <w:rsid w:val="008573B1"/>
    <w:rsid w:val="00866E1B"/>
    <w:rsid w:val="00871985"/>
    <w:rsid w:val="0087306D"/>
    <w:rsid w:val="0089562C"/>
    <w:rsid w:val="008A2F95"/>
    <w:rsid w:val="008B5E5D"/>
    <w:rsid w:val="008C3273"/>
    <w:rsid w:val="00906776"/>
    <w:rsid w:val="00907B24"/>
    <w:rsid w:val="0091722E"/>
    <w:rsid w:val="00940B2C"/>
    <w:rsid w:val="00944D38"/>
    <w:rsid w:val="00954DD7"/>
    <w:rsid w:val="00970281"/>
    <w:rsid w:val="009814FA"/>
    <w:rsid w:val="00992A14"/>
    <w:rsid w:val="009A4570"/>
    <w:rsid w:val="009A6820"/>
    <w:rsid w:val="009B027B"/>
    <w:rsid w:val="009B777D"/>
    <w:rsid w:val="009D2368"/>
    <w:rsid w:val="009D5C1F"/>
    <w:rsid w:val="009F0D54"/>
    <w:rsid w:val="009F6A9D"/>
    <w:rsid w:val="00A02BB8"/>
    <w:rsid w:val="00A041B8"/>
    <w:rsid w:val="00A12B0A"/>
    <w:rsid w:val="00A1408A"/>
    <w:rsid w:val="00A1619C"/>
    <w:rsid w:val="00A26484"/>
    <w:rsid w:val="00A310CF"/>
    <w:rsid w:val="00A31965"/>
    <w:rsid w:val="00A40149"/>
    <w:rsid w:val="00A4208E"/>
    <w:rsid w:val="00A508AE"/>
    <w:rsid w:val="00A62132"/>
    <w:rsid w:val="00A6301A"/>
    <w:rsid w:val="00A655BF"/>
    <w:rsid w:val="00A74A7A"/>
    <w:rsid w:val="00AA5F04"/>
    <w:rsid w:val="00AA7C3D"/>
    <w:rsid w:val="00AC441C"/>
    <w:rsid w:val="00AC599E"/>
    <w:rsid w:val="00AD0A8E"/>
    <w:rsid w:val="00AD7826"/>
    <w:rsid w:val="00AF3E5B"/>
    <w:rsid w:val="00AF6B73"/>
    <w:rsid w:val="00AF7A0A"/>
    <w:rsid w:val="00B20CCA"/>
    <w:rsid w:val="00B30101"/>
    <w:rsid w:val="00B31B7B"/>
    <w:rsid w:val="00B37BD9"/>
    <w:rsid w:val="00B4256B"/>
    <w:rsid w:val="00B451F5"/>
    <w:rsid w:val="00B570D0"/>
    <w:rsid w:val="00B651FD"/>
    <w:rsid w:val="00B7095F"/>
    <w:rsid w:val="00B85A10"/>
    <w:rsid w:val="00B8623F"/>
    <w:rsid w:val="00B86CDF"/>
    <w:rsid w:val="00BA792E"/>
    <w:rsid w:val="00BB25A4"/>
    <w:rsid w:val="00BB35F2"/>
    <w:rsid w:val="00BC364B"/>
    <w:rsid w:val="00BD4526"/>
    <w:rsid w:val="00BF0782"/>
    <w:rsid w:val="00BF22B0"/>
    <w:rsid w:val="00BF403F"/>
    <w:rsid w:val="00C0419B"/>
    <w:rsid w:val="00C04563"/>
    <w:rsid w:val="00C079B0"/>
    <w:rsid w:val="00C1587F"/>
    <w:rsid w:val="00C314E3"/>
    <w:rsid w:val="00C439CB"/>
    <w:rsid w:val="00C52FE1"/>
    <w:rsid w:val="00C66571"/>
    <w:rsid w:val="00C80435"/>
    <w:rsid w:val="00C962C9"/>
    <w:rsid w:val="00C96BBA"/>
    <w:rsid w:val="00CA0B4E"/>
    <w:rsid w:val="00CA32F2"/>
    <w:rsid w:val="00CA61B3"/>
    <w:rsid w:val="00CB4C7F"/>
    <w:rsid w:val="00CC70D5"/>
    <w:rsid w:val="00CD3B58"/>
    <w:rsid w:val="00CD4486"/>
    <w:rsid w:val="00CE16CB"/>
    <w:rsid w:val="00CE16EA"/>
    <w:rsid w:val="00CE6D37"/>
    <w:rsid w:val="00CF19CE"/>
    <w:rsid w:val="00CF6CD1"/>
    <w:rsid w:val="00CF7F91"/>
    <w:rsid w:val="00D047F6"/>
    <w:rsid w:val="00D1056B"/>
    <w:rsid w:val="00D1586A"/>
    <w:rsid w:val="00D214E2"/>
    <w:rsid w:val="00D21DB1"/>
    <w:rsid w:val="00D3668D"/>
    <w:rsid w:val="00D45D71"/>
    <w:rsid w:val="00D61A64"/>
    <w:rsid w:val="00D61A8F"/>
    <w:rsid w:val="00D61DE5"/>
    <w:rsid w:val="00D657ED"/>
    <w:rsid w:val="00DB2B80"/>
    <w:rsid w:val="00DB7013"/>
    <w:rsid w:val="00DC2588"/>
    <w:rsid w:val="00DC604E"/>
    <w:rsid w:val="00DD21D0"/>
    <w:rsid w:val="00DF7910"/>
    <w:rsid w:val="00DF7C46"/>
    <w:rsid w:val="00E028AD"/>
    <w:rsid w:val="00E15678"/>
    <w:rsid w:val="00E1619A"/>
    <w:rsid w:val="00E3012B"/>
    <w:rsid w:val="00E41A62"/>
    <w:rsid w:val="00E46BB1"/>
    <w:rsid w:val="00E47CD1"/>
    <w:rsid w:val="00E51F87"/>
    <w:rsid w:val="00E61577"/>
    <w:rsid w:val="00E6677D"/>
    <w:rsid w:val="00E83FC8"/>
    <w:rsid w:val="00E920CE"/>
    <w:rsid w:val="00E9599F"/>
    <w:rsid w:val="00EB3D2D"/>
    <w:rsid w:val="00EB70D6"/>
    <w:rsid w:val="00EC337C"/>
    <w:rsid w:val="00EC55F3"/>
    <w:rsid w:val="00ED1E60"/>
    <w:rsid w:val="00EF4196"/>
    <w:rsid w:val="00EF7D50"/>
    <w:rsid w:val="00F1575A"/>
    <w:rsid w:val="00F31696"/>
    <w:rsid w:val="00F34E01"/>
    <w:rsid w:val="00F3570F"/>
    <w:rsid w:val="00F3790D"/>
    <w:rsid w:val="00F44DD0"/>
    <w:rsid w:val="00F501E5"/>
    <w:rsid w:val="00F51684"/>
    <w:rsid w:val="00F54182"/>
    <w:rsid w:val="00F55945"/>
    <w:rsid w:val="00F600FA"/>
    <w:rsid w:val="00F64B37"/>
    <w:rsid w:val="00F705FE"/>
    <w:rsid w:val="00F74C8E"/>
    <w:rsid w:val="00F81322"/>
    <w:rsid w:val="00F90EA3"/>
    <w:rsid w:val="00FA0B0D"/>
    <w:rsid w:val="00FC666C"/>
    <w:rsid w:val="00FE3D1C"/>
    <w:rsid w:val="00FF1042"/>
    <w:rsid w:val="00FF60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2CFA1"/>
  <w15:docId w15:val="{C4741446-359D-4DC2-A776-AC904C231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51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8E"/>
    <w:pPr>
      <w:ind w:left="720"/>
      <w:contextualSpacing/>
    </w:pPr>
  </w:style>
  <w:style w:type="character" w:styleId="CommentReference">
    <w:name w:val="annotation reference"/>
    <w:basedOn w:val="DefaultParagraphFont"/>
    <w:uiPriority w:val="99"/>
    <w:semiHidden/>
    <w:unhideWhenUsed/>
    <w:rsid w:val="00362B62"/>
    <w:rPr>
      <w:sz w:val="16"/>
      <w:szCs w:val="16"/>
    </w:rPr>
  </w:style>
  <w:style w:type="paragraph" w:styleId="CommentText">
    <w:name w:val="annotation text"/>
    <w:basedOn w:val="Normal"/>
    <w:link w:val="CommentTextChar"/>
    <w:uiPriority w:val="99"/>
    <w:semiHidden/>
    <w:unhideWhenUsed/>
    <w:rsid w:val="00362B62"/>
    <w:rPr>
      <w:sz w:val="20"/>
      <w:szCs w:val="20"/>
    </w:rPr>
  </w:style>
  <w:style w:type="character" w:customStyle="1" w:styleId="CommentTextChar">
    <w:name w:val="Comment Text Char"/>
    <w:basedOn w:val="DefaultParagraphFont"/>
    <w:link w:val="CommentText"/>
    <w:uiPriority w:val="99"/>
    <w:semiHidden/>
    <w:rsid w:val="00362B62"/>
    <w:rPr>
      <w:sz w:val="20"/>
      <w:szCs w:val="20"/>
    </w:rPr>
  </w:style>
  <w:style w:type="paragraph" w:styleId="CommentSubject">
    <w:name w:val="annotation subject"/>
    <w:basedOn w:val="CommentText"/>
    <w:next w:val="CommentText"/>
    <w:link w:val="CommentSubjectChar"/>
    <w:uiPriority w:val="99"/>
    <w:semiHidden/>
    <w:unhideWhenUsed/>
    <w:rsid w:val="00362B62"/>
    <w:rPr>
      <w:b/>
      <w:bCs/>
    </w:rPr>
  </w:style>
  <w:style w:type="character" w:customStyle="1" w:styleId="CommentSubjectChar">
    <w:name w:val="Comment Subject Char"/>
    <w:basedOn w:val="CommentTextChar"/>
    <w:link w:val="CommentSubject"/>
    <w:uiPriority w:val="99"/>
    <w:semiHidden/>
    <w:rsid w:val="00362B62"/>
    <w:rPr>
      <w:b/>
      <w:bCs/>
      <w:sz w:val="20"/>
      <w:szCs w:val="20"/>
    </w:rPr>
  </w:style>
  <w:style w:type="paragraph" w:styleId="BalloonText">
    <w:name w:val="Balloon Text"/>
    <w:basedOn w:val="Normal"/>
    <w:link w:val="BalloonTextChar"/>
    <w:uiPriority w:val="99"/>
    <w:semiHidden/>
    <w:unhideWhenUsed/>
    <w:rsid w:val="00362B62"/>
    <w:rPr>
      <w:sz w:val="18"/>
      <w:szCs w:val="18"/>
    </w:rPr>
  </w:style>
  <w:style w:type="character" w:customStyle="1" w:styleId="BalloonTextChar">
    <w:name w:val="Balloon Text Char"/>
    <w:basedOn w:val="DefaultParagraphFont"/>
    <w:link w:val="BalloonText"/>
    <w:uiPriority w:val="99"/>
    <w:semiHidden/>
    <w:rsid w:val="00362B62"/>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5B1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B1F2F"/>
    <w:rPr>
      <w:rFonts w:ascii="Consolas" w:hAnsi="Consolas" w:cs="Consolas"/>
      <w:sz w:val="20"/>
      <w:szCs w:val="20"/>
    </w:rPr>
  </w:style>
  <w:style w:type="numbering" w:customStyle="1" w:styleId="Style1">
    <w:name w:val="Style1"/>
    <w:uiPriority w:val="99"/>
    <w:rsid w:val="00551A8D"/>
    <w:pPr>
      <w:numPr>
        <w:numId w:val="5"/>
      </w:numPr>
    </w:pPr>
  </w:style>
  <w:style w:type="character" w:styleId="Hyperlink">
    <w:name w:val="Hyperlink"/>
    <w:basedOn w:val="DefaultParagraphFont"/>
    <w:uiPriority w:val="99"/>
    <w:unhideWhenUsed/>
    <w:rsid w:val="00CD3B58"/>
    <w:rPr>
      <w:color w:val="0563C1" w:themeColor="hyperlink"/>
      <w:u w:val="single"/>
    </w:rPr>
  </w:style>
  <w:style w:type="character" w:customStyle="1" w:styleId="UnresolvedMention1">
    <w:name w:val="Unresolved Mention1"/>
    <w:basedOn w:val="DefaultParagraphFont"/>
    <w:uiPriority w:val="99"/>
    <w:semiHidden/>
    <w:unhideWhenUsed/>
    <w:rsid w:val="00CD3B58"/>
    <w:rPr>
      <w:color w:val="605E5C"/>
      <w:shd w:val="clear" w:color="auto" w:fill="E1DFDD"/>
    </w:rPr>
  </w:style>
  <w:style w:type="paragraph" w:styleId="Header">
    <w:name w:val="header"/>
    <w:basedOn w:val="Normal"/>
    <w:link w:val="HeaderChar"/>
    <w:uiPriority w:val="99"/>
    <w:semiHidden/>
    <w:unhideWhenUsed/>
    <w:rsid w:val="00634C1A"/>
    <w:pPr>
      <w:tabs>
        <w:tab w:val="center" w:pos="4680"/>
        <w:tab w:val="right" w:pos="9360"/>
      </w:tabs>
    </w:pPr>
  </w:style>
  <w:style w:type="character" w:customStyle="1" w:styleId="HeaderChar">
    <w:name w:val="Header Char"/>
    <w:basedOn w:val="DefaultParagraphFont"/>
    <w:link w:val="Header"/>
    <w:uiPriority w:val="99"/>
    <w:semiHidden/>
    <w:rsid w:val="00634C1A"/>
    <w:rPr>
      <w:rFonts w:ascii="Times New Roman" w:eastAsia="Times New Roman" w:hAnsi="Times New Roman" w:cs="Times New Roman"/>
    </w:rPr>
  </w:style>
  <w:style w:type="paragraph" w:styleId="Footer">
    <w:name w:val="footer"/>
    <w:basedOn w:val="Normal"/>
    <w:link w:val="FooterChar"/>
    <w:uiPriority w:val="99"/>
    <w:semiHidden/>
    <w:unhideWhenUsed/>
    <w:rsid w:val="00634C1A"/>
    <w:pPr>
      <w:tabs>
        <w:tab w:val="center" w:pos="4680"/>
        <w:tab w:val="right" w:pos="9360"/>
      </w:tabs>
    </w:pPr>
  </w:style>
  <w:style w:type="character" w:customStyle="1" w:styleId="FooterChar">
    <w:name w:val="Footer Char"/>
    <w:basedOn w:val="DefaultParagraphFont"/>
    <w:link w:val="Footer"/>
    <w:uiPriority w:val="99"/>
    <w:semiHidden/>
    <w:rsid w:val="00634C1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2378">
      <w:bodyDiv w:val="1"/>
      <w:marLeft w:val="0"/>
      <w:marRight w:val="0"/>
      <w:marTop w:val="0"/>
      <w:marBottom w:val="0"/>
      <w:divBdr>
        <w:top w:val="none" w:sz="0" w:space="0" w:color="auto"/>
        <w:left w:val="none" w:sz="0" w:space="0" w:color="auto"/>
        <w:bottom w:val="none" w:sz="0" w:space="0" w:color="auto"/>
        <w:right w:val="none" w:sz="0" w:space="0" w:color="auto"/>
      </w:divBdr>
    </w:div>
    <w:div w:id="44258174">
      <w:bodyDiv w:val="1"/>
      <w:marLeft w:val="0"/>
      <w:marRight w:val="0"/>
      <w:marTop w:val="0"/>
      <w:marBottom w:val="0"/>
      <w:divBdr>
        <w:top w:val="none" w:sz="0" w:space="0" w:color="auto"/>
        <w:left w:val="none" w:sz="0" w:space="0" w:color="auto"/>
        <w:bottom w:val="none" w:sz="0" w:space="0" w:color="auto"/>
        <w:right w:val="none" w:sz="0" w:space="0" w:color="auto"/>
      </w:divBdr>
    </w:div>
    <w:div w:id="74977181">
      <w:bodyDiv w:val="1"/>
      <w:marLeft w:val="0"/>
      <w:marRight w:val="0"/>
      <w:marTop w:val="0"/>
      <w:marBottom w:val="0"/>
      <w:divBdr>
        <w:top w:val="none" w:sz="0" w:space="0" w:color="auto"/>
        <w:left w:val="none" w:sz="0" w:space="0" w:color="auto"/>
        <w:bottom w:val="none" w:sz="0" w:space="0" w:color="auto"/>
        <w:right w:val="none" w:sz="0" w:space="0" w:color="auto"/>
      </w:divBdr>
    </w:div>
    <w:div w:id="154225125">
      <w:bodyDiv w:val="1"/>
      <w:marLeft w:val="0"/>
      <w:marRight w:val="0"/>
      <w:marTop w:val="0"/>
      <w:marBottom w:val="0"/>
      <w:divBdr>
        <w:top w:val="none" w:sz="0" w:space="0" w:color="auto"/>
        <w:left w:val="none" w:sz="0" w:space="0" w:color="auto"/>
        <w:bottom w:val="none" w:sz="0" w:space="0" w:color="auto"/>
        <w:right w:val="none" w:sz="0" w:space="0" w:color="auto"/>
      </w:divBdr>
    </w:div>
    <w:div w:id="165899137">
      <w:bodyDiv w:val="1"/>
      <w:marLeft w:val="0"/>
      <w:marRight w:val="0"/>
      <w:marTop w:val="0"/>
      <w:marBottom w:val="0"/>
      <w:divBdr>
        <w:top w:val="none" w:sz="0" w:space="0" w:color="auto"/>
        <w:left w:val="none" w:sz="0" w:space="0" w:color="auto"/>
        <w:bottom w:val="none" w:sz="0" w:space="0" w:color="auto"/>
        <w:right w:val="none" w:sz="0" w:space="0" w:color="auto"/>
      </w:divBdr>
    </w:div>
    <w:div w:id="170877354">
      <w:bodyDiv w:val="1"/>
      <w:marLeft w:val="0"/>
      <w:marRight w:val="0"/>
      <w:marTop w:val="0"/>
      <w:marBottom w:val="0"/>
      <w:divBdr>
        <w:top w:val="none" w:sz="0" w:space="0" w:color="auto"/>
        <w:left w:val="none" w:sz="0" w:space="0" w:color="auto"/>
        <w:bottom w:val="none" w:sz="0" w:space="0" w:color="auto"/>
        <w:right w:val="none" w:sz="0" w:space="0" w:color="auto"/>
      </w:divBdr>
    </w:div>
    <w:div w:id="208541110">
      <w:bodyDiv w:val="1"/>
      <w:marLeft w:val="0"/>
      <w:marRight w:val="0"/>
      <w:marTop w:val="0"/>
      <w:marBottom w:val="0"/>
      <w:divBdr>
        <w:top w:val="none" w:sz="0" w:space="0" w:color="auto"/>
        <w:left w:val="none" w:sz="0" w:space="0" w:color="auto"/>
        <w:bottom w:val="none" w:sz="0" w:space="0" w:color="auto"/>
        <w:right w:val="none" w:sz="0" w:space="0" w:color="auto"/>
      </w:divBdr>
    </w:div>
    <w:div w:id="220411247">
      <w:bodyDiv w:val="1"/>
      <w:marLeft w:val="0"/>
      <w:marRight w:val="0"/>
      <w:marTop w:val="0"/>
      <w:marBottom w:val="0"/>
      <w:divBdr>
        <w:top w:val="none" w:sz="0" w:space="0" w:color="auto"/>
        <w:left w:val="none" w:sz="0" w:space="0" w:color="auto"/>
        <w:bottom w:val="none" w:sz="0" w:space="0" w:color="auto"/>
        <w:right w:val="none" w:sz="0" w:space="0" w:color="auto"/>
      </w:divBdr>
    </w:div>
    <w:div w:id="235550231">
      <w:bodyDiv w:val="1"/>
      <w:marLeft w:val="0"/>
      <w:marRight w:val="0"/>
      <w:marTop w:val="0"/>
      <w:marBottom w:val="0"/>
      <w:divBdr>
        <w:top w:val="none" w:sz="0" w:space="0" w:color="auto"/>
        <w:left w:val="none" w:sz="0" w:space="0" w:color="auto"/>
        <w:bottom w:val="none" w:sz="0" w:space="0" w:color="auto"/>
        <w:right w:val="none" w:sz="0" w:space="0" w:color="auto"/>
      </w:divBdr>
    </w:div>
    <w:div w:id="283050325">
      <w:bodyDiv w:val="1"/>
      <w:marLeft w:val="0"/>
      <w:marRight w:val="0"/>
      <w:marTop w:val="0"/>
      <w:marBottom w:val="0"/>
      <w:divBdr>
        <w:top w:val="none" w:sz="0" w:space="0" w:color="auto"/>
        <w:left w:val="none" w:sz="0" w:space="0" w:color="auto"/>
        <w:bottom w:val="none" w:sz="0" w:space="0" w:color="auto"/>
        <w:right w:val="none" w:sz="0" w:space="0" w:color="auto"/>
      </w:divBdr>
    </w:div>
    <w:div w:id="290016853">
      <w:bodyDiv w:val="1"/>
      <w:marLeft w:val="0"/>
      <w:marRight w:val="0"/>
      <w:marTop w:val="0"/>
      <w:marBottom w:val="0"/>
      <w:divBdr>
        <w:top w:val="none" w:sz="0" w:space="0" w:color="auto"/>
        <w:left w:val="none" w:sz="0" w:space="0" w:color="auto"/>
        <w:bottom w:val="none" w:sz="0" w:space="0" w:color="auto"/>
        <w:right w:val="none" w:sz="0" w:space="0" w:color="auto"/>
      </w:divBdr>
    </w:div>
    <w:div w:id="310133585">
      <w:bodyDiv w:val="1"/>
      <w:marLeft w:val="0"/>
      <w:marRight w:val="0"/>
      <w:marTop w:val="0"/>
      <w:marBottom w:val="0"/>
      <w:divBdr>
        <w:top w:val="none" w:sz="0" w:space="0" w:color="auto"/>
        <w:left w:val="none" w:sz="0" w:space="0" w:color="auto"/>
        <w:bottom w:val="none" w:sz="0" w:space="0" w:color="auto"/>
        <w:right w:val="none" w:sz="0" w:space="0" w:color="auto"/>
      </w:divBdr>
    </w:div>
    <w:div w:id="312492772">
      <w:bodyDiv w:val="1"/>
      <w:marLeft w:val="0"/>
      <w:marRight w:val="0"/>
      <w:marTop w:val="0"/>
      <w:marBottom w:val="0"/>
      <w:divBdr>
        <w:top w:val="none" w:sz="0" w:space="0" w:color="auto"/>
        <w:left w:val="none" w:sz="0" w:space="0" w:color="auto"/>
        <w:bottom w:val="none" w:sz="0" w:space="0" w:color="auto"/>
        <w:right w:val="none" w:sz="0" w:space="0" w:color="auto"/>
      </w:divBdr>
    </w:div>
    <w:div w:id="323121794">
      <w:bodyDiv w:val="1"/>
      <w:marLeft w:val="0"/>
      <w:marRight w:val="0"/>
      <w:marTop w:val="0"/>
      <w:marBottom w:val="0"/>
      <w:divBdr>
        <w:top w:val="none" w:sz="0" w:space="0" w:color="auto"/>
        <w:left w:val="none" w:sz="0" w:space="0" w:color="auto"/>
        <w:bottom w:val="none" w:sz="0" w:space="0" w:color="auto"/>
        <w:right w:val="none" w:sz="0" w:space="0" w:color="auto"/>
      </w:divBdr>
    </w:div>
    <w:div w:id="352922792">
      <w:bodyDiv w:val="1"/>
      <w:marLeft w:val="0"/>
      <w:marRight w:val="0"/>
      <w:marTop w:val="0"/>
      <w:marBottom w:val="0"/>
      <w:divBdr>
        <w:top w:val="none" w:sz="0" w:space="0" w:color="auto"/>
        <w:left w:val="none" w:sz="0" w:space="0" w:color="auto"/>
        <w:bottom w:val="none" w:sz="0" w:space="0" w:color="auto"/>
        <w:right w:val="none" w:sz="0" w:space="0" w:color="auto"/>
      </w:divBdr>
    </w:div>
    <w:div w:id="406996138">
      <w:bodyDiv w:val="1"/>
      <w:marLeft w:val="0"/>
      <w:marRight w:val="0"/>
      <w:marTop w:val="0"/>
      <w:marBottom w:val="0"/>
      <w:divBdr>
        <w:top w:val="none" w:sz="0" w:space="0" w:color="auto"/>
        <w:left w:val="none" w:sz="0" w:space="0" w:color="auto"/>
        <w:bottom w:val="none" w:sz="0" w:space="0" w:color="auto"/>
        <w:right w:val="none" w:sz="0" w:space="0" w:color="auto"/>
      </w:divBdr>
    </w:div>
    <w:div w:id="515727817">
      <w:bodyDiv w:val="1"/>
      <w:marLeft w:val="0"/>
      <w:marRight w:val="0"/>
      <w:marTop w:val="0"/>
      <w:marBottom w:val="0"/>
      <w:divBdr>
        <w:top w:val="none" w:sz="0" w:space="0" w:color="auto"/>
        <w:left w:val="none" w:sz="0" w:space="0" w:color="auto"/>
        <w:bottom w:val="none" w:sz="0" w:space="0" w:color="auto"/>
        <w:right w:val="none" w:sz="0" w:space="0" w:color="auto"/>
      </w:divBdr>
    </w:div>
    <w:div w:id="525293767">
      <w:bodyDiv w:val="1"/>
      <w:marLeft w:val="0"/>
      <w:marRight w:val="0"/>
      <w:marTop w:val="0"/>
      <w:marBottom w:val="0"/>
      <w:divBdr>
        <w:top w:val="none" w:sz="0" w:space="0" w:color="auto"/>
        <w:left w:val="none" w:sz="0" w:space="0" w:color="auto"/>
        <w:bottom w:val="none" w:sz="0" w:space="0" w:color="auto"/>
        <w:right w:val="none" w:sz="0" w:space="0" w:color="auto"/>
      </w:divBdr>
    </w:div>
    <w:div w:id="526910249">
      <w:bodyDiv w:val="1"/>
      <w:marLeft w:val="0"/>
      <w:marRight w:val="0"/>
      <w:marTop w:val="0"/>
      <w:marBottom w:val="0"/>
      <w:divBdr>
        <w:top w:val="none" w:sz="0" w:space="0" w:color="auto"/>
        <w:left w:val="none" w:sz="0" w:space="0" w:color="auto"/>
        <w:bottom w:val="none" w:sz="0" w:space="0" w:color="auto"/>
        <w:right w:val="none" w:sz="0" w:space="0" w:color="auto"/>
      </w:divBdr>
    </w:div>
    <w:div w:id="528951281">
      <w:bodyDiv w:val="1"/>
      <w:marLeft w:val="0"/>
      <w:marRight w:val="0"/>
      <w:marTop w:val="0"/>
      <w:marBottom w:val="0"/>
      <w:divBdr>
        <w:top w:val="none" w:sz="0" w:space="0" w:color="auto"/>
        <w:left w:val="none" w:sz="0" w:space="0" w:color="auto"/>
        <w:bottom w:val="none" w:sz="0" w:space="0" w:color="auto"/>
        <w:right w:val="none" w:sz="0" w:space="0" w:color="auto"/>
      </w:divBdr>
    </w:div>
    <w:div w:id="559171602">
      <w:bodyDiv w:val="1"/>
      <w:marLeft w:val="0"/>
      <w:marRight w:val="0"/>
      <w:marTop w:val="0"/>
      <w:marBottom w:val="0"/>
      <w:divBdr>
        <w:top w:val="none" w:sz="0" w:space="0" w:color="auto"/>
        <w:left w:val="none" w:sz="0" w:space="0" w:color="auto"/>
        <w:bottom w:val="none" w:sz="0" w:space="0" w:color="auto"/>
        <w:right w:val="none" w:sz="0" w:space="0" w:color="auto"/>
      </w:divBdr>
    </w:div>
    <w:div w:id="577667058">
      <w:bodyDiv w:val="1"/>
      <w:marLeft w:val="0"/>
      <w:marRight w:val="0"/>
      <w:marTop w:val="0"/>
      <w:marBottom w:val="0"/>
      <w:divBdr>
        <w:top w:val="none" w:sz="0" w:space="0" w:color="auto"/>
        <w:left w:val="none" w:sz="0" w:space="0" w:color="auto"/>
        <w:bottom w:val="none" w:sz="0" w:space="0" w:color="auto"/>
        <w:right w:val="none" w:sz="0" w:space="0" w:color="auto"/>
      </w:divBdr>
    </w:div>
    <w:div w:id="583690736">
      <w:bodyDiv w:val="1"/>
      <w:marLeft w:val="0"/>
      <w:marRight w:val="0"/>
      <w:marTop w:val="0"/>
      <w:marBottom w:val="0"/>
      <w:divBdr>
        <w:top w:val="none" w:sz="0" w:space="0" w:color="auto"/>
        <w:left w:val="none" w:sz="0" w:space="0" w:color="auto"/>
        <w:bottom w:val="none" w:sz="0" w:space="0" w:color="auto"/>
        <w:right w:val="none" w:sz="0" w:space="0" w:color="auto"/>
      </w:divBdr>
    </w:div>
    <w:div w:id="586622859">
      <w:bodyDiv w:val="1"/>
      <w:marLeft w:val="0"/>
      <w:marRight w:val="0"/>
      <w:marTop w:val="0"/>
      <w:marBottom w:val="0"/>
      <w:divBdr>
        <w:top w:val="none" w:sz="0" w:space="0" w:color="auto"/>
        <w:left w:val="none" w:sz="0" w:space="0" w:color="auto"/>
        <w:bottom w:val="none" w:sz="0" w:space="0" w:color="auto"/>
        <w:right w:val="none" w:sz="0" w:space="0" w:color="auto"/>
      </w:divBdr>
    </w:div>
    <w:div w:id="623465151">
      <w:bodyDiv w:val="1"/>
      <w:marLeft w:val="0"/>
      <w:marRight w:val="0"/>
      <w:marTop w:val="0"/>
      <w:marBottom w:val="0"/>
      <w:divBdr>
        <w:top w:val="none" w:sz="0" w:space="0" w:color="auto"/>
        <w:left w:val="none" w:sz="0" w:space="0" w:color="auto"/>
        <w:bottom w:val="none" w:sz="0" w:space="0" w:color="auto"/>
        <w:right w:val="none" w:sz="0" w:space="0" w:color="auto"/>
      </w:divBdr>
    </w:div>
    <w:div w:id="628360166">
      <w:bodyDiv w:val="1"/>
      <w:marLeft w:val="0"/>
      <w:marRight w:val="0"/>
      <w:marTop w:val="0"/>
      <w:marBottom w:val="0"/>
      <w:divBdr>
        <w:top w:val="none" w:sz="0" w:space="0" w:color="auto"/>
        <w:left w:val="none" w:sz="0" w:space="0" w:color="auto"/>
        <w:bottom w:val="none" w:sz="0" w:space="0" w:color="auto"/>
        <w:right w:val="none" w:sz="0" w:space="0" w:color="auto"/>
      </w:divBdr>
    </w:div>
    <w:div w:id="636449186">
      <w:bodyDiv w:val="1"/>
      <w:marLeft w:val="0"/>
      <w:marRight w:val="0"/>
      <w:marTop w:val="0"/>
      <w:marBottom w:val="0"/>
      <w:divBdr>
        <w:top w:val="none" w:sz="0" w:space="0" w:color="auto"/>
        <w:left w:val="none" w:sz="0" w:space="0" w:color="auto"/>
        <w:bottom w:val="none" w:sz="0" w:space="0" w:color="auto"/>
        <w:right w:val="none" w:sz="0" w:space="0" w:color="auto"/>
      </w:divBdr>
    </w:div>
    <w:div w:id="638459084">
      <w:bodyDiv w:val="1"/>
      <w:marLeft w:val="0"/>
      <w:marRight w:val="0"/>
      <w:marTop w:val="0"/>
      <w:marBottom w:val="0"/>
      <w:divBdr>
        <w:top w:val="none" w:sz="0" w:space="0" w:color="auto"/>
        <w:left w:val="none" w:sz="0" w:space="0" w:color="auto"/>
        <w:bottom w:val="none" w:sz="0" w:space="0" w:color="auto"/>
        <w:right w:val="none" w:sz="0" w:space="0" w:color="auto"/>
      </w:divBdr>
    </w:div>
    <w:div w:id="649749002">
      <w:bodyDiv w:val="1"/>
      <w:marLeft w:val="0"/>
      <w:marRight w:val="0"/>
      <w:marTop w:val="0"/>
      <w:marBottom w:val="0"/>
      <w:divBdr>
        <w:top w:val="none" w:sz="0" w:space="0" w:color="auto"/>
        <w:left w:val="none" w:sz="0" w:space="0" w:color="auto"/>
        <w:bottom w:val="none" w:sz="0" w:space="0" w:color="auto"/>
        <w:right w:val="none" w:sz="0" w:space="0" w:color="auto"/>
      </w:divBdr>
    </w:div>
    <w:div w:id="679624314">
      <w:bodyDiv w:val="1"/>
      <w:marLeft w:val="0"/>
      <w:marRight w:val="0"/>
      <w:marTop w:val="0"/>
      <w:marBottom w:val="0"/>
      <w:divBdr>
        <w:top w:val="none" w:sz="0" w:space="0" w:color="auto"/>
        <w:left w:val="none" w:sz="0" w:space="0" w:color="auto"/>
        <w:bottom w:val="none" w:sz="0" w:space="0" w:color="auto"/>
        <w:right w:val="none" w:sz="0" w:space="0" w:color="auto"/>
      </w:divBdr>
    </w:div>
    <w:div w:id="720520750">
      <w:bodyDiv w:val="1"/>
      <w:marLeft w:val="0"/>
      <w:marRight w:val="0"/>
      <w:marTop w:val="0"/>
      <w:marBottom w:val="0"/>
      <w:divBdr>
        <w:top w:val="none" w:sz="0" w:space="0" w:color="auto"/>
        <w:left w:val="none" w:sz="0" w:space="0" w:color="auto"/>
        <w:bottom w:val="none" w:sz="0" w:space="0" w:color="auto"/>
        <w:right w:val="none" w:sz="0" w:space="0" w:color="auto"/>
      </w:divBdr>
    </w:div>
    <w:div w:id="739595882">
      <w:bodyDiv w:val="1"/>
      <w:marLeft w:val="0"/>
      <w:marRight w:val="0"/>
      <w:marTop w:val="0"/>
      <w:marBottom w:val="0"/>
      <w:divBdr>
        <w:top w:val="none" w:sz="0" w:space="0" w:color="auto"/>
        <w:left w:val="none" w:sz="0" w:space="0" w:color="auto"/>
        <w:bottom w:val="none" w:sz="0" w:space="0" w:color="auto"/>
        <w:right w:val="none" w:sz="0" w:space="0" w:color="auto"/>
      </w:divBdr>
    </w:div>
    <w:div w:id="741372146">
      <w:bodyDiv w:val="1"/>
      <w:marLeft w:val="0"/>
      <w:marRight w:val="0"/>
      <w:marTop w:val="0"/>
      <w:marBottom w:val="0"/>
      <w:divBdr>
        <w:top w:val="none" w:sz="0" w:space="0" w:color="auto"/>
        <w:left w:val="none" w:sz="0" w:space="0" w:color="auto"/>
        <w:bottom w:val="none" w:sz="0" w:space="0" w:color="auto"/>
        <w:right w:val="none" w:sz="0" w:space="0" w:color="auto"/>
      </w:divBdr>
    </w:div>
    <w:div w:id="798761848">
      <w:bodyDiv w:val="1"/>
      <w:marLeft w:val="0"/>
      <w:marRight w:val="0"/>
      <w:marTop w:val="0"/>
      <w:marBottom w:val="0"/>
      <w:divBdr>
        <w:top w:val="none" w:sz="0" w:space="0" w:color="auto"/>
        <w:left w:val="none" w:sz="0" w:space="0" w:color="auto"/>
        <w:bottom w:val="none" w:sz="0" w:space="0" w:color="auto"/>
        <w:right w:val="none" w:sz="0" w:space="0" w:color="auto"/>
      </w:divBdr>
    </w:div>
    <w:div w:id="799348856">
      <w:bodyDiv w:val="1"/>
      <w:marLeft w:val="0"/>
      <w:marRight w:val="0"/>
      <w:marTop w:val="0"/>
      <w:marBottom w:val="0"/>
      <w:divBdr>
        <w:top w:val="none" w:sz="0" w:space="0" w:color="auto"/>
        <w:left w:val="none" w:sz="0" w:space="0" w:color="auto"/>
        <w:bottom w:val="none" w:sz="0" w:space="0" w:color="auto"/>
        <w:right w:val="none" w:sz="0" w:space="0" w:color="auto"/>
      </w:divBdr>
    </w:div>
    <w:div w:id="835418943">
      <w:bodyDiv w:val="1"/>
      <w:marLeft w:val="0"/>
      <w:marRight w:val="0"/>
      <w:marTop w:val="0"/>
      <w:marBottom w:val="0"/>
      <w:divBdr>
        <w:top w:val="none" w:sz="0" w:space="0" w:color="auto"/>
        <w:left w:val="none" w:sz="0" w:space="0" w:color="auto"/>
        <w:bottom w:val="none" w:sz="0" w:space="0" w:color="auto"/>
        <w:right w:val="none" w:sz="0" w:space="0" w:color="auto"/>
      </w:divBdr>
    </w:div>
    <w:div w:id="875583118">
      <w:bodyDiv w:val="1"/>
      <w:marLeft w:val="0"/>
      <w:marRight w:val="0"/>
      <w:marTop w:val="0"/>
      <w:marBottom w:val="0"/>
      <w:divBdr>
        <w:top w:val="none" w:sz="0" w:space="0" w:color="auto"/>
        <w:left w:val="none" w:sz="0" w:space="0" w:color="auto"/>
        <w:bottom w:val="none" w:sz="0" w:space="0" w:color="auto"/>
        <w:right w:val="none" w:sz="0" w:space="0" w:color="auto"/>
      </w:divBdr>
    </w:div>
    <w:div w:id="877206503">
      <w:bodyDiv w:val="1"/>
      <w:marLeft w:val="0"/>
      <w:marRight w:val="0"/>
      <w:marTop w:val="0"/>
      <w:marBottom w:val="0"/>
      <w:divBdr>
        <w:top w:val="none" w:sz="0" w:space="0" w:color="auto"/>
        <w:left w:val="none" w:sz="0" w:space="0" w:color="auto"/>
        <w:bottom w:val="none" w:sz="0" w:space="0" w:color="auto"/>
        <w:right w:val="none" w:sz="0" w:space="0" w:color="auto"/>
      </w:divBdr>
    </w:div>
    <w:div w:id="967273796">
      <w:bodyDiv w:val="1"/>
      <w:marLeft w:val="0"/>
      <w:marRight w:val="0"/>
      <w:marTop w:val="0"/>
      <w:marBottom w:val="0"/>
      <w:divBdr>
        <w:top w:val="none" w:sz="0" w:space="0" w:color="auto"/>
        <w:left w:val="none" w:sz="0" w:space="0" w:color="auto"/>
        <w:bottom w:val="none" w:sz="0" w:space="0" w:color="auto"/>
        <w:right w:val="none" w:sz="0" w:space="0" w:color="auto"/>
      </w:divBdr>
    </w:div>
    <w:div w:id="1051347606">
      <w:bodyDiv w:val="1"/>
      <w:marLeft w:val="0"/>
      <w:marRight w:val="0"/>
      <w:marTop w:val="0"/>
      <w:marBottom w:val="0"/>
      <w:divBdr>
        <w:top w:val="none" w:sz="0" w:space="0" w:color="auto"/>
        <w:left w:val="none" w:sz="0" w:space="0" w:color="auto"/>
        <w:bottom w:val="none" w:sz="0" w:space="0" w:color="auto"/>
        <w:right w:val="none" w:sz="0" w:space="0" w:color="auto"/>
      </w:divBdr>
    </w:div>
    <w:div w:id="1056734844">
      <w:bodyDiv w:val="1"/>
      <w:marLeft w:val="0"/>
      <w:marRight w:val="0"/>
      <w:marTop w:val="0"/>
      <w:marBottom w:val="0"/>
      <w:divBdr>
        <w:top w:val="none" w:sz="0" w:space="0" w:color="auto"/>
        <w:left w:val="none" w:sz="0" w:space="0" w:color="auto"/>
        <w:bottom w:val="none" w:sz="0" w:space="0" w:color="auto"/>
        <w:right w:val="none" w:sz="0" w:space="0" w:color="auto"/>
      </w:divBdr>
    </w:div>
    <w:div w:id="1061557854">
      <w:bodyDiv w:val="1"/>
      <w:marLeft w:val="0"/>
      <w:marRight w:val="0"/>
      <w:marTop w:val="0"/>
      <w:marBottom w:val="0"/>
      <w:divBdr>
        <w:top w:val="none" w:sz="0" w:space="0" w:color="auto"/>
        <w:left w:val="none" w:sz="0" w:space="0" w:color="auto"/>
        <w:bottom w:val="none" w:sz="0" w:space="0" w:color="auto"/>
        <w:right w:val="none" w:sz="0" w:space="0" w:color="auto"/>
      </w:divBdr>
    </w:div>
    <w:div w:id="1086344318">
      <w:bodyDiv w:val="1"/>
      <w:marLeft w:val="0"/>
      <w:marRight w:val="0"/>
      <w:marTop w:val="0"/>
      <w:marBottom w:val="0"/>
      <w:divBdr>
        <w:top w:val="none" w:sz="0" w:space="0" w:color="auto"/>
        <w:left w:val="none" w:sz="0" w:space="0" w:color="auto"/>
        <w:bottom w:val="none" w:sz="0" w:space="0" w:color="auto"/>
        <w:right w:val="none" w:sz="0" w:space="0" w:color="auto"/>
      </w:divBdr>
    </w:div>
    <w:div w:id="1105618019">
      <w:bodyDiv w:val="1"/>
      <w:marLeft w:val="0"/>
      <w:marRight w:val="0"/>
      <w:marTop w:val="0"/>
      <w:marBottom w:val="0"/>
      <w:divBdr>
        <w:top w:val="none" w:sz="0" w:space="0" w:color="auto"/>
        <w:left w:val="none" w:sz="0" w:space="0" w:color="auto"/>
        <w:bottom w:val="none" w:sz="0" w:space="0" w:color="auto"/>
        <w:right w:val="none" w:sz="0" w:space="0" w:color="auto"/>
      </w:divBdr>
    </w:div>
    <w:div w:id="1125930106">
      <w:bodyDiv w:val="1"/>
      <w:marLeft w:val="0"/>
      <w:marRight w:val="0"/>
      <w:marTop w:val="0"/>
      <w:marBottom w:val="0"/>
      <w:divBdr>
        <w:top w:val="none" w:sz="0" w:space="0" w:color="auto"/>
        <w:left w:val="none" w:sz="0" w:space="0" w:color="auto"/>
        <w:bottom w:val="none" w:sz="0" w:space="0" w:color="auto"/>
        <w:right w:val="none" w:sz="0" w:space="0" w:color="auto"/>
      </w:divBdr>
    </w:div>
    <w:div w:id="1133055987">
      <w:bodyDiv w:val="1"/>
      <w:marLeft w:val="0"/>
      <w:marRight w:val="0"/>
      <w:marTop w:val="0"/>
      <w:marBottom w:val="0"/>
      <w:divBdr>
        <w:top w:val="none" w:sz="0" w:space="0" w:color="auto"/>
        <w:left w:val="none" w:sz="0" w:space="0" w:color="auto"/>
        <w:bottom w:val="none" w:sz="0" w:space="0" w:color="auto"/>
        <w:right w:val="none" w:sz="0" w:space="0" w:color="auto"/>
      </w:divBdr>
    </w:div>
    <w:div w:id="1137915282">
      <w:bodyDiv w:val="1"/>
      <w:marLeft w:val="0"/>
      <w:marRight w:val="0"/>
      <w:marTop w:val="0"/>
      <w:marBottom w:val="0"/>
      <w:divBdr>
        <w:top w:val="none" w:sz="0" w:space="0" w:color="auto"/>
        <w:left w:val="none" w:sz="0" w:space="0" w:color="auto"/>
        <w:bottom w:val="none" w:sz="0" w:space="0" w:color="auto"/>
        <w:right w:val="none" w:sz="0" w:space="0" w:color="auto"/>
      </w:divBdr>
    </w:div>
    <w:div w:id="1156265990">
      <w:bodyDiv w:val="1"/>
      <w:marLeft w:val="0"/>
      <w:marRight w:val="0"/>
      <w:marTop w:val="0"/>
      <w:marBottom w:val="0"/>
      <w:divBdr>
        <w:top w:val="none" w:sz="0" w:space="0" w:color="auto"/>
        <w:left w:val="none" w:sz="0" w:space="0" w:color="auto"/>
        <w:bottom w:val="none" w:sz="0" w:space="0" w:color="auto"/>
        <w:right w:val="none" w:sz="0" w:space="0" w:color="auto"/>
      </w:divBdr>
    </w:div>
    <w:div w:id="1163855647">
      <w:bodyDiv w:val="1"/>
      <w:marLeft w:val="0"/>
      <w:marRight w:val="0"/>
      <w:marTop w:val="0"/>
      <w:marBottom w:val="0"/>
      <w:divBdr>
        <w:top w:val="none" w:sz="0" w:space="0" w:color="auto"/>
        <w:left w:val="none" w:sz="0" w:space="0" w:color="auto"/>
        <w:bottom w:val="none" w:sz="0" w:space="0" w:color="auto"/>
        <w:right w:val="none" w:sz="0" w:space="0" w:color="auto"/>
      </w:divBdr>
    </w:div>
    <w:div w:id="1173450132">
      <w:bodyDiv w:val="1"/>
      <w:marLeft w:val="0"/>
      <w:marRight w:val="0"/>
      <w:marTop w:val="0"/>
      <w:marBottom w:val="0"/>
      <w:divBdr>
        <w:top w:val="none" w:sz="0" w:space="0" w:color="auto"/>
        <w:left w:val="none" w:sz="0" w:space="0" w:color="auto"/>
        <w:bottom w:val="none" w:sz="0" w:space="0" w:color="auto"/>
        <w:right w:val="none" w:sz="0" w:space="0" w:color="auto"/>
      </w:divBdr>
    </w:div>
    <w:div w:id="1276448796">
      <w:bodyDiv w:val="1"/>
      <w:marLeft w:val="0"/>
      <w:marRight w:val="0"/>
      <w:marTop w:val="0"/>
      <w:marBottom w:val="0"/>
      <w:divBdr>
        <w:top w:val="none" w:sz="0" w:space="0" w:color="auto"/>
        <w:left w:val="none" w:sz="0" w:space="0" w:color="auto"/>
        <w:bottom w:val="none" w:sz="0" w:space="0" w:color="auto"/>
        <w:right w:val="none" w:sz="0" w:space="0" w:color="auto"/>
      </w:divBdr>
    </w:div>
    <w:div w:id="1280645040">
      <w:bodyDiv w:val="1"/>
      <w:marLeft w:val="0"/>
      <w:marRight w:val="0"/>
      <w:marTop w:val="0"/>
      <w:marBottom w:val="0"/>
      <w:divBdr>
        <w:top w:val="none" w:sz="0" w:space="0" w:color="auto"/>
        <w:left w:val="none" w:sz="0" w:space="0" w:color="auto"/>
        <w:bottom w:val="none" w:sz="0" w:space="0" w:color="auto"/>
        <w:right w:val="none" w:sz="0" w:space="0" w:color="auto"/>
      </w:divBdr>
    </w:div>
    <w:div w:id="1285962226">
      <w:bodyDiv w:val="1"/>
      <w:marLeft w:val="0"/>
      <w:marRight w:val="0"/>
      <w:marTop w:val="0"/>
      <w:marBottom w:val="0"/>
      <w:divBdr>
        <w:top w:val="none" w:sz="0" w:space="0" w:color="auto"/>
        <w:left w:val="none" w:sz="0" w:space="0" w:color="auto"/>
        <w:bottom w:val="none" w:sz="0" w:space="0" w:color="auto"/>
        <w:right w:val="none" w:sz="0" w:space="0" w:color="auto"/>
      </w:divBdr>
    </w:div>
    <w:div w:id="1303921058">
      <w:bodyDiv w:val="1"/>
      <w:marLeft w:val="0"/>
      <w:marRight w:val="0"/>
      <w:marTop w:val="0"/>
      <w:marBottom w:val="0"/>
      <w:divBdr>
        <w:top w:val="none" w:sz="0" w:space="0" w:color="auto"/>
        <w:left w:val="none" w:sz="0" w:space="0" w:color="auto"/>
        <w:bottom w:val="none" w:sz="0" w:space="0" w:color="auto"/>
        <w:right w:val="none" w:sz="0" w:space="0" w:color="auto"/>
      </w:divBdr>
    </w:div>
    <w:div w:id="1318609357">
      <w:bodyDiv w:val="1"/>
      <w:marLeft w:val="0"/>
      <w:marRight w:val="0"/>
      <w:marTop w:val="0"/>
      <w:marBottom w:val="0"/>
      <w:divBdr>
        <w:top w:val="none" w:sz="0" w:space="0" w:color="auto"/>
        <w:left w:val="none" w:sz="0" w:space="0" w:color="auto"/>
        <w:bottom w:val="none" w:sz="0" w:space="0" w:color="auto"/>
        <w:right w:val="none" w:sz="0" w:space="0" w:color="auto"/>
      </w:divBdr>
    </w:div>
    <w:div w:id="1331179194">
      <w:bodyDiv w:val="1"/>
      <w:marLeft w:val="0"/>
      <w:marRight w:val="0"/>
      <w:marTop w:val="0"/>
      <w:marBottom w:val="0"/>
      <w:divBdr>
        <w:top w:val="none" w:sz="0" w:space="0" w:color="auto"/>
        <w:left w:val="none" w:sz="0" w:space="0" w:color="auto"/>
        <w:bottom w:val="none" w:sz="0" w:space="0" w:color="auto"/>
        <w:right w:val="none" w:sz="0" w:space="0" w:color="auto"/>
      </w:divBdr>
    </w:div>
    <w:div w:id="1338728429">
      <w:bodyDiv w:val="1"/>
      <w:marLeft w:val="0"/>
      <w:marRight w:val="0"/>
      <w:marTop w:val="0"/>
      <w:marBottom w:val="0"/>
      <w:divBdr>
        <w:top w:val="none" w:sz="0" w:space="0" w:color="auto"/>
        <w:left w:val="none" w:sz="0" w:space="0" w:color="auto"/>
        <w:bottom w:val="none" w:sz="0" w:space="0" w:color="auto"/>
        <w:right w:val="none" w:sz="0" w:space="0" w:color="auto"/>
      </w:divBdr>
    </w:div>
    <w:div w:id="1400862885">
      <w:bodyDiv w:val="1"/>
      <w:marLeft w:val="0"/>
      <w:marRight w:val="0"/>
      <w:marTop w:val="0"/>
      <w:marBottom w:val="0"/>
      <w:divBdr>
        <w:top w:val="none" w:sz="0" w:space="0" w:color="auto"/>
        <w:left w:val="none" w:sz="0" w:space="0" w:color="auto"/>
        <w:bottom w:val="none" w:sz="0" w:space="0" w:color="auto"/>
        <w:right w:val="none" w:sz="0" w:space="0" w:color="auto"/>
      </w:divBdr>
    </w:div>
    <w:div w:id="1410079275">
      <w:bodyDiv w:val="1"/>
      <w:marLeft w:val="0"/>
      <w:marRight w:val="0"/>
      <w:marTop w:val="0"/>
      <w:marBottom w:val="0"/>
      <w:divBdr>
        <w:top w:val="none" w:sz="0" w:space="0" w:color="auto"/>
        <w:left w:val="none" w:sz="0" w:space="0" w:color="auto"/>
        <w:bottom w:val="none" w:sz="0" w:space="0" w:color="auto"/>
        <w:right w:val="none" w:sz="0" w:space="0" w:color="auto"/>
      </w:divBdr>
    </w:div>
    <w:div w:id="1416244008">
      <w:bodyDiv w:val="1"/>
      <w:marLeft w:val="0"/>
      <w:marRight w:val="0"/>
      <w:marTop w:val="0"/>
      <w:marBottom w:val="0"/>
      <w:divBdr>
        <w:top w:val="none" w:sz="0" w:space="0" w:color="auto"/>
        <w:left w:val="none" w:sz="0" w:space="0" w:color="auto"/>
        <w:bottom w:val="none" w:sz="0" w:space="0" w:color="auto"/>
        <w:right w:val="none" w:sz="0" w:space="0" w:color="auto"/>
      </w:divBdr>
    </w:div>
    <w:div w:id="1438020139">
      <w:bodyDiv w:val="1"/>
      <w:marLeft w:val="0"/>
      <w:marRight w:val="0"/>
      <w:marTop w:val="0"/>
      <w:marBottom w:val="0"/>
      <w:divBdr>
        <w:top w:val="none" w:sz="0" w:space="0" w:color="auto"/>
        <w:left w:val="none" w:sz="0" w:space="0" w:color="auto"/>
        <w:bottom w:val="none" w:sz="0" w:space="0" w:color="auto"/>
        <w:right w:val="none" w:sz="0" w:space="0" w:color="auto"/>
      </w:divBdr>
    </w:div>
    <w:div w:id="1454906598">
      <w:bodyDiv w:val="1"/>
      <w:marLeft w:val="0"/>
      <w:marRight w:val="0"/>
      <w:marTop w:val="0"/>
      <w:marBottom w:val="0"/>
      <w:divBdr>
        <w:top w:val="none" w:sz="0" w:space="0" w:color="auto"/>
        <w:left w:val="none" w:sz="0" w:space="0" w:color="auto"/>
        <w:bottom w:val="none" w:sz="0" w:space="0" w:color="auto"/>
        <w:right w:val="none" w:sz="0" w:space="0" w:color="auto"/>
      </w:divBdr>
    </w:div>
    <w:div w:id="1511145588">
      <w:bodyDiv w:val="1"/>
      <w:marLeft w:val="0"/>
      <w:marRight w:val="0"/>
      <w:marTop w:val="0"/>
      <w:marBottom w:val="0"/>
      <w:divBdr>
        <w:top w:val="none" w:sz="0" w:space="0" w:color="auto"/>
        <w:left w:val="none" w:sz="0" w:space="0" w:color="auto"/>
        <w:bottom w:val="none" w:sz="0" w:space="0" w:color="auto"/>
        <w:right w:val="none" w:sz="0" w:space="0" w:color="auto"/>
      </w:divBdr>
    </w:div>
    <w:div w:id="1533885506">
      <w:bodyDiv w:val="1"/>
      <w:marLeft w:val="0"/>
      <w:marRight w:val="0"/>
      <w:marTop w:val="0"/>
      <w:marBottom w:val="0"/>
      <w:divBdr>
        <w:top w:val="none" w:sz="0" w:space="0" w:color="auto"/>
        <w:left w:val="none" w:sz="0" w:space="0" w:color="auto"/>
        <w:bottom w:val="none" w:sz="0" w:space="0" w:color="auto"/>
        <w:right w:val="none" w:sz="0" w:space="0" w:color="auto"/>
      </w:divBdr>
    </w:div>
    <w:div w:id="1545630468">
      <w:bodyDiv w:val="1"/>
      <w:marLeft w:val="0"/>
      <w:marRight w:val="0"/>
      <w:marTop w:val="0"/>
      <w:marBottom w:val="0"/>
      <w:divBdr>
        <w:top w:val="none" w:sz="0" w:space="0" w:color="auto"/>
        <w:left w:val="none" w:sz="0" w:space="0" w:color="auto"/>
        <w:bottom w:val="none" w:sz="0" w:space="0" w:color="auto"/>
        <w:right w:val="none" w:sz="0" w:space="0" w:color="auto"/>
      </w:divBdr>
    </w:div>
    <w:div w:id="1575971933">
      <w:bodyDiv w:val="1"/>
      <w:marLeft w:val="0"/>
      <w:marRight w:val="0"/>
      <w:marTop w:val="0"/>
      <w:marBottom w:val="0"/>
      <w:divBdr>
        <w:top w:val="none" w:sz="0" w:space="0" w:color="auto"/>
        <w:left w:val="none" w:sz="0" w:space="0" w:color="auto"/>
        <w:bottom w:val="none" w:sz="0" w:space="0" w:color="auto"/>
        <w:right w:val="none" w:sz="0" w:space="0" w:color="auto"/>
      </w:divBdr>
    </w:div>
    <w:div w:id="1581870280">
      <w:bodyDiv w:val="1"/>
      <w:marLeft w:val="0"/>
      <w:marRight w:val="0"/>
      <w:marTop w:val="0"/>
      <w:marBottom w:val="0"/>
      <w:divBdr>
        <w:top w:val="none" w:sz="0" w:space="0" w:color="auto"/>
        <w:left w:val="none" w:sz="0" w:space="0" w:color="auto"/>
        <w:bottom w:val="none" w:sz="0" w:space="0" w:color="auto"/>
        <w:right w:val="none" w:sz="0" w:space="0" w:color="auto"/>
      </w:divBdr>
    </w:div>
    <w:div w:id="1592814967">
      <w:bodyDiv w:val="1"/>
      <w:marLeft w:val="0"/>
      <w:marRight w:val="0"/>
      <w:marTop w:val="0"/>
      <w:marBottom w:val="0"/>
      <w:divBdr>
        <w:top w:val="none" w:sz="0" w:space="0" w:color="auto"/>
        <w:left w:val="none" w:sz="0" w:space="0" w:color="auto"/>
        <w:bottom w:val="none" w:sz="0" w:space="0" w:color="auto"/>
        <w:right w:val="none" w:sz="0" w:space="0" w:color="auto"/>
      </w:divBdr>
    </w:div>
    <w:div w:id="1609308645">
      <w:bodyDiv w:val="1"/>
      <w:marLeft w:val="0"/>
      <w:marRight w:val="0"/>
      <w:marTop w:val="0"/>
      <w:marBottom w:val="0"/>
      <w:divBdr>
        <w:top w:val="none" w:sz="0" w:space="0" w:color="auto"/>
        <w:left w:val="none" w:sz="0" w:space="0" w:color="auto"/>
        <w:bottom w:val="none" w:sz="0" w:space="0" w:color="auto"/>
        <w:right w:val="none" w:sz="0" w:space="0" w:color="auto"/>
      </w:divBdr>
    </w:div>
    <w:div w:id="1615021730">
      <w:bodyDiv w:val="1"/>
      <w:marLeft w:val="0"/>
      <w:marRight w:val="0"/>
      <w:marTop w:val="0"/>
      <w:marBottom w:val="0"/>
      <w:divBdr>
        <w:top w:val="none" w:sz="0" w:space="0" w:color="auto"/>
        <w:left w:val="none" w:sz="0" w:space="0" w:color="auto"/>
        <w:bottom w:val="none" w:sz="0" w:space="0" w:color="auto"/>
        <w:right w:val="none" w:sz="0" w:space="0" w:color="auto"/>
      </w:divBdr>
    </w:div>
    <w:div w:id="1682856373">
      <w:bodyDiv w:val="1"/>
      <w:marLeft w:val="0"/>
      <w:marRight w:val="0"/>
      <w:marTop w:val="0"/>
      <w:marBottom w:val="0"/>
      <w:divBdr>
        <w:top w:val="none" w:sz="0" w:space="0" w:color="auto"/>
        <w:left w:val="none" w:sz="0" w:space="0" w:color="auto"/>
        <w:bottom w:val="none" w:sz="0" w:space="0" w:color="auto"/>
        <w:right w:val="none" w:sz="0" w:space="0" w:color="auto"/>
      </w:divBdr>
    </w:div>
    <w:div w:id="1693338407">
      <w:bodyDiv w:val="1"/>
      <w:marLeft w:val="0"/>
      <w:marRight w:val="0"/>
      <w:marTop w:val="0"/>
      <w:marBottom w:val="0"/>
      <w:divBdr>
        <w:top w:val="none" w:sz="0" w:space="0" w:color="auto"/>
        <w:left w:val="none" w:sz="0" w:space="0" w:color="auto"/>
        <w:bottom w:val="none" w:sz="0" w:space="0" w:color="auto"/>
        <w:right w:val="none" w:sz="0" w:space="0" w:color="auto"/>
      </w:divBdr>
    </w:div>
    <w:div w:id="1705329213">
      <w:bodyDiv w:val="1"/>
      <w:marLeft w:val="0"/>
      <w:marRight w:val="0"/>
      <w:marTop w:val="0"/>
      <w:marBottom w:val="0"/>
      <w:divBdr>
        <w:top w:val="none" w:sz="0" w:space="0" w:color="auto"/>
        <w:left w:val="none" w:sz="0" w:space="0" w:color="auto"/>
        <w:bottom w:val="none" w:sz="0" w:space="0" w:color="auto"/>
        <w:right w:val="none" w:sz="0" w:space="0" w:color="auto"/>
      </w:divBdr>
    </w:div>
    <w:div w:id="1722509979">
      <w:bodyDiv w:val="1"/>
      <w:marLeft w:val="0"/>
      <w:marRight w:val="0"/>
      <w:marTop w:val="0"/>
      <w:marBottom w:val="0"/>
      <w:divBdr>
        <w:top w:val="none" w:sz="0" w:space="0" w:color="auto"/>
        <w:left w:val="none" w:sz="0" w:space="0" w:color="auto"/>
        <w:bottom w:val="none" w:sz="0" w:space="0" w:color="auto"/>
        <w:right w:val="none" w:sz="0" w:space="0" w:color="auto"/>
      </w:divBdr>
    </w:div>
    <w:div w:id="1790775246">
      <w:bodyDiv w:val="1"/>
      <w:marLeft w:val="0"/>
      <w:marRight w:val="0"/>
      <w:marTop w:val="0"/>
      <w:marBottom w:val="0"/>
      <w:divBdr>
        <w:top w:val="none" w:sz="0" w:space="0" w:color="auto"/>
        <w:left w:val="none" w:sz="0" w:space="0" w:color="auto"/>
        <w:bottom w:val="none" w:sz="0" w:space="0" w:color="auto"/>
        <w:right w:val="none" w:sz="0" w:space="0" w:color="auto"/>
      </w:divBdr>
    </w:div>
    <w:div w:id="1800799731">
      <w:bodyDiv w:val="1"/>
      <w:marLeft w:val="0"/>
      <w:marRight w:val="0"/>
      <w:marTop w:val="0"/>
      <w:marBottom w:val="0"/>
      <w:divBdr>
        <w:top w:val="none" w:sz="0" w:space="0" w:color="auto"/>
        <w:left w:val="none" w:sz="0" w:space="0" w:color="auto"/>
        <w:bottom w:val="none" w:sz="0" w:space="0" w:color="auto"/>
        <w:right w:val="none" w:sz="0" w:space="0" w:color="auto"/>
      </w:divBdr>
    </w:div>
    <w:div w:id="1802723864">
      <w:bodyDiv w:val="1"/>
      <w:marLeft w:val="0"/>
      <w:marRight w:val="0"/>
      <w:marTop w:val="0"/>
      <w:marBottom w:val="0"/>
      <w:divBdr>
        <w:top w:val="none" w:sz="0" w:space="0" w:color="auto"/>
        <w:left w:val="none" w:sz="0" w:space="0" w:color="auto"/>
        <w:bottom w:val="none" w:sz="0" w:space="0" w:color="auto"/>
        <w:right w:val="none" w:sz="0" w:space="0" w:color="auto"/>
      </w:divBdr>
    </w:div>
    <w:div w:id="1808811640">
      <w:bodyDiv w:val="1"/>
      <w:marLeft w:val="0"/>
      <w:marRight w:val="0"/>
      <w:marTop w:val="0"/>
      <w:marBottom w:val="0"/>
      <w:divBdr>
        <w:top w:val="none" w:sz="0" w:space="0" w:color="auto"/>
        <w:left w:val="none" w:sz="0" w:space="0" w:color="auto"/>
        <w:bottom w:val="none" w:sz="0" w:space="0" w:color="auto"/>
        <w:right w:val="none" w:sz="0" w:space="0" w:color="auto"/>
      </w:divBdr>
    </w:div>
    <w:div w:id="1823545799">
      <w:bodyDiv w:val="1"/>
      <w:marLeft w:val="0"/>
      <w:marRight w:val="0"/>
      <w:marTop w:val="0"/>
      <w:marBottom w:val="0"/>
      <w:divBdr>
        <w:top w:val="none" w:sz="0" w:space="0" w:color="auto"/>
        <w:left w:val="none" w:sz="0" w:space="0" w:color="auto"/>
        <w:bottom w:val="none" w:sz="0" w:space="0" w:color="auto"/>
        <w:right w:val="none" w:sz="0" w:space="0" w:color="auto"/>
      </w:divBdr>
    </w:div>
    <w:div w:id="1837114026">
      <w:bodyDiv w:val="1"/>
      <w:marLeft w:val="0"/>
      <w:marRight w:val="0"/>
      <w:marTop w:val="0"/>
      <w:marBottom w:val="0"/>
      <w:divBdr>
        <w:top w:val="none" w:sz="0" w:space="0" w:color="auto"/>
        <w:left w:val="none" w:sz="0" w:space="0" w:color="auto"/>
        <w:bottom w:val="none" w:sz="0" w:space="0" w:color="auto"/>
        <w:right w:val="none" w:sz="0" w:space="0" w:color="auto"/>
      </w:divBdr>
    </w:div>
    <w:div w:id="1883126311">
      <w:bodyDiv w:val="1"/>
      <w:marLeft w:val="0"/>
      <w:marRight w:val="0"/>
      <w:marTop w:val="0"/>
      <w:marBottom w:val="0"/>
      <w:divBdr>
        <w:top w:val="none" w:sz="0" w:space="0" w:color="auto"/>
        <w:left w:val="none" w:sz="0" w:space="0" w:color="auto"/>
        <w:bottom w:val="none" w:sz="0" w:space="0" w:color="auto"/>
        <w:right w:val="none" w:sz="0" w:space="0" w:color="auto"/>
      </w:divBdr>
    </w:div>
    <w:div w:id="1902593345">
      <w:bodyDiv w:val="1"/>
      <w:marLeft w:val="0"/>
      <w:marRight w:val="0"/>
      <w:marTop w:val="0"/>
      <w:marBottom w:val="0"/>
      <w:divBdr>
        <w:top w:val="none" w:sz="0" w:space="0" w:color="auto"/>
        <w:left w:val="none" w:sz="0" w:space="0" w:color="auto"/>
        <w:bottom w:val="none" w:sz="0" w:space="0" w:color="auto"/>
        <w:right w:val="none" w:sz="0" w:space="0" w:color="auto"/>
      </w:divBdr>
    </w:div>
    <w:div w:id="1914585695">
      <w:bodyDiv w:val="1"/>
      <w:marLeft w:val="0"/>
      <w:marRight w:val="0"/>
      <w:marTop w:val="0"/>
      <w:marBottom w:val="0"/>
      <w:divBdr>
        <w:top w:val="none" w:sz="0" w:space="0" w:color="auto"/>
        <w:left w:val="none" w:sz="0" w:space="0" w:color="auto"/>
        <w:bottom w:val="none" w:sz="0" w:space="0" w:color="auto"/>
        <w:right w:val="none" w:sz="0" w:space="0" w:color="auto"/>
      </w:divBdr>
    </w:div>
    <w:div w:id="1922056946">
      <w:bodyDiv w:val="1"/>
      <w:marLeft w:val="0"/>
      <w:marRight w:val="0"/>
      <w:marTop w:val="0"/>
      <w:marBottom w:val="0"/>
      <w:divBdr>
        <w:top w:val="none" w:sz="0" w:space="0" w:color="auto"/>
        <w:left w:val="none" w:sz="0" w:space="0" w:color="auto"/>
        <w:bottom w:val="none" w:sz="0" w:space="0" w:color="auto"/>
        <w:right w:val="none" w:sz="0" w:space="0" w:color="auto"/>
      </w:divBdr>
    </w:div>
    <w:div w:id="1955482909">
      <w:bodyDiv w:val="1"/>
      <w:marLeft w:val="0"/>
      <w:marRight w:val="0"/>
      <w:marTop w:val="0"/>
      <w:marBottom w:val="0"/>
      <w:divBdr>
        <w:top w:val="none" w:sz="0" w:space="0" w:color="auto"/>
        <w:left w:val="none" w:sz="0" w:space="0" w:color="auto"/>
        <w:bottom w:val="none" w:sz="0" w:space="0" w:color="auto"/>
        <w:right w:val="none" w:sz="0" w:space="0" w:color="auto"/>
      </w:divBdr>
    </w:div>
    <w:div w:id="2035811644">
      <w:bodyDiv w:val="1"/>
      <w:marLeft w:val="0"/>
      <w:marRight w:val="0"/>
      <w:marTop w:val="0"/>
      <w:marBottom w:val="0"/>
      <w:divBdr>
        <w:top w:val="none" w:sz="0" w:space="0" w:color="auto"/>
        <w:left w:val="none" w:sz="0" w:space="0" w:color="auto"/>
        <w:bottom w:val="none" w:sz="0" w:space="0" w:color="auto"/>
        <w:right w:val="none" w:sz="0" w:space="0" w:color="auto"/>
      </w:divBdr>
    </w:div>
    <w:div w:id="2072577096">
      <w:bodyDiv w:val="1"/>
      <w:marLeft w:val="0"/>
      <w:marRight w:val="0"/>
      <w:marTop w:val="0"/>
      <w:marBottom w:val="0"/>
      <w:divBdr>
        <w:top w:val="none" w:sz="0" w:space="0" w:color="auto"/>
        <w:left w:val="none" w:sz="0" w:space="0" w:color="auto"/>
        <w:bottom w:val="none" w:sz="0" w:space="0" w:color="auto"/>
        <w:right w:val="none" w:sz="0" w:space="0" w:color="auto"/>
      </w:divBdr>
    </w:div>
    <w:div w:id="2077429205">
      <w:bodyDiv w:val="1"/>
      <w:marLeft w:val="0"/>
      <w:marRight w:val="0"/>
      <w:marTop w:val="0"/>
      <w:marBottom w:val="0"/>
      <w:divBdr>
        <w:top w:val="none" w:sz="0" w:space="0" w:color="auto"/>
        <w:left w:val="none" w:sz="0" w:space="0" w:color="auto"/>
        <w:bottom w:val="none" w:sz="0" w:space="0" w:color="auto"/>
        <w:right w:val="none" w:sz="0" w:space="0" w:color="auto"/>
      </w:divBdr>
    </w:div>
    <w:div w:id="2083258931">
      <w:bodyDiv w:val="1"/>
      <w:marLeft w:val="0"/>
      <w:marRight w:val="0"/>
      <w:marTop w:val="0"/>
      <w:marBottom w:val="0"/>
      <w:divBdr>
        <w:top w:val="none" w:sz="0" w:space="0" w:color="auto"/>
        <w:left w:val="none" w:sz="0" w:space="0" w:color="auto"/>
        <w:bottom w:val="none" w:sz="0" w:space="0" w:color="auto"/>
        <w:right w:val="none" w:sz="0" w:space="0" w:color="auto"/>
      </w:divBdr>
    </w:div>
    <w:div w:id="2091463591">
      <w:bodyDiv w:val="1"/>
      <w:marLeft w:val="0"/>
      <w:marRight w:val="0"/>
      <w:marTop w:val="0"/>
      <w:marBottom w:val="0"/>
      <w:divBdr>
        <w:top w:val="none" w:sz="0" w:space="0" w:color="auto"/>
        <w:left w:val="none" w:sz="0" w:space="0" w:color="auto"/>
        <w:bottom w:val="none" w:sz="0" w:space="0" w:color="auto"/>
        <w:right w:val="none" w:sz="0" w:space="0" w:color="auto"/>
      </w:divBdr>
    </w:div>
    <w:div w:id="2104644483">
      <w:bodyDiv w:val="1"/>
      <w:marLeft w:val="0"/>
      <w:marRight w:val="0"/>
      <w:marTop w:val="0"/>
      <w:marBottom w:val="0"/>
      <w:divBdr>
        <w:top w:val="none" w:sz="0" w:space="0" w:color="auto"/>
        <w:left w:val="none" w:sz="0" w:space="0" w:color="auto"/>
        <w:bottom w:val="none" w:sz="0" w:space="0" w:color="auto"/>
        <w:right w:val="none" w:sz="0" w:space="0" w:color="auto"/>
      </w:divBdr>
    </w:div>
    <w:div w:id="2105614836">
      <w:bodyDiv w:val="1"/>
      <w:marLeft w:val="0"/>
      <w:marRight w:val="0"/>
      <w:marTop w:val="0"/>
      <w:marBottom w:val="0"/>
      <w:divBdr>
        <w:top w:val="none" w:sz="0" w:space="0" w:color="auto"/>
        <w:left w:val="none" w:sz="0" w:space="0" w:color="auto"/>
        <w:bottom w:val="none" w:sz="0" w:space="0" w:color="auto"/>
        <w:right w:val="none" w:sz="0" w:space="0" w:color="auto"/>
      </w:divBdr>
    </w:div>
    <w:div w:id="2106070446">
      <w:bodyDiv w:val="1"/>
      <w:marLeft w:val="0"/>
      <w:marRight w:val="0"/>
      <w:marTop w:val="0"/>
      <w:marBottom w:val="0"/>
      <w:divBdr>
        <w:top w:val="none" w:sz="0" w:space="0" w:color="auto"/>
        <w:left w:val="none" w:sz="0" w:space="0" w:color="auto"/>
        <w:bottom w:val="none" w:sz="0" w:space="0" w:color="auto"/>
        <w:right w:val="none" w:sz="0" w:space="0" w:color="auto"/>
      </w:divBdr>
    </w:div>
    <w:div w:id="2131318642">
      <w:bodyDiv w:val="1"/>
      <w:marLeft w:val="0"/>
      <w:marRight w:val="0"/>
      <w:marTop w:val="0"/>
      <w:marBottom w:val="0"/>
      <w:divBdr>
        <w:top w:val="none" w:sz="0" w:space="0" w:color="auto"/>
        <w:left w:val="none" w:sz="0" w:space="0" w:color="auto"/>
        <w:bottom w:val="none" w:sz="0" w:space="0" w:color="auto"/>
        <w:right w:val="none" w:sz="0" w:space="0" w:color="auto"/>
      </w:divBdr>
    </w:div>
    <w:div w:id="214638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8B2F27-EAE0-6240-B842-50E0D9C8DD4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2F31C-D139-4760-8D13-2B61F0704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0</TotalTime>
  <Pages>23</Pages>
  <Words>2217</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fernando</dc:creator>
  <cp:keywords/>
  <dc:description/>
  <cp:lastModifiedBy>Anushka Udara</cp:lastModifiedBy>
  <cp:revision>41</cp:revision>
  <cp:lastPrinted>2020-12-03T01:23:00Z</cp:lastPrinted>
  <dcterms:created xsi:type="dcterms:W3CDTF">2020-12-03T01:23:00Z</dcterms:created>
  <dcterms:modified xsi:type="dcterms:W3CDTF">2024-08-15T08:51:00Z</dcterms:modified>
</cp:coreProperties>
</file>